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AB4555" w14:textId="77777777" w:rsidR="002B2AD2" w:rsidRPr="00603F69" w:rsidRDefault="002B2AD2" w:rsidP="00603F69">
      <w:pPr>
        <w:pStyle w:val="Heading1"/>
        <w:pBdr>
          <w:bottom w:val="single" w:sz="4" w:space="1" w:color="auto"/>
        </w:pBdr>
      </w:pPr>
      <w:r w:rsidRPr="00603F69">
        <w:t>Patient Appointment Application</w:t>
      </w:r>
      <w:r w:rsidR="00603F69">
        <w:t xml:space="preserve"> Project</w:t>
      </w:r>
    </w:p>
    <w:p w14:paraId="2A8F9A88" w14:textId="56DE3954" w:rsidR="00816727" w:rsidRPr="00C0069F" w:rsidRDefault="00816727" w:rsidP="00816727">
      <w:pPr>
        <w:pStyle w:val="NoSpacing"/>
        <w:rPr>
          <w:rStyle w:val="Emphasis"/>
        </w:rPr>
      </w:pPr>
      <w:r w:rsidRPr="00C0069F">
        <w:rPr>
          <w:rStyle w:val="Emphasis"/>
        </w:rPr>
        <w:t>Owner:</w:t>
      </w:r>
      <w:r>
        <w:rPr>
          <w:rStyle w:val="Emphasis"/>
        </w:rPr>
        <w:t xml:space="preserve"> </w:t>
      </w:r>
      <w:proofErr w:type="spellStart"/>
      <w:r w:rsidR="00056B94">
        <w:rPr>
          <w:rStyle w:val="Emphasis"/>
        </w:rPr>
        <w:t>IMartinez</w:t>
      </w:r>
      <w:proofErr w:type="spellEnd"/>
    </w:p>
    <w:p w14:paraId="62282646" w14:textId="0CF6EF91" w:rsidR="00816727" w:rsidRPr="00C0069F" w:rsidRDefault="00816727" w:rsidP="00816727">
      <w:pPr>
        <w:pStyle w:val="NoSpacing"/>
        <w:rPr>
          <w:rStyle w:val="Emphasis"/>
        </w:rPr>
      </w:pPr>
      <w:r w:rsidRPr="00C0069F">
        <w:rPr>
          <w:rStyle w:val="Emphasis"/>
        </w:rPr>
        <w:t>Date:</w:t>
      </w:r>
      <w:r>
        <w:rPr>
          <w:rStyle w:val="Emphasis"/>
        </w:rPr>
        <w:t xml:space="preserve"> </w:t>
      </w:r>
      <w:r w:rsidR="00101A5E">
        <w:rPr>
          <w:rStyle w:val="Emphasis"/>
        </w:rPr>
        <w:t>6/8/20</w:t>
      </w:r>
    </w:p>
    <w:p w14:paraId="39514796" w14:textId="77777777" w:rsidR="00816727" w:rsidRPr="004B4FC9" w:rsidRDefault="00816727" w:rsidP="00816727">
      <w:pPr>
        <w:pStyle w:val="Heading1"/>
        <w:rPr>
          <w:rStyle w:val="Emphasis"/>
          <w:rFonts w:asciiTheme="majorHAnsi" w:hAnsiTheme="majorHAnsi"/>
          <w:b/>
          <w:i w:val="0"/>
          <w:iCs w:val="0"/>
        </w:rPr>
      </w:pPr>
      <w:r w:rsidRPr="004B4FC9">
        <w:rPr>
          <w:rStyle w:val="Emphasis"/>
          <w:rFonts w:asciiTheme="majorHAnsi" w:hAnsiTheme="majorHAnsi"/>
          <w:b/>
          <w:i w:val="0"/>
          <w:iCs w:val="0"/>
        </w:rPr>
        <w:t>Summary</w:t>
      </w:r>
    </w:p>
    <w:p w14:paraId="7E341E81" w14:textId="77777777" w:rsidR="00816727" w:rsidRDefault="00816727" w:rsidP="00816727">
      <w:pPr>
        <w:rPr>
          <w:szCs w:val="32"/>
        </w:rPr>
      </w:pPr>
      <w:r>
        <w:rPr>
          <w:szCs w:val="32"/>
        </w:rPr>
        <w:t>T</w:t>
      </w:r>
      <w:r w:rsidR="00BB4957">
        <w:rPr>
          <w:szCs w:val="32"/>
        </w:rPr>
        <w:t>he</w:t>
      </w:r>
      <w:r>
        <w:rPr>
          <w:szCs w:val="32"/>
        </w:rPr>
        <w:t xml:space="preserve"> </w:t>
      </w:r>
      <w:r w:rsidR="00BB4957">
        <w:rPr>
          <w:szCs w:val="32"/>
        </w:rPr>
        <w:t xml:space="preserve">company is creating </w:t>
      </w:r>
      <w:r>
        <w:rPr>
          <w:szCs w:val="32"/>
        </w:rPr>
        <w:t xml:space="preserve">an application that will allow </w:t>
      </w:r>
      <w:r w:rsidR="001E59BE">
        <w:rPr>
          <w:szCs w:val="32"/>
        </w:rPr>
        <w:t>patient appointments</w:t>
      </w:r>
      <w:r>
        <w:rPr>
          <w:szCs w:val="32"/>
        </w:rPr>
        <w:t xml:space="preserve"> to </w:t>
      </w:r>
      <w:r w:rsidR="001E59BE">
        <w:rPr>
          <w:szCs w:val="32"/>
        </w:rPr>
        <w:t>be scheduled</w:t>
      </w:r>
      <w:r>
        <w:rPr>
          <w:szCs w:val="32"/>
        </w:rPr>
        <w:t xml:space="preserve">. </w:t>
      </w:r>
      <w:r w:rsidR="00BB4957">
        <w:rPr>
          <w:szCs w:val="32"/>
        </w:rPr>
        <w:t>The application will include the following database.</w:t>
      </w:r>
    </w:p>
    <w:p w14:paraId="308332F9" w14:textId="77777777" w:rsidR="00816727" w:rsidRPr="004B4FC9" w:rsidRDefault="00816727" w:rsidP="00816727">
      <w:pPr>
        <w:pStyle w:val="Heading1"/>
        <w:rPr>
          <w:rStyle w:val="Emphasis"/>
          <w:rFonts w:asciiTheme="majorHAnsi" w:hAnsiTheme="majorHAnsi"/>
          <w:b/>
          <w:i w:val="0"/>
          <w:iCs w:val="0"/>
        </w:rPr>
      </w:pPr>
      <w:r w:rsidRPr="004B4FC9">
        <w:rPr>
          <w:rStyle w:val="Emphasis"/>
          <w:rFonts w:asciiTheme="majorHAnsi" w:hAnsiTheme="majorHAnsi"/>
          <w:b/>
          <w:i w:val="0"/>
          <w:iCs w:val="0"/>
        </w:rPr>
        <w:t>Expectations</w:t>
      </w:r>
    </w:p>
    <w:p w14:paraId="34475AE4" w14:textId="77777777" w:rsidR="00816727" w:rsidRPr="00B635E9" w:rsidRDefault="00816727" w:rsidP="00816727">
      <w:pPr>
        <w:pStyle w:val="ListParagraph"/>
        <w:numPr>
          <w:ilvl w:val="0"/>
          <w:numId w:val="1"/>
        </w:numPr>
        <w:rPr>
          <w:rStyle w:val="Emphasis"/>
          <w:b w:val="0"/>
          <w:i w:val="0"/>
        </w:rPr>
      </w:pPr>
      <w:r>
        <w:rPr>
          <w:rStyle w:val="Emphasis"/>
          <w:b w:val="0"/>
          <w:i w:val="0"/>
        </w:rPr>
        <w:t>The</w:t>
      </w:r>
      <w:r w:rsidRPr="00B635E9">
        <w:rPr>
          <w:rStyle w:val="Emphasis"/>
          <w:b w:val="0"/>
          <w:i w:val="0"/>
        </w:rPr>
        <w:t xml:space="preserve"> </w:t>
      </w:r>
      <w:r>
        <w:rPr>
          <w:rStyle w:val="Emphasis"/>
          <w:b w:val="0"/>
          <w:i w:val="0"/>
        </w:rPr>
        <w:t>application</w:t>
      </w:r>
      <w:r w:rsidR="00BB4957">
        <w:rPr>
          <w:rStyle w:val="Emphasis"/>
          <w:b w:val="0"/>
          <w:i w:val="0"/>
        </w:rPr>
        <w:t xml:space="preserve"> will store </w:t>
      </w:r>
      <w:r w:rsidRPr="00B635E9">
        <w:rPr>
          <w:rStyle w:val="Emphasis"/>
          <w:b w:val="0"/>
          <w:i w:val="0"/>
        </w:rPr>
        <w:t>data</w:t>
      </w:r>
      <w:r w:rsidR="00BB4957">
        <w:rPr>
          <w:rStyle w:val="Emphasis"/>
          <w:b w:val="0"/>
          <w:i w:val="0"/>
        </w:rPr>
        <w:t xml:space="preserve"> in a SQL database</w:t>
      </w:r>
      <w:r w:rsidRPr="00B635E9">
        <w:rPr>
          <w:rStyle w:val="Emphasis"/>
          <w:b w:val="0"/>
          <w:i w:val="0"/>
        </w:rPr>
        <w:t>.</w:t>
      </w:r>
    </w:p>
    <w:p w14:paraId="3076ADE7" w14:textId="77777777" w:rsidR="00816727" w:rsidRDefault="00816727" w:rsidP="00816727">
      <w:pPr>
        <w:pStyle w:val="ListParagraph"/>
        <w:numPr>
          <w:ilvl w:val="0"/>
          <w:numId w:val="1"/>
        </w:numPr>
        <w:rPr>
          <w:rStyle w:val="Emphasis"/>
          <w:b w:val="0"/>
          <w:i w:val="0"/>
        </w:rPr>
      </w:pPr>
      <w:r w:rsidRPr="006E4FF1">
        <w:rPr>
          <w:rStyle w:val="Emphasis"/>
          <w:b w:val="0"/>
          <w:i w:val="0"/>
        </w:rPr>
        <w:t xml:space="preserve">The </w:t>
      </w:r>
      <w:r>
        <w:rPr>
          <w:rStyle w:val="Emphasis"/>
          <w:b w:val="0"/>
          <w:i w:val="0"/>
        </w:rPr>
        <w:t>application</w:t>
      </w:r>
      <w:r w:rsidRPr="006E4FF1">
        <w:rPr>
          <w:rStyle w:val="Emphasis"/>
          <w:b w:val="0"/>
          <w:i w:val="0"/>
        </w:rPr>
        <w:t xml:space="preserve"> must use</w:t>
      </w:r>
      <w:r w:rsidR="00BB4957">
        <w:rPr>
          <w:rStyle w:val="Emphasis"/>
          <w:b w:val="0"/>
          <w:i w:val="0"/>
        </w:rPr>
        <w:t xml:space="preserve"> views, stored procedures, and functions</w:t>
      </w:r>
      <w:r w:rsidRPr="006E4FF1">
        <w:rPr>
          <w:rStyle w:val="Emphasis"/>
          <w:b w:val="0"/>
          <w:i w:val="0"/>
        </w:rPr>
        <w:t>.</w:t>
      </w:r>
    </w:p>
    <w:p w14:paraId="53FA3EEC" w14:textId="77777777" w:rsidR="00816727" w:rsidRDefault="00816727" w:rsidP="00816727">
      <w:pPr>
        <w:pStyle w:val="ListParagraph"/>
        <w:numPr>
          <w:ilvl w:val="0"/>
          <w:numId w:val="1"/>
        </w:numPr>
        <w:rPr>
          <w:rStyle w:val="Emphasis"/>
          <w:b w:val="0"/>
          <w:i w:val="0"/>
        </w:rPr>
      </w:pPr>
      <w:r>
        <w:rPr>
          <w:rStyle w:val="Emphasis"/>
          <w:b w:val="0"/>
          <w:i w:val="0"/>
        </w:rPr>
        <w:t>The application must be simple and keep costs at a minimum.</w:t>
      </w:r>
    </w:p>
    <w:p w14:paraId="424CD2EE" w14:textId="77777777" w:rsidR="00816727" w:rsidRDefault="00816727" w:rsidP="00816727">
      <w:pPr>
        <w:pStyle w:val="ListParagraph"/>
        <w:numPr>
          <w:ilvl w:val="0"/>
          <w:numId w:val="1"/>
        </w:numPr>
        <w:rPr>
          <w:rStyle w:val="Emphasis"/>
          <w:b w:val="0"/>
          <w:i w:val="0"/>
        </w:rPr>
      </w:pPr>
      <w:r>
        <w:rPr>
          <w:rStyle w:val="Emphasis"/>
          <w:b w:val="0"/>
          <w:i w:val="0"/>
        </w:rPr>
        <w:t>A working prototype should be available in a short period of time.</w:t>
      </w:r>
    </w:p>
    <w:p w14:paraId="1844BD38" w14:textId="77777777" w:rsidR="00816727" w:rsidRDefault="00816727" w:rsidP="00816727">
      <w:pPr>
        <w:pStyle w:val="Heading1"/>
      </w:pPr>
      <w:r>
        <w:t>Document History</w:t>
      </w:r>
    </w:p>
    <w:p w14:paraId="201BCF22" w14:textId="77777777" w:rsidR="00816727" w:rsidRPr="004B4FC9" w:rsidRDefault="00816727" w:rsidP="00816727">
      <w:r>
        <w:t>Here is an account of changes to this document and any blocking issues.</w:t>
      </w:r>
    </w:p>
    <w:p w14:paraId="65E61142" w14:textId="77777777" w:rsidR="004B4FC9" w:rsidRPr="004B4FC9" w:rsidRDefault="004B4FC9" w:rsidP="00CA3503">
      <w:pPr>
        <w:pStyle w:val="Heading2"/>
      </w:pPr>
      <w:r w:rsidRPr="004B4FC9">
        <w:t>Change Log</w:t>
      </w:r>
    </w:p>
    <w:tbl>
      <w:tblPr>
        <w:tblStyle w:val="MediumGrid1-Accent4"/>
        <w:tblW w:w="0" w:type="auto"/>
        <w:tblLook w:val="04A0" w:firstRow="1" w:lastRow="0" w:firstColumn="1" w:lastColumn="0" w:noHBand="0" w:noVBand="1"/>
      </w:tblPr>
      <w:tblGrid>
        <w:gridCol w:w="1344"/>
        <w:gridCol w:w="980"/>
        <w:gridCol w:w="7016"/>
      </w:tblGrid>
      <w:tr w:rsidR="004B4FC9" w:rsidRPr="00FF6ADD" w14:paraId="5DAF9A8C" w14:textId="77777777" w:rsidTr="007A62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dxa"/>
          </w:tcPr>
          <w:p w14:paraId="4630FCE0" w14:textId="77777777" w:rsidR="004B4FC9" w:rsidRPr="00E57485" w:rsidRDefault="004B4FC9" w:rsidP="007A62D4">
            <w:pPr>
              <w:pStyle w:val="NoSpacing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Who</w:t>
            </w:r>
          </w:p>
        </w:tc>
        <w:tc>
          <w:tcPr>
            <w:tcW w:w="990" w:type="dxa"/>
          </w:tcPr>
          <w:p w14:paraId="6061E66E" w14:textId="77777777" w:rsidR="004B4FC9" w:rsidRPr="00E57485" w:rsidRDefault="004B4FC9" w:rsidP="007A62D4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When</w:t>
            </w:r>
          </w:p>
        </w:tc>
        <w:tc>
          <w:tcPr>
            <w:tcW w:w="7218" w:type="dxa"/>
          </w:tcPr>
          <w:p w14:paraId="26D1E7A0" w14:textId="77777777" w:rsidR="004B4FC9" w:rsidRPr="00E57485" w:rsidRDefault="004B4FC9" w:rsidP="007A62D4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What</w:t>
            </w:r>
          </w:p>
        </w:tc>
      </w:tr>
      <w:tr w:rsidR="004B4FC9" w:rsidRPr="00FF6ADD" w14:paraId="3FABBA05" w14:textId="77777777" w:rsidTr="007A62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dxa"/>
          </w:tcPr>
          <w:p w14:paraId="34C8DA41" w14:textId="77777777" w:rsidR="004B4FC9" w:rsidRPr="00E57485" w:rsidRDefault="004B4FC9" w:rsidP="007A62D4">
            <w:pPr>
              <w:pStyle w:val="NoSpacing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1869D0F3" w14:textId="77777777" w:rsidR="004B4FC9" w:rsidRPr="00E57485" w:rsidRDefault="004B4FC9" w:rsidP="007A62D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18" w:type="dxa"/>
          </w:tcPr>
          <w:p w14:paraId="2E81ABE2" w14:textId="77777777" w:rsidR="004B4FC9" w:rsidRPr="00E57485" w:rsidRDefault="004B4FC9" w:rsidP="007A62D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3A0C1F25" w14:textId="77777777" w:rsidR="007269CE" w:rsidRPr="004B4FC9" w:rsidRDefault="009F702C" w:rsidP="00CA3503">
      <w:pPr>
        <w:pStyle w:val="Heading2"/>
      </w:pPr>
      <w:r w:rsidRPr="004B4FC9">
        <w:t>Open Issues</w:t>
      </w:r>
    </w:p>
    <w:tbl>
      <w:tblPr>
        <w:tblStyle w:val="MediumGrid1-Accent4"/>
        <w:tblW w:w="0" w:type="auto"/>
        <w:tblLook w:val="04A0" w:firstRow="1" w:lastRow="0" w:firstColumn="1" w:lastColumn="0" w:noHBand="0" w:noVBand="1"/>
      </w:tblPr>
      <w:tblGrid>
        <w:gridCol w:w="1344"/>
        <w:gridCol w:w="980"/>
        <w:gridCol w:w="7016"/>
      </w:tblGrid>
      <w:tr w:rsidR="006457FD" w:rsidRPr="00FF6ADD" w14:paraId="1FEDCBFA" w14:textId="77777777" w:rsidTr="00BA60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dxa"/>
          </w:tcPr>
          <w:p w14:paraId="7E13934C" w14:textId="77777777" w:rsidR="006457FD" w:rsidRPr="00E57485" w:rsidRDefault="006457FD" w:rsidP="00BA6030">
            <w:pPr>
              <w:pStyle w:val="NoSpacing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Who</w:t>
            </w:r>
          </w:p>
        </w:tc>
        <w:tc>
          <w:tcPr>
            <w:tcW w:w="990" w:type="dxa"/>
          </w:tcPr>
          <w:p w14:paraId="5006C80A" w14:textId="77777777" w:rsidR="006457FD" w:rsidRPr="00E57485" w:rsidRDefault="006457FD" w:rsidP="00BA6030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When</w:t>
            </w:r>
          </w:p>
        </w:tc>
        <w:tc>
          <w:tcPr>
            <w:tcW w:w="7218" w:type="dxa"/>
          </w:tcPr>
          <w:p w14:paraId="2F35042C" w14:textId="77777777" w:rsidR="006457FD" w:rsidRPr="00E57485" w:rsidRDefault="006457FD" w:rsidP="00BA6030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What</w:t>
            </w:r>
          </w:p>
        </w:tc>
      </w:tr>
      <w:tr w:rsidR="006457FD" w:rsidRPr="00FF6ADD" w14:paraId="6622A227" w14:textId="77777777" w:rsidTr="00BA60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dxa"/>
          </w:tcPr>
          <w:p w14:paraId="00B6EDF2" w14:textId="77777777" w:rsidR="006457FD" w:rsidRPr="00E57485" w:rsidRDefault="006457FD" w:rsidP="00BA6030">
            <w:pPr>
              <w:pStyle w:val="NoSpacing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04D31244" w14:textId="77777777" w:rsidR="006457FD" w:rsidRPr="00E57485" w:rsidRDefault="006457FD" w:rsidP="00BA603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18" w:type="dxa"/>
          </w:tcPr>
          <w:p w14:paraId="30707AC5" w14:textId="77777777" w:rsidR="006457FD" w:rsidRPr="00E57485" w:rsidRDefault="006457FD" w:rsidP="00BA603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59B390C4" w14:textId="77777777" w:rsidR="005B66C8" w:rsidRPr="004B4FC9" w:rsidRDefault="009F702C" w:rsidP="00CA3503">
      <w:pPr>
        <w:pStyle w:val="Heading2"/>
      </w:pPr>
      <w:r w:rsidRPr="004B4FC9">
        <w:t>Closed Issues</w:t>
      </w:r>
    </w:p>
    <w:tbl>
      <w:tblPr>
        <w:tblStyle w:val="MediumGrid1-Accent4"/>
        <w:tblW w:w="0" w:type="auto"/>
        <w:tblLook w:val="04A0" w:firstRow="1" w:lastRow="0" w:firstColumn="1" w:lastColumn="0" w:noHBand="0" w:noVBand="1"/>
      </w:tblPr>
      <w:tblGrid>
        <w:gridCol w:w="1344"/>
        <w:gridCol w:w="980"/>
        <w:gridCol w:w="7016"/>
      </w:tblGrid>
      <w:tr w:rsidR="006457FD" w:rsidRPr="00FF6ADD" w14:paraId="3109FE5D" w14:textId="77777777" w:rsidTr="00BA60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dxa"/>
          </w:tcPr>
          <w:p w14:paraId="58C58239" w14:textId="77777777" w:rsidR="006457FD" w:rsidRPr="00E57485" w:rsidRDefault="006457FD" w:rsidP="00BA6030">
            <w:pPr>
              <w:pStyle w:val="NoSpacing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Who</w:t>
            </w:r>
          </w:p>
        </w:tc>
        <w:tc>
          <w:tcPr>
            <w:tcW w:w="990" w:type="dxa"/>
          </w:tcPr>
          <w:p w14:paraId="2C21A870" w14:textId="77777777" w:rsidR="006457FD" w:rsidRPr="00E57485" w:rsidRDefault="006457FD" w:rsidP="00BA6030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When</w:t>
            </w:r>
          </w:p>
        </w:tc>
        <w:tc>
          <w:tcPr>
            <w:tcW w:w="7218" w:type="dxa"/>
          </w:tcPr>
          <w:p w14:paraId="2247A176" w14:textId="77777777" w:rsidR="006457FD" w:rsidRPr="00E57485" w:rsidRDefault="006457FD" w:rsidP="00BA6030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What</w:t>
            </w:r>
          </w:p>
        </w:tc>
      </w:tr>
      <w:tr w:rsidR="006457FD" w:rsidRPr="00FF6ADD" w14:paraId="315C584F" w14:textId="77777777" w:rsidTr="00BA60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dxa"/>
          </w:tcPr>
          <w:p w14:paraId="67700F19" w14:textId="77777777" w:rsidR="006457FD" w:rsidRPr="00E57485" w:rsidRDefault="006457FD" w:rsidP="00BA6030">
            <w:pPr>
              <w:pStyle w:val="NoSpacing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51001FB4" w14:textId="77777777" w:rsidR="006457FD" w:rsidRPr="00E57485" w:rsidRDefault="006457FD" w:rsidP="00BA603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18" w:type="dxa"/>
          </w:tcPr>
          <w:p w14:paraId="0CCD0C45" w14:textId="77777777" w:rsidR="006457FD" w:rsidRPr="00E57485" w:rsidRDefault="006457FD" w:rsidP="00BA6030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457FD" w:rsidRPr="00FF6ADD" w14:paraId="4D861B12" w14:textId="77777777" w:rsidTr="00BA6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8" w:type="dxa"/>
          </w:tcPr>
          <w:p w14:paraId="3EB48CBE" w14:textId="77777777" w:rsidR="006457FD" w:rsidRPr="00E57485" w:rsidRDefault="006457FD" w:rsidP="00BA6030">
            <w:pPr>
              <w:pStyle w:val="NoSpacing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90" w:type="dxa"/>
          </w:tcPr>
          <w:p w14:paraId="2F8817C9" w14:textId="77777777" w:rsidR="006457FD" w:rsidRPr="00E57485" w:rsidRDefault="006457FD" w:rsidP="00BA603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7218" w:type="dxa"/>
          </w:tcPr>
          <w:p w14:paraId="13054DCB" w14:textId="77777777" w:rsidR="006457FD" w:rsidRPr="00E57485" w:rsidRDefault="006457FD" w:rsidP="00BA6030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2CC94F77" w14:textId="77777777" w:rsidR="00397E64" w:rsidRPr="004B4FC9" w:rsidRDefault="00397E64" w:rsidP="00CA3503">
      <w:pPr>
        <w:pStyle w:val="Heading1"/>
      </w:pPr>
      <w:r w:rsidRPr="004B4FC9">
        <w:t>Solution Naming Conventions</w:t>
      </w:r>
    </w:p>
    <w:p w14:paraId="41FA5E79" w14:textId="77777777" w:rsidR="005B66C8" w:rsidRPr="004B4FC9" w:rsidRDefault="00397E64" w:rsidP="00CA3503">
      <w:pPr>
        <w:pStyle w:val="Heading2"/>
      </w:pPr>
      <w:r w:rsidRPr="004B4FC9">
        <w:t>Database (</w:t>
      </w:r>
      <w:r w:rsidR="004B4FC9">
        <w:t>OLTP</w:t>
      </w:r>
      <w:r w:rsidRPr="004B4FC9">
        <w:t>)</w:t>
      </w:r>
    </w:p>
    <w:tbl>
      <w:tblPr>
        <w:tblStyle w:val="MediumGrid1-Accent4"/>
        <w:tblW w:w="0" w:type="auto"/>
        <w:tblLook w:val="04A0" w:firstRow="1" w:lastRow="0" w:firstColumn="1" w:lastColumn="0" w:noHBand="0" w:noVBand="1"/>
      </w:tblPr>
      <w:tblGrid>
        <w:gridCol w:w="1669"/>
        <w:gridCol w:w="1930"/>
        <w:gridCol w:w="2717"/>
        <w:gridCol w:w="3024"/>
      </w:tblGrid>
      <w:tr w:rsidR="00A14B34" w:rsidRPr="00285805" w14:paraId="793D6C28" w14:textId="77777777" w:rsidTr="00A14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3D07246B" w14:textId="77777777" w:rsidR="00FF6ADD" w:rsidRPr="00285805" w:rsidRDefault="00FF6ADD" w:rsidP="006A40C8">
            <w:pPr>
              <w:rPr>
                <w:rFonts w:ascii="Arial Narrow" w:hAnsi="Arial Narrow"/>
                <w:sz w:val="16"/>
                <w:szCs w:val="16"/>
              </w:rPr>
            </w:pPr>
            <w:r w:rsidRPr="00285805">
              <w:rPr>
                <w:rFonts w:ascii="Arial Narrow" w:hAnsi="Arial Narrow"/>
                <w:sz w:val="16"/>
                <w:szCs w:val="16"/>
              </w:rPr>
              <w:t>Object Type</w:t>
            </w:r>
          </w:p>
        </w:tc>
        <w:tc>
          <w:tcPr>
            <w:tcW w:w="1855" w:type="dxa"/>
          </w:tcPr>
          <w:p w14:paraId="560CFC41" w14:textId="77777777" w:rsidR="00FF6ADD" w:rsidRPr="00285805" w:rsidRDefault="00FF6ADD" w:rsidP="006A40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r w:rsidRPr="00285805">
              <w:rPr>
                <w:rFonts w:ascii="Arial Narrow" w:hAnsi="Arial Narrow"/>
                <w:sz w:val="16"/>
                <w:szCs w:val="16"/>
              </w:rPr>
              <w:t>Convention</w:t>
            </w:r>
          </w:p>
        </w:tc>
        <w:tc>
          <w:tcPr>
            <w:tcW w:w="2825" w:type="dxa"/>
          </w:tcPr>
          <w:p w14:paraId="4B362C38" w14:textId="77777777" w:rsidR="00FF6ADD" w:rsidRPr="00285805" w:rsidRDefault="00FF6ADD" w:rsidP="006A40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r w:rsidRPr="00285805">
              <w:rPr>
                <w:rFonts w:ascii="Arial Narrow" w:hAnsi="Arial Narrow"/>
                <w:sz w:val="16"/>
                <w:szCs w:val="16"/>
              </w:rPr>
              <w:t>Example</w:t>
            </w:r>
          </w:p>
        </w:tc>
        <w:tc>
          <w:tcPr>
            <w:tcW w:w="3168" w:type="dxa"/>
          </w:tcPr>
          <w:p w14:paraId="784B3BAE" w14:textId="77777777" w:rsidR="00FF6ADD" w:rsidRPr="00285805" w:rsidRDefault="00FF6ADD" w:rsidP="006A40C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r w:rsidRPr="00285805">
              <w:rPr>
                <w:rFonts w:ascii="Arial Narrow" w:hAnsi="Arial Narrow"/>
                <w:sz w:val="16"/>
                <w:szCs w:val="16"/>
              </w:rPr>
              <w:t>Description</w:t>
            </w:r>
          </w:p>
        </w:tc>
      </w:tr>
      <w:tr w:rsidR="00A14B34" w:rsidRPr="00285805" w14:paraId="6709E8DD" w14:textId="77777777" w:rsidTr="00A14B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446B34BD" w14:textId="77777777" w:rsidR="00FF6ADD" w:rsidRPr="00AA1C1E" w:rsidRDefault="00FF6ADD" w:rsidP="006A40C8">
            <w:pPr>
              <w:rPr>
                <w:rFonts w:ascii="Arial Narrow" w:hAnsi="Arial Narrow"/>
                <w:b w:val="0"/>
                <w:sz w:val="16"/>
                <w:szCs w:val="16"/>
              </w:rPr>
            </w:pPr>
            <w:r w:rsidRPr="00AA1C1E">
              <w:rPr>
                <w:rFonts w:ascii="Arial Narrow" w:hAnsi="Arial Narrow"/>
                <w:b w:val="0"/>
                <w:sz w:val="16"/>
                <w:szCs w:val="16"/>
              </w:rPr>
              <w:t>Table</w:t>
            </w:r>
          </w:p>
        </w:tc>
        <w:tc>
          <w:tcPr>
            <w:tcW w:w="1855" w:type="dxa"/>
          </w:tcPr>
          <w:p w14:paraId="5FD31A63" w14:textId="77777777" w:rsidR="00FF6ADD" w:rsidRPr="00285805" w:rsidRDefault="00FF6ADD" w:rsidP="008C0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proofErr w:type="spellStart"/>
            <w:r w:rsidRPr="00285805">
              <w:rPr>
                <w:rFonts w:ascii="Arial Narrow" w:hAnsi="Arial Narrow"/>
                <w:sz w:val="16"/>
                <w:szCs w:val="16"/>
              </w:rPr>
              <w:t>TableName</w:t>
            </w:r>
            <w:proofErr w:type="spellEnd"/>
          </w:p>
        </w:tc>
        <w:tc>
          <w:tcPr>
            <w:tcW w:w="2825" w:type="dxa"/>
          </w:tcPr>
          <w:p w14:paraId="40A83F1A" w14:textId="22AA4884" w:rsidR="00FF6ADD" w:rsidRPr="00285805" w:rsidRDefault="00101A5E" w:rsidP="008C0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>Clinics</w:t>
            </w:r>
          </w:p>
        </w:tc>
        <w:tc>
          <w:tcPr>
            <w:tcW w:w="3168" w:type="dxa"/>
          </w:tcPr>
          <w:p w14:paraId="11899AF2" w14:textId="77777777" w:rsidR="00FF6ADD" w:rsidRPr="00285805" w:rsidRDefault="00FF6ADD" w:rsidP="00477D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r w:rsidRPr="00285805">
              <w:rPr>
                <w:rFonts w:ascii="Arial Narrow" w:hAnsi="Arial Narrow"/>
                <w:sz w:val="16"/>
                <w:szCs w:val="16"/>
              </w:rPr>
              <w:t xml:space="preserve">A table used to hold data </w:t>
            </w:r>
          </w:p>
        </w:tc>
      </w:tr>
      <w:tr w:rsidR="00A14B34" w:rsidRPr="00285805" w14:paraId="178D1A8A" w14:textId="77777777" w:rsidTr="00A14B34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023753E9" w14:textId="77777777" w:rsidR="00FF6ADD" w:rsidRPr="00AA1C1E" w:rsidRDefault="00FF6ADD" w:rsidP="006A40C8">
            <w:pPr>
              <w:rPr>
                <w:rFonts w:ascii="Arial Narrow" w:hAnsi="Arial Narrow"/>
                <w:b w:val="0"/>
                <w:sz w:val="16"/>
                <w:szCs w:val="16"/>
              </w:rPr>
            </w:pPr>
            <w:r w:rsidRPr="00AA1C1E">
              <w:rPr>
                <w:rFonts w:ascii="Arial Narrow" w:hAnsi="Arial Narrow"/>
                <w:b w:val="0"/>
                <w:sz w:val="16"/>
                <w:szCs w:val="16"/>
              </w:rPr>
              <w:t>View</w:t>
            </w:r>
          </w:p>
        </w:tc>
        <w:tc>
          <w:tcPr>
            <w:tcW w:w="1855" w:type="dxa"/>
          </w:tcPr>
          <w:p w14:paraId="1F9ABB28" w14:textId="77777777" w:rsidR="00FF6ADD" w:rsidRPr="00285805" w:rsidRDefault="008C0507" w:rsidP="008C0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proofErr w:type="spellStart"/>
            <w:r w:rsidRPr="00285805">
              <w:rPr>
                <w:rFonts w:ascii="Arial Narrow" w:hAnsi="Arial Narrow"/>
                <w:sz w:val="16"/>
                <w:szCs w:val="16"/>
              </w:rPr>
              <w:t>v</w:t>
            </w:r>
            <w:r w:rsidR="00FF6ADD" w:rsidRPr="00285805">
              <w:rPr>
                <w:rFonts w:ascii="Arial Narrow" w:hAnsi="Arial Narrow"/>
                <w:sz w:val="16"/>
                <w:szCs w:val="16"/>
              </w:rPr>
              <w:t>ViewName</w:t>
            </w:r>
            <w:proofErr w:type="spellEnd"/>
          </w:p>
        </w:tc>
        <w:tc>
          <w:tcPr>
            <w:tcW w:w="2825" w:type="dxa"/>
          </w:tcPr>
          <w:p w14:paraId="0E0AB924" w14:textId="3C6B284F" w:rsidR="00FF6ADD" w:rsidRPr="00285805" w:rsidRDefault="008C0507" w:rsidP="007641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proofErr w:type="spellStart"/>
            <w:r w:rsidRPr="00285805">
              <w:rPr>
                <w:rFonts w:ascii="Arial Narrow" w:hAnsi="Arial Narrow"/>
                <w:sz w:val="16"/>
                <w:szCs w:val="16"/>
              </w:rPr>
              <w:t>v</w:t>
            </w:r>
            <w:r w:rsidR="00101A5E">
              <w:rPr>
                <w:rFonts w:ascii="Arial Narrow" w:hAnsi="Arial Narrow"/>
                <w:sz w:val="16"/>
                <w:szCs w:val="16"/>
              </w:rPr>
              <w:t>Clinics</w:t>
            </w:r>
            <w:proofErr w:type="spellEnd"/>
          </w:p>
        </w:tc>
        <w:tc>
          <w:tcPr>
            <w:tcW w:w="3168" w:type="dxa"/>
          </w:tcPr>
          <w:p w14:paraId="4C6D48C2" w14:textId="77777777" w:rsidR="00FF6ADD" w:rsidRPr="00285805" w:rsidRDefault="00FF6ADD" w:rsidP="00477D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r w:rsidRPr="00285805">
              <w:rPr>
                <w:rFonts w:ascii="Arial Narrow" w:hAnsi="Arial Narrow"/>
                <w:sz w:val="16"/>
                <w:szCs w:val="16"/>
              </w:rPr>
              <w:t>A saved select statement that provides data</w:t>
            </w:r>
          </w:p>
        </w:tc>
      </w:tr>
      <w:tr w:rsidR="00A14B34" w:rsidRPr="00285805" w14:paraId="1F1BD11A" w14:textId="77777777" w:rsidTr="00A14B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1B3FCE5E" w14:textId="77777777" w:rsidR="00FF6ADD" w:rsidRPr="00AA1C1E" w:rsidRDefault="00FF6ADD" w:rsidP="006A40C8">
            <w:pPr>
              <w:rPr>
                <w:rFonts w:ascii="Arial Narrow" w:hAnsi="Arial Narrow"/>
                <w:b w:val="0"/>
                <w:sz w:val="16"/>
                <w:szCs w:val="16"/>
              </w:rPr>
            </w:pPr>
            <w:r w:rsidRPr="00AA1C1E">
              <w:rPr>
                <w:rFonts w:ascii="Arial Narrow" w:hAnsi="Arial Narrow"/>
                <w:b w:val="0"/>
                <w:sz w:val="16"/>
                <w:szCs w:val="16"/>
              </w:rPr>
              <w:t>Stored Proc.</w:t>
            </w:r>
          </w:p>
        </w:tc>
        <w:tc>
          <w:tcPr>
            <w:tcW w:w="1855" w:type="dxa"/>
          </w:tcPr>
          <w:p w14:paraId="79DCA265" w14:textId="77777777" w:rsidR="00FF6ADD" w:rsidRPr="00285805" w:rsidRDefault="008C0507" w:rsidP="008C05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proofErr w:type="spellStart"/>
            <w:r w:rsidRPr="00285805">
              <w:rPr>
                <w:rFonts w:ascii="Arial Narrow" w:hAnsi="Arial Narrow"/>
                <w:sz w:val="16"/>
                <w:szCs w:val="16"/>
              </w:rPr>
              <w:t>p</w:t>
            </w:r>
            <w:r w:rsidR="00FF6ADD" w:rsidRPr="00285805">
              <w:rPr>
                <w:rFonts w:ascii="Arial Narrow" w:hAnsi="Arial Narrow"/>
                <w:sz w:val="16"/>
                <w:szCs w:val="16"/>
              </w:rPr>
              <w:t>ProcedureName</w:t>
            </w:r>
            <w:proofErr w:type="spellEnd"/>
          </w:p>
        </w:tc>
        <w:tc>
          <w:tcPr>
            <w:tcW w:w="2825" w:type="dxa"/>
          </w:tcPr>
          <w:p w14:paraId="204EEA04" w14:textId="0BE0EEE3" w:rsidR="00FF6ADD" w:rsidRPr="00285805" w:rsidRDefault="008C0507" w:rsidP="007641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proofErr w:type="spellStart"/>
            <w:r w:rsidRPr="00285805">
              <w:rPr>
                <w:rFonts w:ascii="Arial Narrow" w:hAnsi="Arial Narrow"/>
                <w:sz w:val="16"/>
                <w:szCs w:val="16"/>
              </w:rPr>
              <w:t>p</w:t>
            </w:r>
            <w:r w:rsidR="007A4DA0">
              <w:rPr>
                <w:rFonts w:ascii="Arial Narrow" w:hAnsi="Arial Narrow"/>
                <w:sz w:val="16"/>
                <w:szCs w:val="16"/>
              </w:rPr>
              <w:t>Ins</w:t>
            </w:r>
            <w:r w:rsidR="00101A5E">
              <w:rPr>
                <w:rFonts w:ascii="Arial Narrow" w:hAnsi="Arial Narrow"/>
                <w:sz w:val="16"/>
                <w:szCs w:val="16"/>
              </w:rPr>
              <w:t>Clinics</w:t>
            </w:r>
            <w:proofErr w:type="spellEnd"/>
          </w:p>
        </w:tc>
        <w:tc>
          <w:tcPr>
            <w:tcW w:w="3168" w:type="dxa"/>
          </w:tcPr>
          <w:p w14:paraId="0E744F88" w14:textId="77777777" w:rsidR="00FF6ADD" w:rsidRPr="00285805" w:rsidRDefault="007A4DA0" w:rsidP="006A40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 xml:space="preserve">A set of saved statements for </w:t>
            </w:r>
            <w:r w:rsidR="00FF6ADD" w:rsidRPr="00285805">
              <w:rPr>
                <w:rFonts w:ascii="Arial Narrow" w:hAnsi="Arial Narrow"/>
                <w:sz w:val="16"/>
                <w:szCs w:val="16"/>
              </w:rPr>
              <w:t>data</w:t>
            </w:r>
            <w:r>
              <w:rPr>
                <w:rFonts w:ascii="Arial Narrow" w:hAnsi="Arial Narrow"/>
                <w:sz w:val="16"/>
                <w:szCs w:val="16"/>
              </w:rPr>
              <w:t xml:space="preserve"> transactions</w:t>
            </w:r>
          </w:p>
        </w:tc>
      </w:tr>
      <w:tr w:rsidR="00A14B34" w:rsidRPr="00285805" w14:paraId="179C1EBA" w14:textId="77777777" w:rsidTr="00A14B34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09318ADF" w14:textId="77777777" w:rsidR="00FF6ADD" w:rsidRPr="00AA1C1E" w:rsidRDefault="007A4DA0" w:rsidP="006A40C8">
            <w:pPr>
              <w:rPr>
                <w:rFonts w:ascii="Arial Narrow" w:hAnsi="Arial Narrow"/>
                <w:b w:val="0"/>
                <w:sz w:val="16"/>
                <w:szCs w:val="16"/>
              </w:rPr>
            </w:pPr>
            <w:r w:rsidRPr="00AA1C1E">
              <w:rPr>
                <w:rFonts w:ascii="Arial Narrow" w:hAnsi="Arial Narrow"/>
                <w:b w:val="0"/>
                <w:sz w:val="16"/>
                <w:szCs w:val="16"/>
              </w:rPr>
              <w:t>Primary Key Constraint</w:t>
            </w:r>
          </w:p>
        </w:tc>
        <w:tc>
          <w:tcPr>
            <w:tcW w:w="1855" w:type="dxa"/>
          </w:tcPr>
          <w:p w14:paraId="4CA937DF" w14:textId="77777777" w:rsidR="00FF6ADD" w:rsidRPr="00285805" w:rsidRDefault="007A4DA0" w:rsidP="008C0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proofErr w:type="spellStart"/>
            <w:r>
              <w:rPr>
                <w:rFonts w:ascii="Arial Narrow" w:hAnsi="Arial Narrow"/>
                <w:sz w:val="16"/>
                <w:szCs w:val="16"/>
              </w:rPr>
              <w:t>pkObjectName</w:t>
            </w:r>
            <w:proofErr w:type="spellEnd"/>
          </w:p>
        </w:tc>
        <w:tc>
          <w:tcPr>
            <w:tcW w:w="2825" w:type="dxa"/>
          </w:tcPr>
          <w:p w14:paraId="12D13BF5" w14:textId="6D73412D" w:rsidR="00FF6ADD" w:rsidRPr="00285805" w:rsidRDefault="003D38ED" w:rsidP="008C05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proofErr w:type="spellStart"/>
            <w:r>
              <w:rPr>
                <w:rFonts w:ascii="Arial Narrow" w:hAnsi="Arial Narrow"/>
                <w:sz w:val="16"/>
                <w:szCs w:val="16"/>
              </w:rPr>
              <w:t>pk</w:t>
            </w:r>
            <w:r w:rsidR="00101A5E">
              <w:rPr>
                <w:rFonts w:ascii="Arial Narrow" w:hAnsi="Arial Narrow"/>
                <w:sz w:val="16"/>
                <w:szCs w:val="16"/>
              </w:rPr>
              <w:t>Clinics</w:t>
            </w:r>
            <w:proofErr w:type="spellEnd"/>
          </w:p>
        </w:tc>
        <w:tc>
          <w:tcPr>
            <w:tcW w:w="3168" w:type="dxa"/>
          </w:tcPr>
          <w:p w14:paraId="7FF5E697" w14:textId="77777777" w:rsidR="00FF6ADD" w:rsidRPr="00285805" w:rsidRDefault="007A4DA0" w:rsidP="006A40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>A constraint to enforce Primary Key functionality</w:t>
            </w:r>
          </w:p>
        </w:tc>
      </w:tr>
      <w:tr w:rsidR="00A14B34" w:rsidRPr="00285805" w14:paraId="164067CF" w14:textId="77777777" w:rsidTr="00A14B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5B538063" w14:textId="77777777" w:rsidR="00FF6ADD" w:rsidRPr="00AA1C1E" w:rsidRDefault="007A4DA0" w:rsidP="006A40C8">
            <w:pPr>
              <w:rPr>
                <w:rFonts w:ascii="Arial Narrow" w:hAnsi="Arial Narrow"/>
                <w:b w:val="0"/>
                <w:sz w:val="16"/>
                <w:szCs w:val="16"/>
              </w:rPr>
            </w:pPr>
            <w:r w:rsidRPr="00AA1C1E">
              <w:rPr>
                <w:rFonts w:ascii="Arial Narrow" w:hAnsi="Arial Narrow"/>
                <w:b w:val="0"/>
                <w:sz w:val="16"/>
                <w:szCs w:val="16"/>
              </w:rPr>
              <w:t>Foreign Key Constraint</w:t>
            </w:r>
          </w:p>
        </w:tc>
        <w:tc>
          <w:tcPr>
            <w:tcW w:w="1855" w:type="dxa"/>
          </w:tcPr>
          <w:p w14:paraId="2D71465C" w14:textId="77777777" w:rsidR="00FF6ADD" w:rsidRPr="00285805" w:rsidRDefault="007A4DA0" w:rsidP="006A40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proofErr w:type="spellStart"/>
            <w:r>
              <w:rPr>
                <w:rFonts w:ascii="Arial Narrow" w:hAnsi="Arial Narrow"/>
                <w:sz w:val="16"/>
                <w:szCs w:val="16"/>
              </w:rPr>
              <w:t>fkObjectNameToObjectName</w:t>
            </w:r>
            <w:proofErr w:type="spellEnd"/>
          </w:p>
        </w:tc>
        <w:tc>
          <w:tcPr>
            <w:tcW w:w="2825" w:type="dxa"/>
          </w:tcPr>
          <w:p w14:paraId="6DA4FC94" w14:textId="5B34AF55" w:rsidR="00FF6ADD" w:rsidRPr="00285805" w:rsidRDefault="007A4DA0" w:rsidP="006A40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proofErr w:type="spellStart"/>
            <w:r>
              <w:rPr>
                <w:rFonts w:ascii="Arial Narrow" w:hAnsi="Arial Narrow"/>
                <w:sz w:val="16"/>
                <w:szCs w:val="16"/>
              </w:rPr>
              <w:t>pk</w:t>
            </w:r>
            <w:r w:rsidR="00F54A40">
              <w:rPr>
                <w:rFonts w:ascii="Arial Narrow" w:hAnsi="Arial Narrow"/>
                <w:sz w:val="16"/>
                <w:szCs w:val="16"/>
              </w:rPr>
              <w:t>ClinicID</w:t>
            </w:r>
            <w:proofErr w:type="spellEnd"/>
          </w:p>
        </w:tc>
        <w:tc>
          <w:tcPr>
            <w:tcW w:w="3168" w:type="dxa"/>
          </w:tcPr>
          <w:p w14:paraId="6D7AACB4" w14:textId="77777777" w:rsidR="00FF6ADD" w:rsidRPr="00285805" w:rsidRDefault="007A4DA0" w:rsidP="006A40C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>A constraint to enforce Foreign Key functionality</w:t>
            </w:r>
          </w:p>
        </w:tc>
      </w:tr>
      <w:tr w:rsidR="00A14B34" w:rsidRPr="00285805" w14:paraId="4FD5334F" w14:textId="77777777" w:rsidTr="00A14B34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3FDB31C3" w14:textId="77777777" w:rsidR="007A4DA0" w:rsidRPr="00AA1C1E" w:rsidRDefault="007A4DA0" w:rsidP="007A4DA0">
            <w:pPr>
              <w:rPr>
                <w:rFonts w:ascii="Arial Narrow" w:hAnsi="Arial Narrow"/>
                <w:b w:val="0"/>
                <w:sz w:val="16"/>
                <w:szCs w:val="16"/>
              </w:rPr>
            </w:pPr>
            <w:r w:rsidRPr="00AA1C1E">
              <w:rPr>
                <w:rFonts w:ascii="Arial Narrow" w:hAnsi="Arial Narrow"/>
                <w:b w:val="0"/>
                <w:sz w:val="16"/>
                <w:szCs w:val="16"/>
              </w:rPr>
              <w:t>Check Constraint</w:t>
            </w:r>
          </w:p>
        </w:tc>
        <w:tc>
          <w:tcPr>
            <w:tcW w:w="1855" w:type="dxa"/>
          </w:tcPr>
          <w:p w14:paraId="5710DD35" w14:textId="77777777" w:rsidR="007A4DA0" w:rsidRDefault="007A4DA0" w:rsidP="007A4D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proofErr w:type="spellStart"/>
            <w:r>
              <w:rPr>
                <w:rFonts w:ascii="Arial Narrow" w:hAnsi="Arial Narrow"/>
                <w:sz w:val="16"/>
                <w:szCs w:val="16"/>
              </w:rPr>
              <w:t>ckObjectNamePurpose</w:t>
            </w:r>
            <w:proofErr w:type="spellEnd"/>
          </w:p>
        </w:tc>
        <w:tc>
          <w:tcPr>
            <w:tcW w:w="2825" w:type="dxa"/>
          </w:tcPr>
          <w:p w14:paraId="3D030C27" w14:textId="41EDCAEC" w:rsidR="007A4DA0" w:rsidRDefault="003D38ED" w:rsidP="007A4D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proofErr w:type="spellStart"/>
            <w:r>
              <w:rPr>
                <w:rFonts w:ascii="Arial Narrow" w:hAnsi="Arial Narrow"/>
                <w:sz w:val="16"/>
                <w:szCs w:val="16"/>
              </w:rPr>
              <w:t>ck</w:t>
            </w:r>
            <w:r w:rsidR="00F54A40">
              <w:rPr>
                <w:rFonts w:ascii="Arial Narrow" w:hAnsi="Arial Narrow"/>
                <w:sz w:val="16"/>
                <w:szCs w:val="16"/>
              </w:rPr>
              <w:t>ClinicZipCode</w:t>
            </w:r>
            <w:proofErr w:type="spellEnd"/>
          </w:p>
        </w:tc>
        <w:tc>
          <w:tcPr>
            <w:tcW w:w="3168" w:type="dxa"/>
          </w:tcPr>
          <w:p w14:paraId="38F5FC1A" w14:textId="77777777" w:rsidR="007A4DA0" w:rsidRPr="00285805" w:rsidRDefault="007A4DA0" w:rsidP="007A4DA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>A constraint to enforce Domain integrity</w:t>
            </w:r>
          </w:p>
        </w:tc>
      </w:tr>
      <w:tr w:rsidR="00AA1C1E" w:rsidRPr="00285805" w14:paraId="1DE6A187" w14:textId="77777777" w:rsidTr="00A14B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8" w:type="dxa"/>
          </w:tcPr>
          <w:p w14:paraId="411E2A93" w14:textId="77777777" w:rsidR="003D38ED" w:rsidRPr="00AA1C1E" w:rsidRDefault="003D38ED" w:rsidP="007A4DA0">
            <w:pPr>
              <w:rPr>
                <w:rFonts w:ascii="Arial Narrow" w:hAnsi="Arial Narrow"/>
                <w:b w:val="0"/>
                <w:sz w:val="16"/>
                <w:szCs w:val="16"/>
              </w:rPr>
            </w:pPr>
            <w:r w:rsidRPr="00AA1C1E">
              <w:rPr>
                <w:rFonts w:ascii="Arial Narrow" w:hAnsi="Arial Narrow"/>
                <w:b w:val="0"/>
                <w:sz w:val="16"/>
                <w:szCs w:val="16"/>
              </w:rPr>
              <w:t>Unique Constraint</w:t>
            </w:r>
          </w:p>
        </w:tc>
        <w:tc>
          <w:tcPr>
            <w:tcW w:w="1855" w:type="dxa"/>
          </w:tcPr>
          <w:p w14:paraId="3D54312E" w14:textId="28D75D8B" w:rsidR="003D38ED" w:rsidRDefault="003D38ED" w:rsidP="007A4D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proofErr w:type="spellStart"/>
            <w:r>
              <w:rPr>
                <w:rFonts w:ascii="Arial Narrow" w:hAnsi="Arial Narrow"/>
                <w:sz w:val="16"/>
                <w:szCs w:val="16"/>
              </w:rPr>
              <w:t>u</w:t>
            </w:r>
            <w:r w:rsidR="00F54A40">
              <w:rPr>
                <w:rFonts w:ascii="Arial Narrow" w:hAnsi="Arial Narrow"/>
                <w:sz w:val="16"/>
                <w:szCs w:val="16"/>
              </w:rPr>
              <w:t>q</w:t>
            </w:r>
            <w:r>
              <w:rPr>
                <w:rFonts w:ascii="Arial Narrow" w:hAnsi="Arial Narrow"/>
                <w:sz w:val="16"/>
                <w:szCs w:val="16"/>
              </w:rPr>
              <w:t>ObjectName</w:t>
            </w:r>
            <w:proofErr w:type="spellEnd"/>
          </w:p>
        </w:tc>
        <w:tc>
          <w:tcPr>
            <w:tcW w:w="2825" w:type="dxa"/>
          </w:tcPr>
          <w:p w14:paraId="61EF7B24" w14:textId="0BD94276" w:rsidR="003D38ED" w:rsidRDefault="00F54A40" w:rsidP="007A4D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proofErr w:type="spellStart"/>
            <w:r>
              <w:rPr>
                <w:rFonts w:ascii="Arial Narrow" w:hAnsi="Arial Narrow"/>
                <w:sz w:val="16"/>
                <w:szCs w:val="16"/>
              </w:rPr>
              <w:t>uqClinicName</w:t>
            </w:r>
            <w:proofErr w:type="spellEnd"/>
          </w:p>
        </w:tc>
        <w:tc>
          <w:tcPr>
            <w:tcW w:w="3168" w:type="dxa"/>
          </w:tcPr>
          <w:p w14:paraId="3B53EE38" w14:textId="77777777" w:rsidR="003D38ED" w:rsidRDefault="003D38ED" w:rsidP="007A4DA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16"/>
                <w:szCs w:val="16"/>
              </w:rPr>
            </w:pPr>
            <w:r>
              <w:rPr>
                <w:rFonts w:ascii="Arial Narrow" w:hAnsi="Arial Narrow"/>
                <w:sz w:val="16"/>
                <w:szCs w:val="16"/>
              </w:rPr>
              <w:t>A constraint to enforce Unique values</w:t>
            </w:r>
          </w:p>
        </w:tc>
      </w:tr>
    </w:tbl>
    <w:p w14:paraId="33CF80F3" w14:textId="77777777" w:rsidR="001A5356" w:rsidRPr="004B4FC9" w:rsidRDefault="001A5356" w:rsidP="00336607">
      <w:pPr>
        <w:pStyle w:val="Heading1"/>
        <w:pBdr>
          <w:bottom w:val="single" w:sz="4" w:space="1" w:color="auto"/>
        </w:pBdr>
        <w:rPr>
          <w:rStyle w:val="Emphasis"/>
          <w:rFonts w:asciiTheme="majorHAnsi" w:hAnsiTheme="majorHAnsi"/>
          <w:b/>
          <w:i w:val="0"/>
          <w:iCs w:val="0"/>
        </w:rPr>
      </w:pPr>
      <w:r w:rsidRPr="004B4FC9">
        <w:rPr>
          <w:rStyle w:val="Emphasis"/>
          <w:rFonts w:asciiTheme="majorHAnsi" w:hAnsiTheme="majorHAnsi"/>
          <w:b/>
          <w:i w:val="0"/>
          <w:iCs w:val="0"/>
        </w:rPr>
        <w:lastRenderedPageBreak/>
        <w:t>OLTP Database Tables</w:t>
      </w:r>
    </w:p>
    <w:p w14:paraId="3A92BA00" w14:textId="785C2842" w:rsidR="001A5356" w:rsidRPr="0083679B" w:rsidRDefault="001A5356" w:rsidP="0083679B">
      <w:pPr>
        <w:pStyle w:val="Heading2"/>
      </w:pPr>
      <w:r w:rsidRPr="0083679B">
        <w:t>Table Name:</w:t>
      </w:r>
      <w:r w:rsidR="00656CDF" w:rsidRPr="0083679B">
        <w:t xml:space="preserve"> </w:t>
      </w:r>
      <w:r w:rsidR="00F54A40">
        <w:t>Clinics</w:t>
      </w:r>
    </w:p>
    <w:p w14:paraId="29F67608" w14:textId="58805525" w:rsidR="001A5356" w:rsidRPr="0083679B" w:rsidRDefault="001A5356" w:rsidP="00A41A93">
      <w:r w:rsidRPr="0083679B">
        <w:t xml:space="preserve">Description: </w:t>
      </w:r>
      <w:r w:rsidR="00656CDF" w:rsidRPr="0083679B">
        <w:t xml:space="preserve">Contains </w:t>
      </w:r>
      <w:r w:rsidR="006B27FA">
        <w:t>clinic</w:t>
      </w:r>
      <w:r w:rsidR="00656CDF" w:rsidRPr="0083679B">
        <w:t xml:space="preserve"> data</w:t>
      </w:r>
    </w:p>
    <w:p w14:paraId="6F1AD730" w14:textId="77777777" w:rsidR="001A5356" w:rsidRPr="0083679B" w:rsidRDefault="001A5356" w:rsidP="0083679B">
      <w:pPr>
        <w:pStyle w:val="Heading3"/>
      </w:pPr>
      <w:r w:rsidRPr="0083679B">
        <w:t>Columns</w:t>
      </w:r>
    </w:p>
    <w:tbl>
      <w:tblPr>
        <w:tblStyle w:val="MediumGrid1-Accent42"/>
        <w:tblW w:w="9638" w:type="dxa"/>
        <w:tblLook w:val="04A0" w:firstRow="1" w:lastRow="0" w:firstColumn="1" w:lastColumn="0" w:noHBand="0" w:noVBand="1"/>
      </w:tblPr>
      <w:tblGrid>
        <w:gridCol w:w="2988"/>
        <w:gridCol w:w="1560"/>
        <w:gridCol w:w="1425"/>
        <w:gridCol w:w="3665"/>
      </w:tblGrid>
      <w:tr w:rsidR="00A14B34" w:rsidRPr="001A5356" w14:paraId="2BCE0F58" w14:textId="77777777" w:rsidTr="00A14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73BE34CF" w14:textId="77777777" w:rsidR="004D3AC9" w:rsidRPr="00E57485" w:rsidRDefault="004D3AC9" w:rsidP="001A5356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560" w:type="dxa"/>
          </w:tcPr>
          <w:p w14:paraId="62FCEA73" w14:textId="77777777" w:rsidR="004D3AC9" w:rsidRPr="00E57485" w:rsidRDefault="004D3AC9" w:rsidP="001A5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425" w:type="dxa"/>
          </w:tcPr>
          <w:p w14:paraId="1BBB245B" w14:textId="77777777" w:rsidR="004D3AC9" w:rsidRPr="00E57485" w:rsidRDefault="004D3AC9" w:rsidP="001A5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665" w:type="dxa"/>
          </w:tcPr>
          <w:p w14:paraId="756E8415" w14:textId="77777777" w:rsidR="004D3AC9" w:rsidRPr="00E57485" w:rsidRDefault="00A14B34" w:rsidP="001A5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A14B34" w:rsidRPr="001A5356" w14:paraId="589C8BAA" w14:textId="77777777" w:rsidTr="00A14B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1B2F643C" w14:textId="2DDF21D3" w:rsidR="004D3AC9" w:rsidRPr="00E57485" w:rsidRDefault="00F54A40" w:rsidP="001A5356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bookmarkStart w:id="0" w:name="_Hlk481049667"/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</w:t>
            </w:r>
            <w:r w:rsidR="004D3AC9"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1560" w:type="dxa"/>
          </w:tcPr>
          <w:p w14:paraId="04250D4B" w14:textId="77777777" w:rsidR="004D3AC9" w:rsidRPr="00E57485" w:rsidRDefault="00A14B34" w:rsidP="00656CD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7485">
              <w:rPr>
                <w:sz w:val="20"/>
                <w:szCs w:val="20"/>
              </w:rPr>
              <w:t>int</w:t>
            </w:r>
          </w:p>
        </w:tc>
        <w:tc>
          <w:tcPr>
            <w:tcW w:w="1425" w:type="dxa"/>
          </w:tcPr>
          <w:p w14:paraId="1C7BB244" w14:textId="77777777" w:rsidR="004D3AC9" w:rsidRPr="00E57485" w:rsidRDefault="003D38ED" w:rsidP="001A5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665" w:type="dxa"/>
          </w:tcPr>
          <w:p w14:paraId="5072A123" w14:textId="77777777" w:rsidR="004D3AC9" w:rsidRPr="00E57485" w:rsidRDefault="003D38ED" w:rsidP="001A53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K, Identity (1,1)</w:t>
            </w:r>
          </w:p>
        </w:tc>
      </w:tr>
      <w:tr w:rsidR="00A14B34" w:rsidRPr="001A5356" w14:paraId="43F048D2" w14:textId="77777777" w:rsidTr="00A14B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08A6CB55" w14:textId="7B07DBB2" w:rsidR="004D3AC9" w:rsidRPr="00E57485" w:rsidRDefault="00F54A40" w:rsidP="001A5356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</w:t>
            </w:r>
            <w:r w:rsidR="004D3AC9" w:rsidRPr="00E57485">
              <w:rPr>
                <w:rFonts w:ascii="Arial Narrow" w:hAnsi="Arial Narrow"/>
                <w:b w:val="0"/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1560" w:type="dxa"/>
          </w:tcPr>
          <w:p w14:paraId="01D335CD" w14:textId="77777777" w:rsidR="004D3AC9" w:rsidRPr="00E57485" w:rsidRDefault="004D3AC9" w:rsidP="00656CD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="00A14B34" w:rsidRPr="00E57485">
              <w:rPr>
                <w:sz w:val="20"/>
                <w:szCs w:val="20"/>
              </w:rPr>
              <w:t>10</w:t>
            </w:r>
            <w:r w:rsidRPr="00E57485">
              <w:rPr>
                <w:sz w:val="20"/>
                <w:szCs w:val="20"/>
              </w:rPr>
              <w:t>0)</w:t>
            </w:r>
          </w:p>
        </w:tc>
        <w:tc>
          <w:tcPr>
            <w:tcW w:w="1425" w:type="dxa"/>
          </w:tcPr>
          <w:p w14:paraId="1EC3BC9C" w14:textId="4A5A4D76" w:rsidR="004D3AC9" w:rsidRPr="00E57485" w:rsidRDefault="00246261" w:rsidP="001A5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Purple</w:t>
            </w:r>
          </w:p>
        </w:tc>
        <w:tc>
          <w:tcPr>
            <w:tcW w:w="3665" w:type="dxa"/>
          </w:tcPr>
          <w:p w14:paraId="56277CEC" w14:textId="77777777" w:rsidR="004D3AC9" w:rsidRPr="00E57485" w:rsidRDefault="00E57485" w:rsidP="001A53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Unique</w:t>
            </w:r>
          </w:p>
        </w:tc>
      </w:tr>
      <w:tr w:rsidR="00F54A40" w:rsidRPr="001A5356" w14:paraId="2F913BD3" w14:textId="77777777" w:rsidTr="00A14B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74266705" w14:textId="6FE41CAE" w:rsidR="00F54A40" w:rsidRPr="00E57485" w:rsidRDefault="00F54A40" w:rsidP="00F54A4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PhoneNumber</w:t>
            </w:r>
            <w:proofErr w:type="spellEnd"/>
          </w:p>
        </w:tc>
        <w:tc>
          <w:tcPr>
            <w:tcW w:w="1560" w:type="dxa"/>
          </w:tcPr>
          <w:p w14:paraId="004B16A4" w14:textId="6B1B576A" w:rsidR="00F54A40" w:rsidRPr="00E57485" w:rsidRDefault="00F54A40" w:rsidP="00F54A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5" w:type="dxa"/>
          </w:tcPr>
          <w:p w14:paraId="5BB053BD" w14:textId="0AC16000" w:rsidR="00F54A40" w:rsidRPr="00E57485" w:rsidRDefault="00F54A40" w:rsidP="00F54A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-456-7890</w:t>
            </w:r>
          </w:p>
        </w:tc>
        <w:tc>
          <w:tcPr>
            <w:tcW w:w="3665" w:type="dxa"/>
          </w:tcPr>
          <w:p w14:paraId="1689626A" w14:textId="27053EBA" w:rsidR="00F54A40" w:rsidRPr="00E57485" w:rsidRDefault="006B27FA" w:rsidP="00F54A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K</w:t>
            </w:r>
          </w:p>
        </w:tc>
      </w:tr>
      <w:tr w:rsidR="00F54A40" w:rsidRPr="001A5356" w14:paraId="3CAE2669" w14:textId="77777777" w:rsidTr="00A14B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71B0D3C8" w14:textId="173B0A48" w:rsidR="00F54A40" w:rsidRPr="00E57485" w:rsidRDefault="00F54A40" w:rsidP="00F54A4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Address</w:t>
            </w:r>
            <w:proofErr w:type="spellEnd"/>
          </w:p>
        </w:tc>
        <w:tc>
          <w:tcPr>
            <w:tcW w:w="1560" w:type="dxa"/>
          </w:tcPr>
          <w:p w14:paraId="27B9A076" w14:textId="6BE22385" w:rsidR="00F54A40" w:rsidRPr="00E57485" w:rsidRDefault="00F54A40" w:rsidP="00F54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5" w:type="dxa"/>
          </w:tcPr>
          <w:p w14:paraId="174D8BA3" w14:textId="049C5D97" w:rsidR="00F54A40" w:rsidRPr="00E57485" w:rsidRDefault="00F54A40" w:rsidP="00F54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  <w:r>
              <w:rPr>
                <w:rFonts w:ascii="Arial Narrow" w:hAnsi="Arial Narrow"/>
                <w:sz w:val="20"/>
                <w:szCs w:val="20"/>
              </w:rPr>
              <w:t>23 Main St</w:t>
            </w:r>
          </w:p>
        </w:tc>
        <w:tc>
          <w:tcPr>
            <w:tcW w:w="3665" w:type="dxa"/>
          </w:tcPr>
          <w:p w14:paraId="14F2AB9B" w14:textId="3CF3B79A" w:rsidR="00F54A40" w:rsidRPr="00E57485" w:rsidRDefault="00F54A40" w:rsidP="00F54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54A40" w:rsidRPr="001A5356" w14:paraId="17DBB4C3" w14:textId="77777777" w:rsidTr="00A14B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5AF43F9" w14:textId="6FFAFE13" w:rsidR="00F54A40" w:rsidRPr="00E57485" w:rsidRDefault="00F54A40" w:rsidP="00F54A4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City</w:t>
            </w:r>
            <w:proofErr w:type="spellEnd"/>
          </w:p>
        </w:tc>
        <w:tc>
          <w:tcPr>
            <w:tcW w:w="1560" w:type="dxa"/>
          </w:tcPr>
          <w:p w14:paraId="0FCF8E1D" w14:textId="5D79A3F2" w:rsidR="00F54A40" w:rsidRPr="00E57485" w:rsidRDefault="00F54A40" w:rsidP="00F54A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5" w:type="dxa"/>
          </w:tcPr>
          <w:p w14:paraId="288B9C2B" w14:textId="707997D5" w:rsidR="00F54A40" w:rsidRPr="00E57485" w:rsidRDefault="00F54A40" w:rsidP="00F54A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665" w:type="dxa"/>
          </w:tcPr>
          <w:p w14:paraId="0EF2E8DA" w14:textId="77777777" w:rsidR="00F54A40" w:rsidRPr="00E57485" w:rsidRDefault="00F54A40" w:rsidP="00F54A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54A40" w:rsidRPr="001A5356" w14:paraId="1EAA3EE9" w14:textId="77777777" w:rsidTr="00A14B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4356FBBD" w14:textId="3F85EB32" w:rsidR="00F54A40" w:rsidRPr="00E57485" w:rsidRDefault="00F54A40" w:rsidP="00F54A4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State</w:t>
            </w:r>
            <w:proofErr w:type="spellEnd"/>
          </w:p>
        </w:tc>
        <w:tc>
          <w:tcPr>
            <w:tcW w:w="1560" w:type="dxa"/>
          </w:tcPr>
          <w:p w14:paraId="7B04477D" w14:textId="1ECC0ED7" w:rsidR="00F54A40" w:rsidRPr="00E57485" w:rsidRDefault="00F54A40" w:rsidP="00F54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>
              <w:rPr>
                <w:sz w:val="20"/>
                <w:szCs w:val="20"/>
              </w:rPr>
              <w:t>2</w:t>
            </w:r>
            <w:r w:rsidRPr="00E57485">
              <w:rPr>
                <w:sz w:val="20"/>
                <w:szCs w:val="20"/>
              </w:rPr>
              <w:t>)</w:t>
            </w:r>
          </w:p>
        </w:tc>
        <w:tc>
          <w:tcPr>
            <w:tcW w:w="1425" w:type="dxa"/>
          </w:tcPr>
          <w:p w14:paraId="6E3791B3" w14:textId="621B15F1" w:rsidR="00F54A40" w:rsidRPr="00E57485" w:rsidRDefault="00F54A40" w:rsidP="00F54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665" w:type="dxa"/>
          </w:tcPr>
          <w:p w14:paraId="64DD73A4" w14:textId="77777777" w:rsidR="00F54A40" w:rsidRPr="00E57485" w:rsidRDefault="00F54A40" w:rsidP="00F54A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F54A40" w:rsidRPr="001A5356" w14:paraId="0B23170B" w14:textId="77777777" w:rsidTr="00A14B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21CB4A6" w14:textId="7B93EA8F" w:rsidR="00F54A40" w:rsidRPr="00E57485" w:rsidRDefault="00F54A40" w:rsidP="00F54A4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ZipCode</w:t>
            </w:r>
            <w:proofErr w:type="spellEnd"/>
          </w:p>
        </w:tc>
        <w:tc>
          <w:tcPr>
            <w:tcW w:w="1560" w:type="dxa"/>
          </w:tcPr>
          <w:p w14:paraId="024B2C16" w14:textId="1504C357" w:rsidR="00F54A40" w:rsidRPr="00E57485" w:rsidRDefault="00F54A40" w:rsidP="00F54A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5" w:type="dxa"/>
          </w:tcPr>
          <w:p w14:paraId="18E6EB10" w14:textId="49B4BD3B" w:rsidR="00F54A40" w:rsidRPr="00E57485" w:rsidRDefault="00F54A40" w:rsidP="00F54A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8105</w:t>
            </w:r>
          </w:p>
        </w:tc>
        <w:tc>
          <w:tcPr>
            <w:tcW w:w="3665" w:type="dxa"/>
          </w:tcPr>
          <w:p w14:paraId="6DD47896" w14:textId="0F7D8372" w:rsidR="00F54A40" w:rsidRPr="00E57485" w:rsidRDefault="00F54A40" w:rsidP="00F54A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K</w:t>
            </w:r>
          </w:p>
        </w:tc>
      </w:tr>
    </w:tbl>
    <w:bookmarkEnd w:id="0"/>
    <w:p w14:paraId="00046077" w14:textId="77777777" w:rsidR="001A5356" w:rsidRPr="0083679B" w:rsidRDefault="001A5356" w:rsidP="0083679B">
      <w:pPr>
        <w:pStyle w:val="Heading3"/>
      </w:pPr>
      <w:r w:rsidRPr="0083679B">
        <w:t>Constraints</w:t>
      </w:r>
    </w:p>
    <w:tbl>
      <w:tblPr>
        <w:tblStyle w:val="MediumGrid1-Accent42"/>
        <w:tblW w:w="9648" w:type="dxa"/>
        <w:tblLook w:val="04A0" w:firstRow="1" w:lastRow="0" w:firstColumn="1" w:lastColumn="0" w:noHBand="0" w:noVBand="1"/>
      </w:tblPr>
      <w:tblGrid>
        <w:gridCol w:w="2988"/>
        <w:gridCol w:w="1440"/>
        <w:gridCol w:w="1440"/>
        <w:gridCol w:w="990"/>
        <w:gridCol w:w="900"/>
        <w:gridCol w:w="900"/>
        <w:gridCol w:w="990"/>
      </w:tblGrid>
      <w:tr w:rsidR="001A5356" w:rsidRPr="001A5356" w14:paraId="44A14EF9" w14:textId="77777777" w:rsidTr="00A14B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42F5724C" w14:textId="77777777" w:rsidR="001A5356" w:rsidRPr="00E57485" w:rsidRDefault="001A5356" w:rsidP="001A5356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440" w:type="dxa"/>
          </w:tcPr>
          <w:p w14:paraId="5D2EA8DF" w14:textId="77777777" w:rsidR="001A5356" w:rsidRPr="00E57485" w:rsidRDefault="001A5356" w:rsidP="001A5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rimary Key</w:t>
            </w:r>
          </w:p>
        </w:tc>
        <w:tc>
          <w:tcPr>
            <w:tcW w:w="1440" w:type="dxa"/>
          </w:tcPr>
          <w:p w14:paraId="621163DA" w14:textId="77777777" w:rsidR="001A5356" w:rsidRPr="00E57485" w:rsidRDefault="001A5356" w:rsidP="001A5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Foreign Key</w:t>
            </w:r>
          </w:p>
        </w:tc>
        <w:tc>
          <w:tcPr>
            <w:tcW w:w="990" w:type="dxa"/>
          </w:tcPr>
          <w:p w14:paraId="5030912A" w14:textId="77777777" w:rsidR="001A5356" w:rsidRPr="00E57485" w:rsidRDefault="001A5356" w:rsidP="001A5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 Null</w:t>
            </w:r>
          </w:p>
        </w:tc>
        <w:tc>
          <w:tcPr>
            <w:tcW w:w="900" w:type="dxa"/>
          </w:tcPr>
          <w:p w14:paraId="723DD278" w14:textId="77777777" w:rsidR="001A5356" w:rsidRPr="00E57485" w:rsidRDefault="001A5356" w:rsidP="001A5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heck</w:t>
            </w:r>
          </w:p>
        </w:tc>
        <w:tc>
          <w:tcPr>
            <w:tcW w:w="900" w:type="dxa"/>
          </w:tcPr>
          <w:p w14:paraId="48C03A1B" w14:textId="77777777" w:rsidR="001A5356" w:rsidRPr="00E57485" w:rsidRDefault="001A5356" w:rsidP="001A5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Unique</w:t>
            </w:r>
          </w:p>
        </w:tc>
        <w:tc>
          <w:tcPr>
            <w:tcW w:w="990" w:type="dxa"/>
          </w:tcPr>
          <w:p w14:paraId="11820909" w14:textId="77777777" w:rsidR="001A5356" w:rsidRPr="00E57485" w:rsidRDefault="001A5356" w:rsidP="001A53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efault</w:t>
            </w:r>
          </w:p>
        </w:tc>
      </w:tr>
      <w:tr w:rsidR="006B27FA" w:rsidRPr="001A5356" w14:paraId="3B721F07" w14:textId="77777777" w:rsidTr="00A14B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7B5F82D7" w14:textId="33D419BC" w:rsidR="006B27FA" w:rsidRPr="00E57485" w:rsidRDefault="006B27FA" w:rsidP="006B27F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1440" w:type="dxa"/>
          </w:tcPr>
          <w:p w14:paraId="1A2B70E3" w14:textId="77777777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440" w:type="dxa"/>
          </w:tcPr>
          <w:p w14:paraId="0F9674D5" w14:textId="77777777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1A0CC3FB" w14:textId="77777777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76C73B4A" w14:textId="77777777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543A6E2F" w14:textId="77777777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60A1D4EB" w14:textId="77777777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</w:tr>
      <w:tr w:rsidR="006B27FA" w:rsidRPr="001A5356" w14:paraId="73FF42E6" w14:textId="77777777" w:rsidTr="00A14B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241D1959" w14:textId="7E4A25D9" w:rsidR="006B27FA" w:rsidRPr="00E57485" w:rsidRDefault="006B27FA" w:rsidP="006B27F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1440" w:type="dxa"/>
          </w:tcPr>
          <w:p w14:paraId="0B6241F4" w14:textId="77777777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5388E037" w14:textId="77777777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450E8F1F" w14:textId="77777777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5A957CBD" w14:textId="77777777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33DF4EC1" w14:textId="77777777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18DD11C4" w14:textId="77777777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6B27FA" w:rsidRPr="001A5356" w14:paraId="0779FA52" w14:textId="77777777" w:rsidTr="00A14B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22B66253" w14:textId="3EEE7139" w:rsidR="006B27FA" w:rsidRPr="00E57485" w:rsidRDefault="006B27FA" w:rsidP="006B27F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PhoneNumber</w:t>
            </w:r>
            <w:proofErr w:type="spellEnd"/>
          </w:p>
        </w:tc>
        <w:tc>
          <w:tcPr>
            <w:tcW w:w="1440" w:type="dxa"/>
          </w:tcPr>
          <w:p w14:paraId="49E6CBDD" w14:textId="77777777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3627C297" w14:textId="77777777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2E60E483" w14:textId="40BD5023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562B3E45" w14:textId="77777777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5400BE3F" w14:textId="77777777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3B8F6748" w14:textId="77777777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6B27FA" w:rsidRPr="001A5356" w14:paraId="28A14765" w14:textId="77777777" w:rsidTr="00A14B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D84C200" w14:textId="5CF900D8" w:rsidR="006B27FA" w:rsidRPr="00E57485" w:rsidRDefault="006B27FA" w:rsidP="006B27F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Address</w:t>
            </w:r>
            <w:proofErr w:type="spellEnd"/>
          </w:p>
        </w:tc>
        <w:tc>
          <w:tcPr>
            <w:tcW w:w="1440" w:type="dxa"/>
          </w:tcPr>
          <w:p w14:paraId="19136C45" w14:textId="77777777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192D46B2" w14:textId="5D6A2B7C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447A2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78FDD3E8" w14:textId="77777777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3CB762CB" w14:textId="77777777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6255D4CB" w14:textId="77777777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11D161CA" w14:textId="77777777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6B27FA" w:rsidRPr="001A5356" w14:paraId="6D1B710B" w14:textId="77777777" w:rsidTr="00A14B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40185618" w14:textId="57A25108" w:rsidR="006B27FA" w:rsidRPr="00E57485" w:rsidRDefault="006B27FA" w:rsidP="006B27F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City</w:t>
            </w:r>
            <w:proofErr w:type="spellEnd"/>
          </w:p>
        </w:tc>
        <w:tc>
          <w:tcPr>
            <w:tcW w:w="1440" w:type="dxa"/>
          </w:tcPr>
          <w:p w14:paraId="00ABB642" w14:textId="2D55D1EC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C59CA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567BA5CB" w14:textId="4D1315D4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447A2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60942FD7" w14:textId="71F708BA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6918CC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2FFC4145" w14:textId="0ED3D2AD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7B60B8B3" w14:textId="68B3FE64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489A938D" w14:textId="3289CFBD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6B27FA" w:rsidRPr="001A5356" w14:paraId="008993E9" w14:textId="77777777" w:rsidTr="00A14B3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2CE66C55" w14:textId="090B95B2" w:rsidR="006B27FA" w:rsidRPr="00E57485" w:rsidRDefault="006B27FA" w:rsidP="006B27F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State</w:t>
            </w:r>
            <w:proofErr w:type="spellEnd"/>
          </w:p>
        </w:tc>
        <w:tc>
          <w:tcPr>
            <w:tcW w:w="1440" w:type="dxa"/>
          </w:tcPr>
          <w:p w14:paraId="1ED6BA5E" w14:textId="50630DB8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C59CA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2EB8788C" w14:textId="7039416D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447A2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75F568E0" w14:textId="2D16BE1C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6918CC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62C5474B" w14:textId="6F45ED78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454CF411" w14:textId="5C332E73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343C18A0" w14:textId="6BF356F4" w:rsidR="006B27FA" w:rsidRPr="00E57485" w:rsidRDefault="006B27FA" w:rsidP="006B27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3C075A" w:rsidRPr="001A5356" w14:paraId="13281410" w14:textId="77777777" w:rsidTr="00A14B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878A367" w14:textId="1C7A95D3" w:rsidR="006B27FA" w:rsidRPr="00E57485" w:rsidRDefault="006B27FA" w:rsidP="006B27F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ZipCode</w:t>
            </w:r>
            <w:proofErr w:type="spellEnd"/>
          </w:p>
        </w:tc>
        <w:tc>
          <w:tcPr>
            <w:tcW w:w="1440" w:type="dxa"/>
          </w:tcPr>
          <w:p w14:paraId="7721A618" w14:textId="03123486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C59CA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60EDD456" w14:textId="5F8FE383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1EF7DD8E" w14:textId="5C87F96F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6918CC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25FB6329" w14:textId="6778F92E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3817D5D1" w14:textId="3433384D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D69D3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05727611" w14:textId="2C03A748" w:rsidR="006B27FA" w:rsidRPr="00E57485" w:rsidRDefault="006B27FA" w:rsidP="006B27F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D69D3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</w:tbl>
    <w:p w14:paraId="4E3CAC55" w14:textId="2D6A4770" w:rsidR="0083679B" w:rsidRPr="0083679B" w:rsidRDefault="0083679B" w:rsidP="0083679B">
      <w:pPr>
        <w:pStyle w:val="Heading2"/>
      </w:pPr>
      <w:r w:rsidRPr="0083679B">
        <w:t xml:space="preserve">Table Name: </w:t>
      </w:r>
      <w:r w:rsidR="006B27FA">
        <w:t>Patients</w:t>
      </w:r>
    </w:p>
    <w:p w14:paraId="08AC0D07" w14:textId="71BF71DE" w:rsidR="0083679B" w:rsidRPr="0083679B" w:rsidRDefault="0083679B" w:rsidP="00A41A93">
      <w:r w:rsidRPr="0083679B">
        <w:t xml:space="preserve">Description: Contains </w:t>
      </w:r>
      <w:r w:rsidR="006B27FA">
        <w:t>patient</w:t>
      </w:r>
      <w:r w:rsidRPr="0083679B">
        <w:t xml:space="preserve"> data</w:t>
      </w:r>
    </w:p>
    <w:p w14:paraId="4B7C7858" w14:textId="77777777" w:rsidR="0083679B" w:rsidRPr="0083679B" w:rsidRDefault="0083679B" w:rsidP="0083679B">
      <w:pPr>
        <w:pStyle w:val="Heading3"/>
      </w:pPr>
      <w:r w:rsidRPr="0083679B">
        <w:t>Columns</w:t>
      </w:r>
    </w:p>
    <w:tbl>
      <w:tblPr>
        <w:tblStyle w:val="MediumGrid1-Accent42"/>
        <w:tblW w:w="9638" w:type="dxa"/>
        <w:tblLook w:val="04A0" w:firstRow="1" w:lastRow="0" w:firstColumn="1" w:lastColumn="0" w:noHBand="0" w:noVBand="1"/>
      </w:tblPr>
      <w:tblGrid>
        <w:gridCol w:w="2984"/>
        <w:gridCol w:w="1586"/>
        <w:gridCol w:w="1422"/>
        <w:gridCol w:w="3646"/>
      </w:tblGrid>
      <w:tr w:rsidR="0083679B" w:rsidRPr="001A5356" w14:paraId="24FE75BC" w14:textId="77777777" w:rsidTr="008367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0121A7A8" w14:textId="77777777" w:rsidR="0083679B" w:rsidRPr="00E57485" w:rsidRDefault="0083679B" w:rsidP="007A62D4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586" w:type="dxa"/>
          </w:tcPr>
          <w:p w14:paraId="032989CA" w14:textId="77777777" w:rsidR="0083679B" w:rsidRPr="00E57485" w:rsidRDefault="0083679B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422" w:type="dxa"/>
          </w:tcPr>
          <w:p w14:paraId="6B97AEDF" w14:textId="77777777" w:rsidR="0083679B" w:rsidRPr="00E57485" w:rsidRDefault="0083679B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646" w:type="dxa"/>
          </w:tcPr>
          <w:p w14:paraId="351C97F6" w14:textId="77777777" w:rsidR="0083679B" w:rsidRPr="00E57485" w:rsidRDefault="0083679B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83679B" w:rsidRPr="001A5356" w14:paraId="6DA2EB9F" w14:textId="77777777" w:rsidTr="008367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50F77E12" w14:textId="31568ADB" w:rsidR="0083679B" w:rsidRPr="00E57485" w:rsidRDefault="006B27FA" w:rsidP="007A62D4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</w:t>
            </w:r>
            <w:r w:rsidR="0083679B"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1586" w:type="dxa"/>
          </w:tcPr>
          <w:p w14:paraId="41AC4B09" w14:textId="77777777" w:rsidR="0083679B" w:rsidRPr="00E57485" w:rsidRDefault="0083679B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7485">
              <w:rPr>
                <w:sz w:val="20"/>
                <w:szCs w:val="20"/>
              </w:rPr>
              <w:t>int</w:t>
            </w:r>
          </w:p>
        </w:tc>
        <w:tc>
          <w:tcPr>
            <w:tcW w:w="1422" w:type="dxa"/>
          </w:tcPr>
          <w:p w14:paraId="09C77196" w14:textId="77777777" w:rsidR="0083679B" w:rsidRPr="00E57485" w:rsidRDefault="0083679B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646" w:type="dxa"/>
          </w:tcPr>
          <w:p w14:paraId="435D4EC0" w14:textId="77777777" w:rsidR="0083679B" w:rsidRPr="00E57485" w:rsidRDefault="0083679B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K, Identity (1,1)</w:t>
            </w:r>
          </w:p>
        </w:tc>
      </w:tr>
      <w:tr w:rsidR="0083679B" w:rsidRPr="001A5356" w14:paraId="3361C372" w14:textId="77777777" w:rsidTr="008367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1E3624BB" w14:textId="3168A3C2" w:rsidR="0083679B" w:rsidRPr="00E57485" w:rsidRDefault="006B27FA" w:rsidP="007A62D4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FirstName</w:t>
            </w:r>
            <w:proofErr w:type="spellEnd"/>
          </w:p>
        </w:tc>
        <w:tc>
          <w:tcPr>
            <w:tcW w:w="1586" w:type="dxa"/>
          </w:tcPr>
          <w:p w14:paraId="1E2BD80D" w14:textId="77777777" w:rsidR="0083679B" w:rsidRPr="00E57485" w:rsidRDefault="0083679B" w:rsidP="007A6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2" w:type="dxa"/>
          </w:tcPr>
          <w:p w14:paraId="130C3475" w14:textId="7088A9E8" w:rsidR="0083679B" w:rsidRPr="00E57485" w:rsidRDefault="00246261" w:rsidP="007A6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Bob</w:t>
            </w:r>
          </w:p>
        </w:tc>
        <w:tc>
          <w:tcPr>
            <w:tcW w:w="3646" w:type="dxa"/>
          </w:tcPr>
          <w:p w14:paraId="564515CA" w14:textId="77777777" w:rsidR="0083679B" w:rsidRPr="00E57485" w:rsidRDefault="00E57485" w:rsidP="007A62D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Unique</w:t>
            </w:r>
          </w:p>
        </w:tc>
      </w:tr>
      <w:tr w:rsidR="00246261" w:rsidRPr="001A5356" w14:paraId="537F2CE1" w14:textId="77777777" w:rsidTr="008367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5D6D5691" w14:textId="76D4341C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LastName</w:t>
            </w:r>
            <w:proofErr w:type="spellEnd"/>
          </w:p>
        </w:tc>
        <w:tc>
          <w:tcPr>
            <w:tcW w:w="1586" w:type="dxa"/>
          </w:tcPr>
          <w:p w14:paraId="469EE014" w14:textId="00809B54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2" w:type="dxa"/>
          </w:tcPr>
          <w:p w14:paraId="58072C37" w14:textId="7966671D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mith</w:t>
            </w:r>
          </w:p>
        </w:tc>
        <w:tc>
          <w:tcPr>
            <w:tcW w:w="3646" w:type="dxa"/>
          </w:tcPr>
          <w:p w14:paraId="263828BA" w14:textId="77777777" w:rsidR="00246261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46261" w:rsidRPr="001A5356" w14:paraId="5A899C8A" w14:textId="77777777" w:rsidTr="008367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55726062" w14:textId="66E4BF24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PhoneNumber</w:t>
            </w:r>
            <w:proofErr w:type="spellEnd"/>
          </w:p>
        </w:tc>
        <w:tc>
          <w:tcPr>
            <w:tcW w:w="1586" w:type="dxa"/>
          </w:tcPr>
          <w:p w14:paraId="1FE86D0A" w14:textId="60D38775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2" w:type="dxa"/>
          </w:tcPr>
          <w:p w14:paraId="32ABDF84" w14:textId="2F7789F8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-456-7890</w:t>
            </w:r>
          </w:p>
        </w:tc>
        <w:tc>
          <w:tcPr>
            <w:tcW w:w="3646" w:type="dxa"/>
          </w:tcPr>
          <w:p w14:paraId="06AA9E5A" w14:textId="4C13442C" w:rsidR="00246261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K</w:t>
            </w:r>
          </w:p>
        </w:tc>
      </w:tr>
      <w:tr w:rsidR="00246261" w:rsidRPr="001A5356" w14:paraId="781B88D1" w14:textId="77777777" w:rsidTr="008367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6F590A1B" w14:textId="3A35D85A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Address</w:t>
            </w:r>
            <w:proofErr w:type="spellEnd"/>
          </w:p>
        </w:tc>
        <w:tc>
          <w:tcPr>
            <w:tcW w:w="1586" w:type="dxa"/>
          </w:tcPr>
          <w:p w14:paraId="45E5AFF6" w14:textId="2E007836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2" w:type="dxa"/>
          </w:tcPr>
          <w:p w14:paraId="179C377A" w14:textId="17F4BF32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  <w:r>
              <w:rPr>
                <w:rFonts w:ascii="Arial Narrow" w:hAnsi="Arial Narrow"/>
                <w:sz w:val="20"/>
                <w:szCs w:val="20"/>
              </w:rPr>
              <w:t>23 Main St</w:t>
            </w:r>
          </w:p>
        </w:tc>
        <w:tc>
          <w:tcPr>
            <w:tcW w:w="3646" w:type="dxa"/>
          </w:tcPr>
          <w:p w14:paraId="5F090541" w14:textId="77777777" w:rsidR="00246261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46261" w:rsidRPr="001A5356" w14:paraId="30A79709" w14:textId="77777777" w:rsidTr="008367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04912CE6" w14:textId="495F4826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City</w:t>
            </w:r>
            <w:proofErr w:type="spellEnd"/>
          </w:p>
        </w:tc>
        <w:tc>
          <w:tcPr>
            <w:tcW w:w="1586" w:type="dxa"/>
          </w:tcPr>
          <w:p w14:paraId="50741E43" w14:textId="6310735A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2" w:type="dxa"/>
          </w:tcPr>
          <w:p w14:paraId="11B9DEB6" w14:textId="23579B4F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646" w:type="dxa"/>
          </w:tcPr>
          <w:p w14:paraId="22A1B4F3" w14:textId="77777777" w:rsidR="00246261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46261" w:rsidRPr="001A5356" w14:paraId="1F0A69A0" w14:textId="77777777" w:rsidTr="008367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7385AC01" w14:textId="5CA79D9D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State</w:t>
            </w:r>
            <w:proofErr w:type="spellEnd"/>
          </w:p>
        </w:tc>
        <w:tc>
          <w:tcPr>
            <w:tcW w:w="1586" w:type="dxa"/>
          </w:tcPr>
          <w:p w14:paraId="6A2484BE" w14:textId="09262555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>
              <w:rPr>
                <w:sz w:val="20"/>
                <w:szCs w:val="20"/>
              </w:rPr>
              <w:t>2</w:t>
            </w:r>
            <w:r w:rsidRPr="00E57485">
              <w:rPr>
                <w:sz w:val="20"/>
                <w:szCs w:val="20"/>
              </w:rPr>
              <w:t>)</w:t>
            </w:r>
          </w:p>
        </w:tc>
        <w:tc>
          <w:tcPr>
            <w:tcW w:w="1422" w:type="dxa"/>
          </w:tcPr>
          <w:p w14:paraId="160559E6" w14:textId="72EDFDBD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646" w:type="dxa"/>
          </w:tcPr>
          <w:p w14:paraId="66567D1B" w14:textId="77777777" w:rsidR="00246261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46261" w:rsidRPr="001A5356" w14:paraId="136B0D00" w14:textId="77777777" w:rsidTr="0083679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493F0FFA" w14:textId="653037A7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ZipCode</w:t>
            </w:r>
            <w:proofErr w:type="spellEnd"/>
          </w:p>
        </w:tc>
        <w:tc>
          <w:tcPr>
            <w:tcW w:w="1586" w:type="dxa"/>
          </w:tcPr>
          <w:p w14:paraId="1354C649" w14:textId="1772D4FF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2" w:type="dxa"/>
          </w:tcPr>
          <w:p w14:paraId="3647978A" w14:textId="2F2C25E9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8105</w:t>
            </w:r>
          </w:p>
        </w:tc>
        <w:tc>
          <w:tcPr>
            <w:tcW w:w="3646" w:type="dxa"/>
          </w:tcPr>
          <w:p w14:paraId="738D6BBC" w14:textId="357283C9" w:rsidR="00246261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K</w:t>
            </w:r>
          </w:p>
        </w:tc>
      </w:tr>
    </w:tbl>
    <w:p w14:paraId="4893B6D1" w14:textId="77777777" w:rsidR="0083679B" w:rsidRPr="0083679B" w:rsidRDefault="0083679B" w:rsidP="0083679B">
      <w:pPr>
        <w:pStyle w:val="Heading3"/>
      </w:pPr>
      <w:r w:rsidRPr="0083679B">
        <w:t>Constraints</w:t>
      </w:r>
    </w:p>
    <w:tbl>
      <w:tblPr>
        <w:tblStyle w:val="MediumGrid1-Accent42"/>
        <w:tblW w:w="9648" w:type="dxa"/>
        <w:tblLook w:val="04A0" w:firstRow="1" w:lastRow="0" w:firstColumn="1" w:lastColumn="0" w:noHBand="0" w:noVBand="1"/>
      </w:tblPr>
      <w:tblGrid>
        <w:gridCol w:w="2988"/>
        <w:gridCol w:w="1440"/>
        <w:gridCol w:w="1440"/>
        <w:gridCol w:w="990"/>
        <w:gridCol w:w="900"/>
        <w:gridCol w:w="900"/>
        <w:gridCol w:w="990"/>
      </w:tblGrid>
      <w:tr w:rsidR="0083679B" w:rsidRPr="001A5356" w14:paraId="14F4A643" w14:textId="77777777" w:rsidTr="007A62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5D957ED" w14:textId="77777777" w:rsidR="0083679B" w:rsidRPr="00E57485" w:rsidRDefault="0083679B" w:rsidP="007A62D4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440" w:type="dxa"/>
          </w:tcPr>
          <w:p w14:paraId="5E0EFD6E" w14:textId="77777777" w:rsidR="0083679B" w:rsidRPr="00E57485" w:rsidRDefault="0083679B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rimary Key</w:t>
            </w:r>
          </w:p>
        </w:tc>
        <w:tc>
          <w:tcPr>
            <w:tcW w:w="1440" w:type="dxa"/>
          </w:tcPr>
          <w:p w14:paraId="001D591B" w14:textId="77777777" w:rsidR="0083679B" w:rsidRPr="00E57485" w:rsidRDefault="0083679B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Foreign Key</w:t>
            </w:r>
          </w:p>
        </w:tc>
        <w:tc>
          <w:tcPr>
            <w:tcW w:w="990" w:type="dxa"/>
          </w:tcPr>
          <w:p w14:paraId="00F002C1" w14:textId="77777777" w:rsidR="0083679B" w:rsidRPr="00E57485" w:rsidRDefault="0083679B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 Null</w:t>
            </w:r>
          </w:p>
        </w:tc>
        <w:tc>
          <w:tcPr>
            <w:tcW w:w="900" w:type="dxa"/>
          </w:tcPr>
          <w:p w14:paraId="12A66475" w14:textId="77777777" w:rsidR="0083679B" w:rsidRPr="00E57485" w:rsidRDefault="0083679B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heck</w:t>
            </w:r>
          </w:p>
        </w:tc>
        <w:tc>
          <w:tcPr>
            <w:tcW w:w="900" w:type="dxa"/>
          </w:tcPr>
          <w:p w14:paraId="1468A327" w14:textId="77777777" w:rsidR="0083679B" w:rsidRPr="00E57485" w:rsidRDefault="0083679B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Unique</w:t>
            </w:r>
          </w:p>
        </w:tc>
        <w:tc>
          <w:tcPr>
            <w:tcW w:w="990" w:type="dxa"/>
          </w:tcPr>
          <w:p w14:paraId="0D47C246" w14:textId="77777777" w:rsidR="0083679B" w:rsidRPr="00E57485" w:rsidRDefault="0083679B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efault</w:t>
            </w:r>
          </w:p>
        </w:tc>
      </w:tr>
      <w:tr w:rsidR="00246261" w:rsidRPr="001A5356" w14:paraId="284938BD" w14:textId="77777777" w:rsidTr="007A62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089B1FFA" w14:textId="3AF4B0C6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1440" w:type="dxa"/>
          </w:tcPr>
          <w:p w14:paraId="42265FCF" w14:textId="77777777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440" w:type="dxa"/>
          </w:tcPr>
          <w:p w14:paraId="5536658F" w14:textId="77777777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22E3053A" w14:textId="77777777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7A4C5995" w14:textId="77777777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5E15AF53" w14:textId="77777777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00F3E949" w14:textId="77777777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</w:tr>
      <w:tr w:rsidR="00246261" w:rsidRPr="001A5356" w14:paraId="0192427E" w14:textId="77777777" w:rsidTr="007A62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1C126C60" w14:textId="086BE39F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FirstName</w:t>
            </w:r>
            <w:proofErr w:type="spellEnd"/>
          </w:p>
        </w:tc>
        <w:tc>
          <w:tcPr>
            <w:tcW w:w="1440" w:type="dxa"/>
          </w:tcPr>
          <w:p w14:paraId="09D46952" w14:textId="77777777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34D920BB" w14:textId="77777777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08C96F08" w14:textId="77777777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32B52D82" w14:textId="77777777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6B9F9AC5" w14:textId="42D9B630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A53441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65016526" w14:textId="77777777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246261" w:rsidRPr="001A5356" w14:paraId="5862F471" w14:textId="77777777" w:rsidTr="007A62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7FB7727B" w14:textId="2E080F2C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LastName</w:t>
            </w:r>
            <w:proofErr w:type="spellEnd"/>
          </w:p>
        </w:tc>
        <w:tc>
          <w:tcPr>
            <w:tcW w:w="1440" w:type="dxa"/>
          </w:tcPr>
          <w:p w14:paraId="3BAFDE48" w14:textId="607BC335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64EF44E6" w14:textId="06FCA9D0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4A33161A" w14:textId="260B5712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24E3C887" w14:textId="1C182475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519097CB" w14:textId="6F6BC226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A53441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331C1BCA" w14:textId="3382F34D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246261" w:rsidRPr="001A5356" w14:paraId="3AFAA281" w14:textId="77777777" w:rsidTr="007A62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3345F5F5" w14:textId="063ADE9C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lastRenderedPageBreak/>
              <w:t>PatientPhoneNumber</w:t>
            </w:r>
            <w:proofErr w:type="spellEnd"/>
          </w:p>
        </w:tc>
        <w:tc>
          <w:tcPr>
            <w:tcW w:w="1440" w:type="dxa"/>
          </w:tcPr>
          <w:p w14:paraId="1DF9900C" w14:textId="41BC9096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0A17E03F" w14:textId="7A03AC7F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51029A17" w14:textId="79FD7473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6BDE4FF3" w14:textId="0B696AC6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4AAE172F" w14:textId="6631DF4E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13BC544C" w14:textId="2250A814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246261" w:rsidRPr="001A5356" w14:paraId="096DB9DB" w14:textId="77777777" w:rsidTr="007A62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5D95E810" w14:textId="1B7AAF10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Address</w:t>
            </w:r>
            <w:proofErr w:type="spellEnd"/>
          </w:p>
        </w:tc>
        <w:tc>
          <w:tcPr>
            <w:tcW w:w="1440" w:type="dxa"/>
          </w:tcPr>
          <w:p w14:paraId="5AF4A014" w14:textId="0B4CBA98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75ADF92D" w14:textId="199F1CF5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447A2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2E3D325A" w14:textId="08269E47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7CC17C09" w14:textId="4C92B0E8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25C06134" w14:textId="32998714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605DCC26" w14:textId="46DFD917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246261" w:rsidRPr="001A5356" w14:paraId="6CAAFFFD" w14:textId="77777777" w:rsidTr="007A62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25F234A6" w14:textId="4C9AA89E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City</w:t>
            </w:r>
            <w:proofErr w:type="spellEnd"/>
          </w:p>
        </w:tc>
        <w:tc>
          <w:tcPr>
            <w:tcW w:w="1440" w:type="dxa"/>
          </w:tcPr>
          <w:p w14:paraId="57DA8CC2" w14:textId="1498247F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C59CA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7656E11D" w14:textId="2BBCC726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447A2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7E07124A" w14:textId="0430BA53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6918CC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70558B5A" w14:textId="5C68BA7F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1CD0003F" w14:textId="38C78AC1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72A630CC" w14:textId="5A22E82D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246261" w:rsidRPr="001A5356" w14:paraId="30773ED2" w14:textId="77777777" w:rsidTr="007A62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173E7AEA" w14:textId="64438AE4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State</w:t>
            </w:r>
            <w:proofErr w:type="spellEnd"/>
          </w:p>
        </w:tc>
        <w:tc>
          <w:tcPr>
            <w:tcW w:w="1440" w:type="dxa"/>
          </w:tcPr>
          <w:p w14:paraId="52FE10CA" w14:textId="0831ECEE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C59CA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77D6EE8B" w14:textId="7E5B0D1F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447A2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0B8A508C" w14:textId="061353FA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6918CC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5440BCB0" w14:textId="2E895F16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52937DC2" w14:textId="67118A7C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7F4C62CD" w14:textId="26FA996E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246261" w:rsidRPr="001A5356" w14:paraId="0F365504" w14:textId="77777777" w:rsidTr="007A62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113CCB62" w14:textId="0E343056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ZipCode</w:t>
            </w:r>
            <w:proofErr w:type="spellEnd"/>
          </w:p>
        </w:tc>
        <w:tc>
          <w:tcPr>
            <w:tcW w:w="1440" w:type="dxa"/>
          </w:tcPr>
          <w:p w14:paraId="64531E8E" w14:textId="76DCD764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C59CA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63C81104" w14:textId="11400DA5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0D41A1B8" w14:textId="61581F39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6918CC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29E5CC76" w14:textId="0CB2B4F6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6FE1A2AE" w14:textId="3ED50062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D69D3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3E2AE8EB" w14:textId="0C7C803A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D69D3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</w:tbl>
    <w:p w14:paraId="2952A862" w14:textId="35B609C5" w:rsidR="00246261" w:rsidRPr="0083679B" w:rsidRDefault="00246261" w:rsidP="00246261">
      <w:pPr>
        <w:pStyle w:val="Heading2"/>
      </w:pPr>
      <w:r w:rsidRPr="0083679B">
        <w:t xml:space="preserve">Table Name: </w:t>
      </w:r>
      <w:r>
        <w:t>Doctors</w:t>
      </w:r>
    </w:p>
    <w:p w14:paraId="631282D2" w14:textId="7E6B08E1" w:rsidR="00246261" w:rsidRPr="0083679B" w:rsidRDefault="00246261" w:rsidP="00246261">
      <w:r w:rsidRPr="0083679B">
        <w:t xml:space="preserve">Description: Contains </w:t>
      </w:r>
      <w:r>
        <w:t xml:space="preserve">the </w:t>
      </w:r>
      <w:r w:rsidR="003C075A">
        <w:t>doctor</w:t>
      </w:r>
      <w:r w:rsidRPr="0083679B">
        <w:t xml:space="preserve"> data</w:t>
      </w:r>
    </w:p>
    <w:p w14:paraId="58318AF7" w14:textId="77777777" w:rsidR="00246261" w:rsidRPr="0083679B" w:rsidRDefault="00246261" w:rsidP="00246261">
      <w:pPr>
        <w:pStyle w:val="Heading3"/>
      </w:pPr>
      <w:r w:rsidRPr="0083679B">
        <w:t>Columns</w:t>
      </w:r>
    </w:p>
    <w:tbl>
      <w:tblPr>
        <w:tblStyle w:val="MediumGrid1-Accent42"/>
        <w:tblW w:w="9638" w:type="dxa"/>
        <w:tblLook w:val="04A0" w:firstRow="1" w:lastRow="0" w:firstColumn="1" w:lastColumn="0" w:noHBand="0" w:noVBand="1"/>
      </w:tblPr>
      <w:tblGrid>
        <w:gridCol w:w="2984"/>
        <w:gridCol w:w="1586"/>
        <w:gridCol w:w="1422"/>
        <w:gridCol w:w="3646"/>
      </w:tblGrid>
      <w:tr w:rsidR="00246261" w:rsidRPr="001A5356" w14:paraId="0E55DCB7" w14:textId="77777777" w:rsidTr="00142F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7FAD11A0" w14:textId="77777777" w:rsidR="00246261" w:rsidRPr="00E57485" w:rsidRDefault="00246261" w:rsidP="00142FB9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586" w:type="dxa"/>
          </w:tcPr>
          <w:p w14:paraId="2D8A168B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422" w:type="dxa"/>
          </w:tcPr>
          <w:p w14:paraId="258FB03C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646" w:type="dxa"/>
          </w:tcPr>
          <w:p w14:paraId="1468AA31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246261" w:rsidRPr="001A5356" w14:paraId="7516FA75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0F0113D4" w14:textId="1F0A4032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1586" w:type="dxa"/>
          </w:tcPr>
          <w:p w14:paraId="37625A19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7485">
              <w:rPr>
                <w:sz w:val="20"/>
                <w:szCs w:val="20"/>
              </w:rPr>
              <w:t>int</w:t>
            </w:r>
          </w:p>
        </w:tc>
        <w:tc>
          <w:tcPr>
            <w:tcW w:w="1422" w:type="dxa"/>
          </w:tcPr>
          <w:p w14:paraId="53273FC2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646" w:type="dxa"/>
          </w:tcPr>
          <w:p w14:paraId="23C5C4AE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K, Identity (1,1)</w:t>
            </w:r>
          </w:p>
        </w:tc>
      </w:tr>
      <w:tr w:rsidR="00246261" w:rsidRPr="001A5356" w14:paraId="6174D16D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0D936400" w14:textId="2499C963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FirstName</w:t>
            </w:r>
            <w:proofErr w:type="spellEnd"/>
          </w:p>
        </w:tc>
        <w:tc>
          <w:tcPr>
            <w:tcW w:w="1586" w:type="dxa"/>
          </w:tcPr>
          <w:p w14:paraId="6A701376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2" w:type="dxa"/>
          </w:tcPr>
          <w:p w14:paraId="68A7904C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Bob</w:t>
            </w:r>
          </w:p>
        </w:tc>
        <w:tc>
          <w:tcPr>
            <w:tcW w:w="3646" w:type="dxa"/>
          </w:tcPr>
          <w:p w14:paraId="7F57AC2A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Unique</w:t>
            </w:r>
          </w:p>
        </w:tc>
      </w:tr>
      <w:tr w:rsidR="00246261" w:rsidRPr="001A5356" w14:paraId="7E4AE7AC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59931A56" w14:textId="47D793E1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LastName</w:t>
            </w:r>
            <w:proofErr w:type="spellEnd"/>
          </w:p>
        </w:tc>
        <w:tc>
          <w:tcPr>
            <w:tcW w:w="1586" w:type="dxa"/>
          </w:tcPr>
          <w:p w14:paraId="7B6649FA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2" w:type="dxa"/>
          </w:tcPr>
          <w:p w14:paraId="1E30FBE0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mith</w:t>
            </w:r>
          </w:p>
        </w:tc>
        <w:tc>
          <w:tcPr>
            <w:tcW w:w="3646" w:type="dxa"/>
          </w:tcPr>
          <w:p w14:paraId="583B842F" w14:textId="77777777" w:rsidR="00246261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46261" w:rsidRPr="001A5356" w14:paraId="52FC6A69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1AA6A134" w14:textId="1F353045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PhoneNumber</w:t>
            </w:r>
            <w:proofErr w:type="spellEnd"/>
          </w:p>
        </w:tc>
        <w:tc>
          <w:tcPr>
            <w:tcW w:w="1586" w:type="dxa"/>
          </w:tcPr>
          <w:p w14:paraId="05831B24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2" w:type="dxa"/>
          </w:tcPr>
          <w:p w14:paraId="11B4DFFD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-456-7890</w:t>
            </w:r>
          </w:p>
        </w:tc>
        <w:tc>
          <w:tcPr>
            <w:tcW w:w="3646" w:type="dxa"/>
          </w:tcPr>
          <w:p w14:paraId="6301B151" w14:textId="77777777" w:rsidR="00246261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K</w:t>
            </w:r>
          </w:p>
        </w:tc>
      </w:tr>
      <w:tr w:rsidR="00246261" w:rsidRPr="001A5356" w14:paraId="090CC4D3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388B0CE5" w14:textId="76B58F8E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Address</w:t>
            </w:r>
            <w:proofErr w:type="spellEnd"/>
          </w:p>
        </w:tc>
        <w:tc>
          <w:tcPr>
            <w:tcW w:w="1586" w:type="dxa"/>
          </w:tcPr>
          <w:p w14:paraId="497A835C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2" w:type="dxa"/>
          </w:tcPr>
          <w:p w14:paraId="7C0E35E9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  <w:r>
              <w:rPr>
                <w:rFonts w:ascii="Arial Narrow" w:hAnsi="Arial Narrow"/>
                <w:sz w:val="20"/>
                <w:szCs w:val="20"/>
              </w:rPr>
              <w:t>23 Main St</w:t>
            </w:r>
          </w:p>
        </w:tc>
        <w:tc>
          <w:tcPr>
            <w:tcW w:w="3646" w:type="dxa"/>
          </w:tcPr>
          <w:p w14:paraId="48373583" w14:textId="77777777" w:rsidR="00246261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46261" w:rsidRPr="001A5356" w14:paraId="4608745D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49E78B26" w14:textId="7EC4980E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City</w:t>
            </w:r>
            <w:proofErr w:type="spellEnd"/>
          </w:p>
        </w:tc>
        <w:tc>
          <w:tcPr>
            <w:tcW w:w="1586" w:type="dxa"/>
          </w:tcPr>
          <w:p w14:paraId="52D208FF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2" w:type="dxa"/>
          </w:tcPr>
          <w:p w14:paraId="5EAFF075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646" w:type="dxa"/>
          </w:tcPr>
          <w:p w14:paraId="1EA89FD5" w14:textId="77777777" w:rsidR="00246261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46261" w:rsidRPr="001A5356" w14:paraId="537FEEA4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4D64E049" w14:textId="41CEF65A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State</w:t>
            </w:r>
            <w:proofErr w:type="spellEnd"/>
          </w:p>
        </w:tc>
        <w:tc>
          <w:tcPr>
            <w:tcW w:w="1586" w:type="dxa"/>
          </w:tcPr>
          <w:p w14:paraId="31FD3BD1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>
              <w:rPr>
                <w:sz w:val="20"/>
                <w:szCs w:val="20"/>
              </w:rPr>
              <w:t>2</w:t>
            </w:r>
            <w:r w:rsidRPr="00E57485">
              <w:rPr>
                <w:sz w:val="20"/>
                <w:szCs w:val="20"/>
              </w:rPr>
              <w:t>)</w:t>
            </w:r>
          </w:p>
        </w:tc>
        <w:tc>
          <w:tcPr>
            <w:tcW w:w="1422" w:type="dxa"/>
          </w:tcPr>
          <w:p w14:paraId="5AEC9EF6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646" w:type="dxa"/>
          </w:tcPr>
          <w:p w14:paraId="429B1BA2" w14:textId="77777777" w:rsidR="00246261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46261" w:rsidRPr="001A5356" w14:paraId="72CF9911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4" w:type="dxa"/>
          </w:tcPr>
          <w:p w14:paraId="6DF2ECC8" w14:textId="5CEFE4D0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ZipCode</w:t>
            </w:r>
            <w:proofErr w:type="spellEnd"/>
          </w:p>
        </w:tc>
        <w:tc>
          <w:tcPr>
            <w:tcW w:w="1586" w:type="dxa"/>
          </w:tcPr>
          <w:p w14:paraId="1B72A161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sz w:val="20"/>
                <w:szCs w:val="20"/>
              </w:rPr>
              <w:t>nvarchar</w:t>
            </w:r>
            <w:proofErr w:type="spellEnd"/>
            <w:r w:rsidRPr="00E57485">
              <w:rPr>
                <w:sz w:val="20"/>
                <w:szCs w:val="20"/>
              </w:rPr>
              <w:t>(</w:t>
            </w:r>
            <w:proofErr w:type="gramEnd"/>
            <w:r w:rsidRPr="00E57485">
              <w:rPr>
                <w:sz w:val="20"/>
                <w:szCs w:val="20"/>
              </w:rPr>
              <w:t>100)</w:t>
            </w:r>
          </w:p>
        </w:tc>
        <w:tc>
          <w:tcPr>
            <w:tcW w:w="1422" w:type="dxa"/>
          </w:tcPr>
          <w:p w14:paraId="17A5CF4C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8105</w:t>
            </w:r>
          </w:p>
        </w:tc>
        <w:tc>
          <w:tcPr>
            <w:tcW w:w="3646" w:type="dxa"/>
          </w:tcPr>
          <w:p w14:paraId="4F0E4DE8" w14:textId="77777777" w:rsidR="00246261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CK</w:t>
            </w:r>
          </w:p>
        </w:tc>
      </w:tr>
    </w:tbl>
    <w:p w14:paraId="21300E93" w14:textId="77777777" w:rsidR="00246261" w:rsidRPr="0083679B" w:rsidRDefault="00246261" w:rsidP="00246261">
      <w:pPr>
        <w:pStyle w:val="Heading3"/>
      </w:pPr>
      <w:r w:rsidRPr="0083679B">
        <w:t>Constraints</w:t>
      </w:r>
    </w:p>
    <w:tbl>
      <w:tblPr>
        <w:tblStyle w:val="MediumGrid1-Accent42"/>
        <w:tblW w:w="9648" w:type="dxa"/>
        <w:tblLook w:val="04A0" w:firstRow="1" w:lastRow="0" w:firstColumn="1" w:lastColumn="0" w:noHBand="0" w:noVBand="1"/>
      </w:tblPr>
      <w:tblGrid>
        <w:gridCol w:w="2988"/>
        <w:gridCol w:w="1440"/>
        <w:gridCol w:w="1440"/>
        <w:gridCol w:w="990"/>
        <w:gridCol w:w="900"/>
        <w:gridCol w:w="900"/>
        <w:gridCol w:w="990"/>
      </w:tblGrid>
      <w:tr w:rsidR="00246261" w:rsidRPr="001A5356" w14:paraId="601D4B3F" w14:textId="77777777" w:rsidTr="00142F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4BABD85F" w14:textId="77777777" w:rsidR="00246261" w:rsidRPr="00E57485" w:rsidRDefault="00246261" w:rsidP="00142FB9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440" w:type="dxa"/>
          </w:tcPr>
          <w:p w14:paraId="1A988C7B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rimary Key</w:t>
            </w:r>
          </w:p>
        </w:tc>
        <w:tc>
          <w:tcPr>
            <w:tcW w:w="1440" w:type="dxa"/>
          </w:tcPr>
          <w:p w14:paraId="69520799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Foreign Key</w:t>
            </w:r>
          </w:p>
        </w:tc>
        <w:tc>
          <w:tcPr>
            <w:tcW w:w="990" w:type="dxa"/>
          </w:tcPr>
          <w:p w14:paraId="0AFA6C46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 Null</w:t>
            </w:r>
          </w:p>
        </w:tc>
        <w:tc>
          <w:tcPr>
            <w:tcW w:w="900" w:type="dxa"/>
          </w:tcPr>
          <w:p w14:paraId="44187E4A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heck</w:t>
            </w:r>
          </w:p>
        </w:tc>
        <w:tc>
          <w:tcPr>
            <w:tcW w:w="900" w:type="dxa"/>
          </w:tcPr>
          <w:p w14:paraId="7AB1B3F2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Unique</w:t>
            </w:r>
          </w:p>
        </w:tc>
        <w:tc>
          <w:tcPr>
            <w:tcW w:w="990" w:type="dxa"/>
          </w:tcPr>
          <w:p w14:paraId="0E514DAB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efault</w:t>
            </w:r>
          </w:p>
        </w:tc>
      </w:tr>
      <w:tr w:rsidR="00246261" w:rsidRPr="001A5356" w14:paraId="0AC1E071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5EDC9D95" w14:textId="3329EEB8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1440" w:type="dxa"/>
          </w:tcPr>
          <w:p w14:paraId="509633F8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440" w:type="dxa"/>
          </w:tcPr>
          <w:p w14:paraId="2D549EF1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226241F8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2E898656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6CF35068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4D608457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</w:tr>
      <w:tr w:rsidR="00246261" w:rsidRPr="001A5356" w14:paraId="633B3ACD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4ACBF291" w14:textId="2ABCAE0B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FirstName</w:t>
            </w:r>
            <w:proofErr w:type="spellEnd"/>
          </w:p>
        </w:tc>
        <w:tc>
          <w:tcPr>
            <w:tcW w:w="1440" w:type="dxa"/>
          </w:tcPr>
          <w:p w14:paraId="0D258244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73031928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58E9050C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7E737E63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2FC4A4C9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A53441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25F28092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246261" w:rsidRPr="001A5356" w14:paraId="6ED4BE21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724BBB89" w14:textId="3ED5133B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LastName</w:t>
            </w:r>
            <w:proofErr w:type="spellEnd"/>
          </w:p>
        </w:tc>
        <w:tc>
          <w:tcPr>
            <w:tcW w:w="1440" w:type="dxa"/>
          </w:tcPr>
          <w:p w14:paraId="5E667AA4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1C7BD9CB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565F1005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17F67067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6442D810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A53441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7367C3F0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246261" w:rsidRPr="001A5356" w14:paraId="22D22F3F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728EE036" w14:textId="7AD98F60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PhoneNumber</w:t>
            </w:r>
            <w:proofErr w:type="spellEnd"/>
          </w:p>
        </w:tc>
        <w:tc>
          <w:tcPr>
            <w:tcW w:w="1440" w:type="dxa"/>
          </w:tcPr>
          <w:p w14:paraId="6E3C6AEE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1EDF1B48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70266581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0C110997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04A9A5EC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7B4F0DD2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246261" w:rsidRPr="001A5356" w14:paraId="1B919410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746B4466" w14:textId="484FD811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Address</w:t>
            </w:r>
            <w:proofErr w:type="spellEnd"/>
          </w:p>
        </w:tc>
        <w:tc>
          <w:tcPr>
            <w:tcW w:w="1440" w:type="dxa"/>
          </w:tcPr>
          <w:p w14:paraId="522BE5F4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7921A6DE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447A2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1B0B7BB3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22954EFB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5503BB90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0B3F6EFD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246261" w:rsidRPr="001A5356" w14:paraId="2EA311F1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3AE9ED79" w14:textId="182905B1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City</w:t>
            </w:r>
            <w:proofErr w:type="spellEnd"/>
          </w:p>
        </w:tc>
        <w:tc>
          <w:tcPr>
            <w:tcW w:w="1440" w:type="dxa"/>
          </w:tcPr>
          <w:p w14:paraId="3B48159F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C59CA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5772465C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447A2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560209D8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6918CC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274075D1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6EF49E4D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3969E5D6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246261" w:rsidRPr="001A5356" w14:paraId="43D4614E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40F4242A" w14:textId="472AE170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State</w:t>
            </w:r>
            <w:proofErr w:type="spellEnd"/>
          </w:p>
        </w:tc>
        <w:tc>
          <w:tcPr>
            <w:tcW w:w="1440" w:type="dxa"/>
          </w:tcPr>
          <w:p w14:paraId="711C4263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C59CA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642BB5B7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447A2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7BE72117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6918CC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6CED79F8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6D6D20CB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0E8FF5C6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246261" w:rsidRPr="001A5356" w14:paraId="0878CB47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45A5C5E7" w14:textId="440BC074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ZipCode</w:t>
            </w:r>
            <w:proofErr w:type="spellEnd"/>
          </w:p>
        </w:tc>
        <w:tc>
          <w:tcPr>
            <w:tcW w:w="1440" w:type="dxa"/>
          </w:tcPr>
          <w:p w14:paraId="03A5FD39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C59CA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11F02011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440AF408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6918CC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7340B829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14E5F442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D69D3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54D84917" w14:textId="7777777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D69D3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</w:tbl>
    <w:p w14:paraId="630D8D86" w14:textId="4F8BFB17" w:rsidR="0083679B" w:rsidRDefault="0083679B" w:rsidP="0083679B"/>
    <w:p w14:paraId="6E6AB43B" w14:textId="12C10494" w:rsidR="00246261" w:rsidRPr="0083679B" w:rsidRDefault="00246261" w:rsidP="00246261">
      <w:pPr>
        <w:pStyle w:val="Heading2"/>
      </w:pPr>
      <w:r w:rsidRPr="0083679B">
        <w:t xml:space="preserve">Table Name: </w:t>
      </w:r>
      <w:r>
        <w:t>Appointments</w:t>
      </w:r>
    </w:p>
    <w:p w14:paraId="0E911C2B" w14:textId="6B409EBD" w:rsidR="00246261" w:rsidRPr="0083679B" w:rsidRDefault="00246261" w:rsidP="00246261">
      <w:r w:rsidRPr="0083679B">
        <w:t xml:space="preserve">Description: Contains </w:t>
      </w:r>
      <w:r>
        <w:t>appointment</w:t>
      </w:r>
      <w:r w:rsidRPr="0083679B">
        <w:t xml:space="preserve"> data</w:t>
      </w:r>
    </w:p>
    <w:p w14:paraId="6FF26447" w14:textId="77777777" w:rsidR="00246261" w:rsidRPr="0083679B" w:rsidRDefault="00246261" w:rsidP="00246261">
      <w:pPr>
        <w:pStyle w:val="Heading3"/>
      </w:pPr>
      <w:r w:rsidRPr="0083679B">
        <w:t>Columns</w:t>
      </w:r>
    </w:p>
    <w:tbl>
      <w:tblPr>
        <w:tblStyle w:val="MediumGrid1-Accent42"/>
        <w:tblW w:w="9638" w:type="dxa"/>
        <w:tblLook w:val="04A0" w:firstRow="1" w:lastRow="0" w:firstColumn="1" w:lastColumn="0" w:noHBand="0" w:noVBand="1"/>
      </w:tblPr>
      <w:tblGrid>
        <w:gridCol w:w="2988"/>
        <w:gridCol w:w="1560"/>
        <w:gridCol w:w="1425"/>
        <w:gridCol w:w="3665"/>
      </w:tblGrid>
      <w:tr w:rsidR="00246261" w:rsidRPr="001A5356" w14:paraId="5918ED9A" w14:textId="77777777" w:rsidTr="00142F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40FDDCA6" w14:textId="77777777" w:rsidR="00246261" w:rsidRPr="00E57485" w:rsidRDefault="00246261" w:rsidP="00142FB9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560" w:type="dxa"/>
          </w:tcPr>
          <w:p w14:paraId="660692A9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425" w:type="dxa"/>
          </w:tcPr>
          <w:p w14:paraId="25354CBD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665" w:type="dxa"/>
          </w:tcPr>
          <w:p w14:paraId="08CDC55B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246261" w:rsidRPr="001A5356" w14:paraId="33EEF621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2C6019F8" w14:textId="430527F0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ID</w:t>
            </w:r>
            <w:proofErr w:type="spellEnd"/>
          </w:p>
        </w:tc>
        <w:tc>
          <w:tcPr>
            <w:tcW w:w="1560" w:type="dxa"/>
          </w:tcPr>
          <w:p w14:paraId="7DD0FD95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57485">
              <w:rPr>
                <w:sz w:val="20"/>
                <w:szCs w:val="20"/>
              </w:rPr>
              <w:t>int</w:t>
            </w:r>
          </w:p>
        </w:tc>
        <w:tc>
          <w:tcPr>
            <w:tcW w:w="1425" w:type="dxa"/>
          </w:tcPr>
          <w:p w14:paraId="559D29B3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665" w:type="dxa"/>
          </w:tcPr>
          <w:p w14:paraId="09559983" w14:textId="77777777" w:rsidR="00246261" w:rsidRPr="00E57485" w:rsidRDefault="00246261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K, Identity (1,1)</w:t>
            </w:r>
          </w:p>
        </w:tc>
      </w:tr>
      <w:tr w:rsidR="00246261" w:rsidRPr="001A5356" w14:paraId="32DA0A76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71652B06" w14:textId="75F5233B" w:rsidR="00246261" w:rsidRPr="00E57485" w:rsidRDefault="00246261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DateTime</w:t>
            </w:r>
            <w:proofErr w:type="spellEnd"/>
          </w:p>
        </w:tc>
        <w:tc>
          <w:tcPr>
            <w:tcW w:w="1560" w:type="dxa"/>
          </w:tcPr>
          <w:p w14:paraId="5130799E" w14:textId="6A288CBE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time</w:t>
            </w:r>
          </w:p>
        </w:tc>
        <w:tc>
          <w:tcPr>
            <w:tcW w:w="1425" w:type="dxa"/>
          </w:tcPr>
          <w:p w14:paraId="4BB686BA" w14:textId="51A52897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05/24/20 9:00</w:t>
            </w:r>
          </w:p>
        </w:tc>
        <w:tc>
          <w:tcPr>
            <w:tcW w:w="3665" w:type="dxa"/>
          </w:tcPr>
          <w:p w14:paraId="345B6FBA" w14:textId="6B25277A" w:rsidR="00246261" w:rsidRPr="00E57485" w:rsidRDefault="00246261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46261" w:rsidRPr="001A5356" w14:paraId="3E982CAF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71D02D2D" w14:textId="6490A947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PatientID</w:t>
            </w:r>
            <w:proofErr w:type="spellEnd"/>
          </w:p>
        </w:tc>
        <w:tc>
          <w:tcPr>
            <w:tcW w:w="1560" w:type="dxa"/>
          </w:tcPr>
          <w:p w14:paraId="5A620F28" w14:textId="3A4EA17D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0190D">
              <w:rPr>
                <w:sz w:val="20"/>
                <w:szCs w:val="20"/>
              </w:rPr>
              <w:t>int</w:t>
            </w:r>
          </w:p>
        </w:tc>
        <w:tc>
          <w:tcPr>
            <w:tcW w:w="1425" w:type="dxa"/>
          </w:tcPr>
          <w:p w14:paraId="7EEC5C73" w14:textId="1BD13E8C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665" w:type="dxa"/>
          </w:tcPr>
          <w:p w14:paraId="4CA3AFB2" w14:textId="5E22F4D2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FK</w:t>
            </w:r>
          </w:p>
        </w:tc>
      </w:tr>
      <w:tr w:rsidR="00246261" w:rsidRPr="001A5356" w14:paraId="6E1D9F5E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EF71A6D" w14:textId="2714F0AF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DoctorID</w:t>
            </w:r>
            <w:proofErr w:type="spellEnd"/>
          </w:p>
        </w:tc>
        <w:tc>
          <w:tcPr>
            <w:tcW w:w="1560" w:type="dxa"/>
          </w:tcPr>
          <w:p w14:paraId="18BDB42C" w14:textId="16EE2DF4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0190D">
              <w:rPr>
                <w:sz w:val="20"/>
                <w:szCs w:val="20"/>
              </w:rPr>
              <w:t>int</w:t>
            </w:r>
          </w:p>
        </w:tc>
        <w:tc>
          <w:tcPr>
            <w:tcW w:w="1425" w:type="dxa"/>
          </w:tcPr>
          <w:p w14:paraId="40B5B71A" w14:textId="0B0E4F59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665" w:type="dxa"/>
          </w:tcPr>
          <w:p w14:paraId="163E465A" w14:textId="2A1719EE" w:rsidR="00246261" w:rsidRPr="00E57485" w:rsidRDefault="00246261" w:rsidP="002462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4614BF">
              <w:rPr>
                <w:rFonts w:ascii="Arial Narrow" w:hAnsi="Arial Narrow"/>
                <w:sz w:val="20"/>
                <w:szCs w:val="20"/>
              </w:rPr>
              <w:t>FK</w:t>
            </w:r>
          </w:p>
        </w:tc>
      </w:tr>
      <w:tr w:rsidR="00246261" w:rsidRPr="001A5356" w14:paraId="4B8F2EBB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0177CD97" w14:textId="4F51E6DC" w:rsidR="00246261" w:rsidRPr="00E57485" w:rsidRDefault="00246261" w:rsidP="00246261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ClinicID</w:t>
            </w:r>
            <w:proofErr w:type="spellEnd"/>
          </w:p>
        </w:tc>
        <w:tc>
          <w:tcPr>
            <w:tcW w:w="1560" w:type="dxa"/>
          </w:tcPr>
          <w:p w14:paraId="6C16D7D2" w14:textId="39D2FC58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0190D">
              <w:rPr>
                <w:sz w:val="20"/>
                <w:szCs w:val="20"/>
              </w:rPr>
              <w:t>int</w:t>
            </w:r>
          </w:p>
        </w:tc>
        <w:tc>
          <w:tcPr>
            <w:tcW w:w="1425" w:type="dxa"/>
          </w:tcPr>
          <w:p w14:paraId="43627572" w14:textId="00BFA04A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665" w:type="dxa"/>
          </w:tcPr>
          <w:p w14:paraId="334079D8" w14:textId="534A7988" w:rsidR="00246261" w:rsidRPr="00E57485" w:rsidRDefault="00246261" w:rsidP="002462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4614BF">
              <w:rPr>
                <w:rFonts w:ascii="Arial Narrow" w:hAnsi="Arial Narrow"/>
                <w:sz w:val="20"/>
                <w:szCs w:val="20"/>
              </w:rPr>
              <w:t>FK</w:t>
            </w:r>
          </w:p>
        </w:tc>
      </w:tr>
    </w:tbl>
    <w:p w14:paraId="1AF4FC6F" w14:textId="77777777" w:rsidR="00246261" w:rsidRPr="0083679B" w:rsidRDefault="00246261" w:rsidP="00246261">
      <w:pPr>
        <w:pStyle w:val="Heading3"/>
      </w:pPr>
      <w:r w:rsidRPr="0083679B">
        <w:t>Constraints</w:t>
      </w:r>
    </w:p>
    <w:tbl>
      <w:tblPr>
        <w:tblStyle w:val="MediumGrid1-Accent42"/>
        <w:tblW w:w="9648" w:type="dxa"/>
        <w:tblLook w:val="04A0" w:firstRow="1" w:lastRow="0" w:firstColumn="1" w:lastColumn="0" w:noHBand="0" w:noVBand="1"/>
      </w:tblPr>
      <w:tblGrid>
        <w:gridCol w:w="2988"/>
        <w:gridCol w:w="1440"/>
        <w:gridCol w:w="1440"/>
        <w:gridCol w:w="990"/>
        <w:gridCol w:w="900"/>
        <w:gridCol w:w="900"/>
        <w:gridCol w:w="990"/>
      </w:tblGrid>
      <w:tr w:rsidR="00246261" w:rsidRPr="001A5356" w14:paraId="2517DD32" w14:textId="77777777" w:rsidTr="00142F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4384E3F9" w14:textId="77777777" w:rsidR="00246261" w:rsidRPr="00E57485" w:rsidRDefault="00246261" w:rsidP="00142FB9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440" w:type="dxa"/>
          </w:tcPr>
          <w:p w14:paraId="5C2AA365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rimary Key</w:t>
            </w:r>
          </w:p>
        </w:tc>
        <w:tc>
          <w:tcPr>
            <w:tcW w:w="1440" w:type="dxa"/>
          </w:tcPr>
          <w:p w14:paraId="6ACB2EA8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Foreign Key</w:t>
            </w:r>
          </w:p>
        </w:tc>
        <w:tc>
          <w:tcPr>
            <w:tcW w:w="990" w:type="dxa"/>
          </w:tcPr>
          <w:p w14:paraId="0FC9E27D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 Null</w:t>
            </w:r>
          </w:p>
        </w:tc>
        <w:tc>
          <w:tcPr>
            <w:tcW w:w="900" w:type="dxa"/>
          </w:tcPr>
          <w:p w14:paraId="4F0287D6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heck</w:t>
            </w:r>
          </w:p>
        </w:tc>
        <w:tc>
          <w:tcPr>
            <w:tcW w:w="900" w:type="dxa"/>
          </w:tcPr>
          <w:p w14:paraId="2F21FFF3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Unique</w:t>
            </w:r>
          </w:p>
        </w:tc>
        <w:tc>
          <w:tcPr>
            <w:tcW w:w="990" w:type="dxa"/>
          </w:tcPr>
          <w:p w14:paraId="4664D3A3" w14:textId="77777777" w:rsidR="00246261" w:rsidRPr="00E57485" w:rsidRDefault="00246261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efault</w:t>
            </w:r>
          </w:p>
        </w:tc>
      </w:tr>
      <w:tr w:rsidR="003C075A" w:rsidRPr="001A5356" w14:paraId="7E2B5E2E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1F8D9DDC" w14:textId="2A7EC847" w:rsidR="003C075A" w:rsidRPr="00E57485" w:rsidRDefault="003C075A" w:rsidP="003C075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lastRenderedPageBreak/>
              <w:t>AppointmentID</w:t>
            </w:r>
            <w:proofErr w:type="spellEnd"/>
          </w:p>
        </w:tc>
        <w:tc>
          <w:tcPr>
            <w:tcW w:w="1440" w:type="dxa"/>
          </w:tcPr>
          <w:p w14:paraId="16EDBA78" w14:textId="77777777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1440" w:type="dxa"/>
          </w:tcPr>
          <w:p w14:paraId="39175440" w14:textId="77777777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4F08001A" w14:textId="77777777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00F8D205" w14:textId="77777777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649DC4DC" w14:textId="2AE58A55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13960ADC" w14:textId="77777777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</w:tr>
      <w:tr w:rsidR="003C075A" w:rsidRPr="001A5356" w14:paraId="5A7D1498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0C8F6C2" w14:textId="1C971EBC" w:rsidR="003C075A" w:rsidRPr="00E57485" w:rsidRDefault="003C075A" w:rsidP="003C075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DateTime</w:t>
            </w:r>
            <w:proofErr w:type="spellEnd"/>
          </w:p>
        </w:tc>
        <w:tc>
          <w:tcPr>
            <w:tcW w:w="1440" w:type="dxa"/>
          </w:tcPr>
          <w:p w14:paraId="18AF479F" w14:textId="77777777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175B5BC2" w14:textId="77777777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26DBCF69" w14:textId="77777777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59B0AFE2" w14:textId="5AB461E3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6A58488A" w14:textId="622F12E2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57E3D55C" w14:textId="7AB9317C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3C075A" w:rsidRPr="001A5356" w14:paraId="29A9C191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0B8BF3D2" w14:textId="73652682" w:rsidR="003C075A" w:rsidRPr="00E57485" w:rsidRDefault="003C075A" w:rsidP="003C075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PatientID</w:t>
            </w:r>
            <w:proofErr w:type="spellEnd"/>
          </w:p>
        </w:tc>
        <w:tc>
          <w:tcPr>
            <w:tcW w:w="1440" w:type="dxa"/>
          </w:tcPr>
          <w:p w14:paraId="131588A6" w14:textId="77777777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3C27F51D" w14:textId="36304F44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A63ACE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63F324D6" w14:textId="77777777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01D914A4" w14:textId="36F09BBA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7FF98475" w14:textId="31923534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225B7525" w14:textId="4878CC0D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3C075A" w:rsidRPr="001A5356" w14:paraId="58162B91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7073A932" w14:textId="67D8E766" w:rsidR="003C075A" w:rsidRPr="00E57485" w:rsidRDefault="003C075A" w:rsidP="003C075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DoctorID</w:t>
            </w:r>
            <w:proofErr w:type="spellEnd"/>
          </w:p>
        </w:tc>
        <w:tc>
          <w:tcPr>
            <w:tcW w:w="1440" w:type="dxa"/>
          </w:tcPr>
          <w:p w14:paraId="202ED4FB" w14:textId="77777777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3FAD77BA" w14:textId="046B789D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A63ACE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7CD6EC8A" w14:textId="77777777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5C3D5F65" w14:textId="6D29C7A9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398189DF" w14:textId="69299166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3993043B" w14:textId="6975A28C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  <w:tr w:rsidR="003C075A" w:rsidRPr="001A5356" w14:paraId="62CF668F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88" w:type="dxa"/>
          </w:tcPr>
          <w:p w14:paraId="6592353C" w14:textId="2859E433" w:rsidR="003C075A" w:rsidRPr="00E57485" w:rsidRDefault="003C075A" w:rsidP="003C075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ClinicID</w:t>
            </w:r>
            <w:proofErr w:type="spellEnd"/>
          </w:p>
        </w:tc>
        <w:tc>
          <w:tcPr>
            <w:tcW w:w="1440" w:type="dxa"/>
          </w:tcPr>
          <w:p w14:paraId="35113DA7" w14:textId="77777777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C59CA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1440" w:type="dxa"/>
          </w:tcPr>
          <w:p w14:paraId="7176F6FF" w14:textId="2EE78863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A63ACE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90" w:type="dxa"/>
          </w:tcPr>
          <w:p w14:paraId="7BEE91D7" w14:textId="77777777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6918CC">
              <w:rPr>
                <w:rFonts w:ascii="Arial Narrow" w:hAnsi="Arial Narrow"/>
                <w:sz w:val="20"/>
                <w:szCs w:val="20"/>
              </w:rPr>
              <w:t>Yes</w:t>
            </w:r>
          </w:p>
        </w:tc>
        <w:tc>
          <w:tcPr>
            <w:tcW w:w="900" w:type="dxa"/>
          </w:tcPr>
          <w:p w14:paraId="0A5DD307" w14:textId="2E0631BF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00" w:type="dxa"/>
          </w:tcPr>
          <w:p w14:paraId="4C757900" w14:textId="13D28278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  <w:tc>
          <w:tcPr>
            <w:tcW w:w="990" w:type="dxa"/>
          </w:tcPr>
          <w:p w14:paraId="51AFDD73" w14:textId="0044762D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B73F18">
              <w:rPr>
                <w:rFonts w:ascii="Arial Narrow" w:hAnsi="Arial Narrow"/>
                <w:sz w:val="20"/>
                <w:szCs w:val="20"/>
              </w:rPr>
              <w:t>No</w:t>
            </w:r>
          </w:p>
        </w:tc>
      </w:tr>
    </w:tbl>
    <w:p w14:paraId="482C8157" w14:textId="77777777" w:rsidR="00246261" w:rsidRDefault="00246261" w:rsidP="0083679B"/>
    <w:p w14:paraId="19FB3EE6" w14:textId="77777777" w:rsidR="007F64D4" w:rsidRDefault="007F64D4">
      <w:pPr>
        <w:spacing w:after="200" w:line="276" w:lineRule="auto"/>
        <w:rPr>
          <w:rStyle w:val="Emphasis"/>
          <w:rFonts w:asciiTheme="majorHAnsi" w:eastAsiaTheme="majorEastAsia" w:hAnsiTheme="majorHAnsi" w:cstheme="majorBidi"/>
          <w:bCs/>
          <w:i w:val="0"/>
          <w:iCs w:val="0"/>
          <w:kern w:val="32"/>
          <w:sz w:val="32"/>
          <w:szCs w:val="32"/>
        </w:rPr>
      </w:pPr>
      <w:r>
        <w:rPr>
          <w:rStyle w:val="Emphasis"/>
          <w:rFonts w:asciiTheme="majorHAnsi" w:hAnsiTheme="majorHAnsi"/>
          <w:b w:val="0"/>
          <w:i w:val="0"/>
          <w:iCs w:val="0"/>
        </w:rPr>
        <w:br w:type="page"/>
      </w:r>
    </w:p>
    <w:p w14:paraId="56A8CE1A" w14:textId="77777777" w:rsidR="0083679B" w:rsidRPr="004B4FC9" w:rsidRDefault="0083679B" w:rsidP="00336607">
      <w:pPr>
        <w:pStyle w:val="Heading1"/>
        <w:pBdr>
          <w:bottom w:val="single" w:sz="4" w:space="1" w:color="auto"/>
        </w:pBdr>
        <w:rPr>
          <w:rStyle w:val="Emphasis"/>
          <w:rFonts w:asciiTheme="majorHAnsi" w:hAnsiTheme="majorHAnsi"/>
          <w:b/>
          <w:i w:val="0"/>
          <w:iCs w:val="0"/>
        </w:rPr>
      </w:pPr>
      <w:r w:rsidRPr="004B4FC9">
        <w:rPr>
          <w:rStyle w:val="Emphasis"/>
          <w:rFonts w:asciiTheme="majorHAnsi" w:hAnsiTheme="majorHAnsi"/>
          <w:b/>
          <w:i w:val="0"/>
          <w:iCs w:val="0"/>
        </w:rPr>
        <w:lastRenderedPageBreak/>
        <w:t xml:space="preserve">OLTP Database </w:t>
      </w:r>
      <w:r>
        <w:rPr>
          <w:rStyle w:val="Emphasis"/>
          <w:rFonts w:asciiTheme="majorHAnsi" w:hAnsiTheme="majorHAnsi"/>
          <w:b/>
          <w:i w:val="0"/>
          <w:iCs w:val="0"/>
        </w:rPr>
        <w:t>Views</w:t>
      </w:r>
    </w:p>
    <w:p w14:paraId="24F79F67" w14:textId="72C1C34D" w:rsidR="0083679B" w:rsidRPr="00A41A93" w:rsidRDefault="0083679B" w:rsidP="00A41A93">
      <w:pPr>
        <w:pStyle w:val="Heading2"/>
      </w:pPr>
      <w:r w:rsidRPr="00A41A93">
        <w:t xml:space="preserve">View Name: </w:t>
      </w:r>
      <w:proofErr w:type="spellStart"/>
      <w:r w:rsidRPr="00A41A93">
        <w:t>v</w:t>
      </w:r>
      <w:r w:rsidR="003C075A">
        <w:t>Clinics</w:t>
      </w:r>
      <w:proofErr w:type="spellEnd"/>
    </w:p>
    <w:p w14:paraId="4AAAF1BB" w14:textId="11C8E364" w:rsidR="0083679B" w:rsidRPr="0083679B" w:rsidRDefault="0083679B" w:rsidP="00A41A93">
      <w:r w:rsidRPr="0083679B">
        <w:t xml:space="preserve">Description: </w:t>
      </w:r>
      <w:r>
        <w:t>Selects</w:t>
      </w:r>
      <w:r w:rsidRPr="0083679B">
        <w:t xml:space="preserve"> </w:t>
      </w:r>
      <w:r w:rsidR="003C075A">
        <w:t>clinic</w:t>
      </w:r>
      <w:r w:rsidRPr="0083679B">
        <w:t xml:space="preserve"> data</w:t>
      </w:r>
    </w:p>
    <w:p w14:paraId="1B087F6F" w14:textId="77777777" w:rsidR="0083679B" w:rsidRPr="0083679B" w:rsidRDefault="0083679B" w:rsidP="0083679B">
      <w:pPr>
        <w:pStyle w:val="Heading3"/>
      </w:pPr>
      <w:r w:rsidRPr="0083679B">
        <w:t>Columns</w:t>
      </w:r>
    </w:p>
    <w:tbl>
      <w:tblPr>
        <w:tblStyle w:val="MediumGrid1-Accent42"/>
        <w:tblW w:w="9638" w:type="dxa"/>
        <w:tblLook w:val="04A0" w:firstRow="1" w:lastRow="0" w:firstColumn="1" w:lastColumn="0" w:noHBand="0" w:noVBand="1"/>
      </w:tblPr>
      <w:tblGrid>
        <w:gridCol w:w="2775"/>
        <w:gridCol w:w="2514"/>
        <w:gridCol w:w="1326"/>
        <w:gridCol w:w="3023"/>
      </w:tblGrid>
      <w:tr w:rsidR="0083679B" w:rsidRPr="001A5356" w14:paraId="34152404" w14:textId="77777777" w:rsidTr="003C07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</w:tcPr>
          <w:p w14:paraId="300D7967" w14:textId="77777777" w:rsidR="0083679B" w:rsidRPr="00E57485" w:rsidRDefault="0083679B" w:rsidP="007A62D4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2514" w:type="dxa"/>
          </w:tcPr>
          <w:p w14:paraId="0FF7211D" w14:textId="77777777" w:rsidR="0083679B" w:rsidRPr="00E57485" w:rsidRDefault="0083679B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Source</w:t>
            </w:r>
          </w:p>
        </w:tc>
        <w:tc>
          <w:tcPr>
            <w:tcW w:w="1326" w:type="dxa"/>
          </w:tcPr>
          <w:p w14:paraId="16BE0DF6" w14:textId="77777777" w:rsidR="0083679B" w:rsidRPr="00E57485" w:rsidRDefault="0083679B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023" w:type="dxa"/>
          </w:tcPr>
          <w:p w14:paraId="142A413B" w14:textId="77777777" w:rsidR="0083679B" w:rsidRPr="00E57485" w:rsidRDefault="0083679B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3C075A" w:rsidRPr="001A5356" w14:paraId="32D96C94" w14:textId="77777777" w:rsidTr="003C07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</w:tcPr>
          <w:p w14:paraId="2A136E0B" w14:textId="5703889C" w:rsidR="003C075A" w:rsidRPr="00E57485" w:rsidRDefault="003C075A" w:rsidP="003C075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bookmarkStart w:id="1" w:name="_Hlk481050855"/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2514" w:type="dxa"/>
          </w:tcPr>
          <w:p w14:paraId="46716580" w14:textId="11D19E25" w:rsidR="003C075A" w:rsidRPr="003C075A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Clinic</w:t>
            </w:r>
            <w:r w:rsidR="00345910">
              <w:rPr>
                <w:rFonts w:ascii="Arial Narrow" w:hAnsi="Arial Narrow"/>
                <w:bCs/>
                <w:sz w:val="20"/>
                <w:szCs w:val="20"/>
              </w:rPr>
              <w:t>s</w:t>
            </w:r>
            <w:r>
              <w:rPr>
                <w:rFonts w:ascii="Arial Narrow" w:hAnsi="Arial Narrow"/>
                <w:bCs/>
                <w:sz w:val="20"/>
                <w:szCs w:val="20"/>
              </w:rPr>
              <w:t>.Clinic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1326" w:type="dxa"/>
          </w:tcPr>
          <w:p w14:paraId="074FC09C" w14:textId="1206FB35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023" w:type="dxa"/>
          </w:tcPr>
          <w:p w14:paraId="199CE3BC" w14:textId="77777777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C075A" w:rsidRPr="001A5356" w14:paraId="191CC016" w14:textId="77777777" w:rsidTr="003C07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</w:tcPr>
          <w:p w14:paraId="5A2735F7" w14:textId="4126BE51" w:rsidR="003C075A" w:rsidRPr="00E57485" w:rsidRDefault="003C075A" w:rsidP="003C075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2514" w:type="dxa"/>
          </w:tcPr>
          <w:p w14:paraId="2D4E3A85" w14:textId="31ACB87A" w:rsidR="003C075A" w:rsidRPr="003C075A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Clinic</w:t>
            </w:r>
            <w:r w:rsidR="00345910">
              <w:rPr>
                <w:rFonts w:ascii="Arial Narrow" w:hAnsi="Arial Narrow"/>
                <w:bCs/>
                <w:sz w:val="20"/>
                <w:szCs w:val="20"/>
              </w:rPr>
              <w:t>s</w:t>
            </w:r>
            <w:r>
              <w:rPr>
                <w:rFonts w:ascii="Arial Narrow" w:hAnsi="Arial Narrow"/>
                <w:bCs/>
                <w:sz w:val="20"/>
                <w:szCs w:val="20"/>
              </w:rPr>
              <w:t>.Clinic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1326" w:type="dxa"/>
          </w:tcPr>
          <w:p w14:paraId="2D27C879" w14:textId="18BE7C98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Purple</w:t>
            </w:r>
          </w:p>
        </w:tc>
        <w:tc>
          <w:tcPr>
            <w:tcW w:w="3023" w:type="dxa"/>
          </w:tcPr>
          <w:p w14:paraId="6A42A0B9" w14:textId="77777777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C075A" w:rsidRPr="001A5356" w14:paraId="125A6ABA" w14:textId="77777777" w:rsidTr="003C07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</w:tcPr>
          <w:p w14:paraId="7F01CE86" w14:textId="2C6179C4" w:rsidR="003C075A" w:rsidRPr="00E57485" w:rsidRDefault="003C075A" w:rsidP="003C075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PhoneNumber</w:t>
            </w:r>
            <w:proofErr w:type="spellEnd"/>
          </w:p>
        </w:tc>
        <w:tc>
          <w:tcPr>
            <w:tcW w:w="2514" w:type="dxa"/>
          </w:tcPr>
          <w:p w14:paraId="035CF646" w14:textId="4A2DDB4A" w:rsidR="003C075A" w:rsidRPr="003C075A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Clinic</w:t>
            </w:r>
            <w:r w:rsidR="00345910">
              <w:rPr>
                <w:rFonts w:ascii="Arial Narrow" w:hAnsi="Arial Narrow"/>
                <w:bCs/>
                <w:sz w:val="20"/>
                <w:szCs w:val="20"/>
              </w:rPr>
              <w:t>s</w:t>
            </w:r>
            <w:r>
              <w:rPr>
                <w:rFonts w:ascii="Arial Narrow" w:hAnsi="Arial Narrow"/>
                <w:bCs/>
                <w:sz w:val="20"/>
                <w:szCs w:val="20"/>
              </w:rPr>
              <w:t>.Clinic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PhoneNumber</w:t>
            </w:r>
            <w:proofErr w:type="spellEnd"/>
          </w:p>
        </w:tc>
        <w:tc>
          <w:tcPr>
            <w:tcW w:w="1326" w:type="dxa"/>
          </w:tcPr>
          <w:p w14:paraId="20609E31" w14:textId="527DDB94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-456-7890</w:t>
            </w:r>
          </w:p>
        </w:tc>
        <w:tc>
          <w:tcPr>
            <w:tcW w:w="3023" w:type="dxa"/>
          </w:tcPr>
          <w:p w14:paraId="35A19192" w14:textId="77777777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bookmarkEnd w:id="1"/>
      <w:tr w:rsidR="003C075A" w:rsidRPr="001A5356" w14:paraId="3A734AD3" w14:textId="77777777" w:rsidTr="003C07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</w:tcPr>
          <w:p w14:paraId="31BD2F7F" w14:textId="4FC17B52" w:rsidR="003C075A" w:rsidRPr="00E57485" w:rsidRDefault="003C075A" w:rsidP="003C075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Address</w:t>
            </w:r>
            <w:proofErr w:type="spellEnd"/>
          </w:p>
        </w:tc>
        <w:tc>
          <w:tcPr>
            <w:tcW w:w="2514" w:type="dxa"/>
          </w:tcPr>
          <w:p w14:paraId="41D3F161" w14:textId="5C427DD9" w:rsidR="003C075A" w:rsidRPr="003C075A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Clinic</w:t>
            </w:r>
            <w:r w:rsidR="00345910">
              <w:rPr>
                <w:rFonts w:ascii="Arial Narrow" w:hAnsi="Arial Narrow"/>
                <w:bCs/>
                <w:sz w:val="20"/>
                <w:szCs w:val="20"/>
              </w:rPr>
              <w:t>s</w:t>
            </w:r>
            <w:r>
              <w:rPr>
                <w:rFonts w:ascii="Arial Narrow" w:hAnsi="Arial Narrow"/>
                <w:bCs/>
                <w:sz w:val="20"/>
                <w:szCs w:val="20"/>
              </w:rPr>
              <w:t>.Clinic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Address</w:t>
            </w:r>
            <w:proofErr w:type="spellEnd"/>
          </w:p>
        </w:tc>
        <w:tc>
          <w:tcPr>
            <w:tcW w:w="1326" w:type="dxa"/>
          </w:tcPr>
          <w:p w14:paraId="7ADFF2B2" w14:textId="41390985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  <w:r>
              <w:rPr>
                <w:rFonts w:ascii="Arial Narrow" w:hAnsi="Arial Narrow"/>
                <w:sz w:val="20"/>
                <w:szCs w:val="20"/>
              </w:rPr>
              <w:t>23 Main St</w:t>
            </w:r>
          </w:p>
        </w:tc>
        <w:tc>
          <w:tcPr>
            <w:tcW w:w="3023" w:type="dxa"/>
          </w:tcPr>
          <w:p w14:paraId="7C6E9C68" w14:textId="77777777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C075A" w:rsidRPr="001A5356" w14:paraId="4013EBF7" w14:textId="77777777" w:rsidTr="003C07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</w:tcPr>
          <w:p w14:paraId="2853EDA1" w14:textId="4CA4CF1B" w:rsidR="003C075A" w:rsidRPr="00E57485" w:rsidRDefault="003C075A" w:rsidP="003C075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City</w:t>
            </w:r>
            <w:proofErr w:type="spellEnd"/>
          </w:p>
        </w:tc>
        <w:tc>
          <w:tcPr>
            <w:tcW w:w="2514" w:type="dxa"/>
          </w:tcPr>
          <w:p w14:paraId="36CFFB93" w14:textId="7DE2D11C" w:rsidR="003C075A" w:rsidRPr="003C075A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Clinic</w:t>
            </w:r>
            <w:r w:rsidR="00345910">
              <w:rPr>
                <w:rFonts w:ascii="Arial Narrow" w:hAnsi="Arial Narrow"/>
                <w:bCs/>
                <w:sz w:val="20"/>
                <w:szCs w:val="20"/>
              </w:rPr>
              <w:t>s</w:t>
            </w:r>
            <w:r>
              <w:rPr>
                <w:rFonts w:ascii="Arial Narrow" w:hAnsi="Arial Narrow"/>
                <w:bCs/>
                <w:sz w:val="20"/>
                <w:szCs w:val="20"/>
              </w:rPr>
              <w:t>.Clinic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City</w:t>
            </w:r>
            <w:proofErr w:type="spellEnd"/>
          </w:p>
        </w:tc>
        <w:tc>
          <w:tcPr>
            <w:tcW w:w="1326" w:type="dxa"/>
          </w:tcPr>
          <w:p w14:paraId="63F3182F" w14:textId="442F0E21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023" w:type="dxa"/>
          </w:tcPr>
          <w:p w14:paraId="7FF39E7C" w14:textId="77777777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C075A" w:rsidRPr="001A5356" w14:paraId="371F2AE8" w14:textId="77777777" w:rsidTr="003C07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</w:tcPr>
          <w:p w14:paraId="44F37CCF" w14:textId="69AA223C" w:rsidR="003C075A" w:rsidRPr="00E57485" w:rsidRDefault="003C075A" w:rsidP="003C075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State</w:t>
            </w:r>
            <w:proofErr w:type="spellEnd"/>
          </w:p>
        </w:tc>
        <w:tc>
          <w:tcPr>
            <w:tcW w:w="2514" w:type="dxa"/>
          </w:tcPr>
          <w:p w14:paraId="4C07EE09" w14:textId="017D12DE" w:rsidR="003C075A" w:rsidRPr="003C075A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Clinic</w:t>
            </w:r>
            <w:r w:rsidR="00345910">
              <w:rPr>
                <w:rFonts w:ascii="Arial Narrow" w:hAnsi="Arial Narrow"/>
                <w:bCs/>
                <w:sz w:val="20"/>
                <w:szCs w:val="20"/>
              </w:rPr>
              <w:t>s</w:t>
            </w:r>
            <w:r>
              <w:rPr>
                <w:rFonts w:ascii="Arial Narrow" w:hAnsi="Arial Narrow"/>
                <w:bCs/>
                <w:sz w:val="20"/>
                <w:szCs w:val="20"/>
              </w:rPr>
              <w:t>.Clinic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State</w:t>
            </w:r>
            <w:proofErr w:type="spellEnd"/>
          </w:p>
        </w:tc>
        <w:tc>
          <w:tcPr>
            <w:tcW w:w="1326" w:type="dxa"/>
          </w:tcPr>
          <w:p w14:paraId="6743AB21" w14:textId="5C3DE785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023" w:type="dxa"/>
          </w:tcPr>
          <w:p w14:paraId="2A09055B" w14:textId="77777777" w:rsidR="003C075A" w:rsidRPr="00E57485" w:rsidRDefault="003C075A" w:rsidP="003C07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C075A" w:rsidRPr="001A5356" w14:paraId="2CCD842E" w14:textId="77777777" w:rsidTr="003C07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5" w:type="dxa"/>
          </w:tcPr>
          <w:p w14:paraId="7F8F2439" w14:textId="3EF0596C" w:rsidR="003C075A" w:rsidRPr="00E57485" w:rsidRDefault="003C075A" w:rsidP="003C075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ZipCode</w:t>
            </w:r>
            <w:proofErr w:type="spellEnd"/>
          </w:p>
        </w:tc>
        <w:tc>
          <w:tcPr>
            <w:tcW w:w="2514" w:type="dxa"/>
          </w:tcPr>
          <w:p w14:paraId="316D8F67" w14:textId="36496D25" w:rsidR="003C075A" w:rsidRPr="003C075A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Clinic</w:t>
            </w:r>
            <w:r w:rsidR="00345910">
              <w:rPr>
                <w:rFonts w:ascii="Arial Narrow" w:hAnsi="Arial Narrow"/>
                <w:bCs/>
                <w:sz w:val="20"/>
                <w:szCs w:val="20"/>
              </w:rPr>
              <w:t>s</w:t>
            </w:r>
            <w:r>
              <w:rPr>
                <w:rFonts w:ascii="Arial Narrow" w:hAnsi="Arial Narrow"/>
                <w:bCs/>
                <w:sz w:val="20"/>
                <w:szCs w:val="20"/>
              </w:rPr>
              <w:t>.Clinic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ZipCode</w:t>
            </w:r>
            <w:proofErr w:type="spellEnd"/>
          </w:p>
        </w:tc>
        <w:tc>
          <w:tcPr>
            <w:tcW w:w="1326" w:type="dxa"/>
          </w:tcPr>
          <w:p w14:paraId="53231D16" w14:textId="4DE7C9DC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8105</w:t>
            </w:r>
          </w:p>
        </w:tc>
        <w:tc>
          <w:tcPr>
            <w:tcW w:w="3023" w:type="dxa"/>
          </w:tcPr>
          <w:p w14:paraId="051FB774" w14:textId="77777777" w:rsidR="003C075A" w:rsidRPr="00E57485" w:rsidRDefault="003C075A" w:rsidP="003C07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740A6308" w14:textId="6FB12782" w:rsidR="00AA1C1E" w:rsidRPr="0083679B" w:rsidRDefault="00AA1C1E" w:rsidP="00AA1C1E">
      <w:pPr>
        <w:pStyle w:val="Heading2"/>
      </w:pPr>
      <w:r>
        <w:t>View</w:t>
      </w:r>
      <w:r w:rsidRPr="0083679B">
        <w:t xml:space="preserve"> Name: </w:t>
      </w:r>
      <w:proofErr w:type="spellStart"/>
      <w:r>
        <w:t>v</w:t>
      </w:r>
      <w:r w:rsidR="003C075A">
        <w:t>Patients</w:t>
      </w:r>
      <w:proofErr w:type="spellEnd"/>
    </w:p>
    <w:p w14:paraId="4D8616B4" w14:textId="77777777" w:rsidR="00AA1C1E" w:rsidRPr="0083679B" w:rsidRDefault="00AA1C1E" w:rsidP="00A41A93">
      <w:r w:rsidRPr="0083679B">
        <w:t xml:space="preserve">Description: </w:t>
      </w:r>
      <w:r>
        <w:t>Selects</w:t>
      </w:r>
      <w:r w:rsidRPr="0083679B">
        <w:t xml:space="preserve"> </w:t>
      </w:r>
      <w:r>
        <w:t>product</w:t>
      </w:r>
      <w:r w:rsidRPr="0083679B">
        <w:t xml:space="preserve"> data</w:t>
      </w:r>
    </w:p>
    <w:p w14:paraId="2C21C757" w14:textId="77777777" w:rsidR="00AA1C1E" w:rsidRPr="0083679B" w:rsidRDefault="00AA1C1E" w:rsidP="00AA1C1E">
      <w:pPr>
        <w:pStyle w:val="Heading3"/>
      </w:pPr>
      <w:r w:rsidRPr="0083679B">
        <w:t>Columns</w:t>
      </w:r>
    </w:p>
    <w:tbl>
      <w:tblPr>
        <w:tblStyle w:val="MediumGrid1-Accent42"/>
        <w:tblW w:w="9638" w:type="dxa"/>
        <w:tblLook w:val="04A0" w:firstRow="1" w:lastRow="0" w:firstColumn="1" w:lastColumn="0" w:noHBand="0" w:noVBand="1"/>
      </w:tblPr>
      <w:tblGrid>
        <w:gridCol w:w="2796"/>
        <w:gridCol w:w="2423"/>
        <w:gridCol w:w="1336"/>
        <w:gridCol w:w="3083"/>
      </w:tblGrid>
      <w:tr w:rsidR="00AA1C1E" w:rsidRPr="001A5356" w14:paraId="6AB17CF9" w14:textId="77777777" w:rsidTr="003459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26E9272E" w14:textId="77777777" w:rsidR="00AA1C1E" w:rsidRPr="00E57485" w:rsidRDefault="00AA1C1E" w:rsidP="007A62D4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2423" w:type="dxa"/>
          </w:tcPr>
          <w:p w14:paraId="5990C9A1" w14:textId="77777777" w:rsidR="00AA1C1E" w:rsidRPr="00E57485" w:rsidRDefault="00AA1C1E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Source</w:t>
            </w:r>
          </w:p>
        </w:tc>
        <w:tc>
          <w:tcPr>
            <w:tcW w:w="1336" w:type="dxa"/>
          </w:tcPr>
          <w:p w14:paraId="22940EFD" w14:textId="77777777" w:rsidR="00AA1C1E" w:rsidRPr="00E57485" w:rsidRDefault="00AA1C1E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083" w:type="dxa"/>
          </w:tcPr>
          <w:p w14:paraId="250FD029" w14:textId="77777777" w:rsidR="00AA1C1E" w:rsidRPr="00E57485" w:rsidRDefault="00AA1C1E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345910" w:rsidRPr="001A5356" w14:paraId="41AB383A" w14:textId="77777777" w:rsidTr="00345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3614529F" w14:textId="076B9149" w:rsidR="00345910" w:rsidRPr="00E57485" w:rsidRDefault="00345910" w:rsidP="0034591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2423" w:type="dxa"/>
          </w:tcPr>
          <w:p w14:paraId="44B26265" w14:textId="53799214" w:rsidR="00345910" w:rsidRPr="003C075A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Patients.Patient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1336" w:type="dxa"/>
          </w:tcPr>
          <w:p w14:paraId="0A75A538" w14:textId="17DD1E4C" w:rsidR="00345910" w:rsidRPr="00E57485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083" w:type="dxa"/>
          </w:tcPr>
          <w:p w14:paraId="5E5017BB" w14:textId="77777777" w:rsidR="00345910" w:rsidRPr="00E57485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1A5356" w14:paraId="0309E37F" w14:textId="77777777" w:rsidTr="00345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6098D3FF" w14:textId="62911765" w:rsidR="00345910" w:rsidRPr="00E57485" w:rsidRDefault="00345910" w:rsidP="0034591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FirstName</w:t>
            </w:r>
            <w:proofErr w:type="spellEnd"/>
          </w:p>
        </w:tc>
        <w:tc>
          <w:tcPr>
            <w:tcW w:w="2423" w:type="dxa"/>
          </w:tcPr>
          <w:p w14:paraId="6209D00D" w14:textId="01DC24C8" w:rsidR="00345910" w:rsidRPr="003C075A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Patients.Patient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FirstName</w:t>
            </w:r>
            <w:proofErr w:type="spellEnd"/>
          </w:p>
        </w:tc>
        <w:tc>
          <w:tcPr>
            <w:tcW w:w="1336" w:type="dxa"/>
          </w:tcPr>
          <w:p w14:paraId="2D7F6A93" w14:textId="65251957" w:rsidR="00345910" w:rsidRPr="00E57485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Bob</w:t>
            </w:r>
          </w:p>
        </w:tc>
        <w:tc>
          <w:tcPr>
            <w:tcW w:w="3083" w:type="dxa"/>
          </w:tcPr>
          <w:p w14:paraId="0C2859CE" w14:textId="77777777" w:rsidR="00345910" w:rsidRPr="00E57485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1A5356" w14:paraId="521506BA" w14:textId="77777777" w:rsidTr="00345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73C9F8FB" w14:textId="733B59B3" w:rsidR="00345910" w:rsidRPr="00E57485" w:rsidRDefault="00345910" w:rsidP="0034591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LastName</w:t>
            </w:r>
            <w:proofErr w:type="spellEnd"/>
          </w:p>
        </w:tc>
        <w:tc>
          <w:tcPr>
            <w:tcW w:w="2423" w:type="dxa"/>
          </w:tcPr>
          <w:p w14:paraId="26619D1C" w14:textId="24C94995" w:rsidR="00345910" w:rsidRPr="003C075A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Patients.Patient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LastName</w:t>
            </w:r>
            <w:proofErr w:type="spellEnd"/>
          </w:p>
        </w:tc>
        <w:tc>
          <w:tcPr>
            <w:tcW w:w="1336" w:type="dxa"/>
          </w:tcPr>
          <w:p w14:paraId="09D5129E" w14:textId="5B4A1BE2" w:rsidR="00345910" w:rsidRPr="00E57485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mith</w:t>
            </w:r>
          </w:p>
        </w:tc>
        <w:tc>
          <w:tcPr>
            <w:tcW w:w="3083" w:type="dxa"/>
          </w:tcPr>
          <w:p w14:paraId="4E37E9E6" w14:textId="77777777" w:rsidR="00345910" w:rsidRPr="00E57485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1A5356" w14:paraId="6D2729CB" w14:textId="77777777" w:rsidTr="00345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7C018A63" w14:textId="46ED2A54" w:rsidR="00345910" w:rsidRPr="00E57485" w:rsidRDefault="00345910" w:rsidP="0034591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PhoneNumber</w:t>
            </w:r>
            <w:proofErr w:type="spellEnd"/>
          </w:p>
        </w:tc>
        <w:tc>
          <w:tcPr>
            <w:tcW w:w="2423" w:type="dxa"/>
          </w:tcPr>
          <w:p w14:paraId="6226FF5C" w14:textId="227172F5" w:rsidR="00345910" w:rsidRPr="003C075A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Patients.Patient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PhoneNumber</w:t>
            </w:r>
            <w:proofErr w:type="spellEnd"/>
          </w:p>
        </w:tc>
        <w:tc>
          <w:tcPr>
            <w:tcW w:w="1336" w:type="dxa"/>
          </w:tcPr>
          <w:p w14:paraId="0D1F4EF5" w14:textId="451CA1EA" w:rsidR="00345910" w:rsidRPr="00E57485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-456-7890</w:t>
            </w:r>
          </w:p>
        </w:tc>
        <w:tc>
          <w:tcPr>
            <w:tcW w:w="3083" w:type="dxa"/>
          </w:tcPr>
          <w:p w14:paraId="0524BB04" w14:textId="77777777" w:rsidR="00345910" w:rsidRPr="00E57485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1A5356" w14:paraId="7111F68F" w14:textId="77777777" w:rsidTr="00345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7AE241DA" w14:textId="137DAD90" w:rsidR="00345910" w:rsidRPr="00E57485" w:rsidRDefault="00345910" w:rsidP="0034591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Address</w:t>
            </w:r>
            <w:proofErr w:type="spellEnd"/>
          </w:p>
        </w:tc>
        <w:tc>
          <w:tcPr>
            <w:tcW w:w="2423" w:type="dxa"/>
          </w:tcPr>
          <w:p w14:paraId="5505451A" w14:textId="317A85C3" w:rsidR="00345910" w:rsidRPr="003C075A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Patients.Patient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Address</w:t>
            </w:r>
            <w:proofErr w:type="spellEnd"/>
          </w:p>
        </w:tc>
        <w:tc>
          <w:tcPr>
            <w:tcW w:w="1336" w:type="dxa"/>
          </w:tcPr>
          <w:p w14:paraId="4638C87E" w14:textId="767C6EAA" w:rsidR="00345910" w:rsidRPr="00E57485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  <w:r>
              <w:rPr>
                <w:rFonts w:ascii="Arial Narrow" w:hAnsi="Arial Narrow"/>
                <w:sz w:val="20"/>
                <w:szCs w:val="20"/>
              </w:rPr>
              <w:t>23 Main St</w:t>
            </w:r>
          </w:p>
        </w:tc>
        <w:tc>
          <w:tcPr>
            <w:tcW w:w="3083" w:type="dxa"/>
          </w:tcPr>
          <w:p w14:paraId="0B705FA5" w14:textId="77777777" w:rsidR="00345910" w:rsidRPr="00E57485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1A5356" w14:paraId="35FF299B" w14:textId="77777777" w:rsidTr="00345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4012937D" w14:textId="57782702" w:rsidR="00345910" w:rsidRPr="00E57485" w:rsidRDefault="00345910" w:rsidP="0034591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City</w:t>
            </w:r>
            <w:proofErr w:type="spellEnd"/>
          </w:p>
        </w:tc>
        <w:tc>
          <w:tcPr>
            <w:tcW w:w="2423" w:type="dxa"/>
          </w:tcPr>
          <w:p w14:paraId="23B0EACB" w14:textId="407EDBE2" w:rsidR="00345910" w:rsidRPr="003C075A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Patients.Patient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City</w:t>
            </w:r>
            <w:proofErr w:type="spellEnd"/>
          </w:p>
        </w:tc>
        <w:tc>
          <w:tcPr>
            <w:tcW w:w="1336" w:type="dxa"/>
          </w:tcPr>
          <w:p w14:paraId="552C330E" w14:textId="1EAE55BD" w:rsidR="00345910" w:rsidRPr="00E57485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083" w:type="dxa"/>
          </w:tcPr>
          <w:p w14:paraId="1BAF7A9A" w14:textId="77777777" w:rsidR="00345910" w:rsidRPr="00E57485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1A5356" w14:paraId="440B7ADA" w14:textId="77777777" w:rsidTr="00345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0E7D61C9" w14:textId="377D4C52" w:rsidR="00345910" w:rsidRPr="00E57485" w:rsidRDefault="00345910" w:rsidP="0034591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State</w:t>
            </w:r>
            <w:proofErr w:type="spellEnd"/>
          </w:p>
        </w:tc>
        <w:tc>
          <w:tcPr>
            <w:tcW w:w="2423" w:type="dxa"/>
          </w:tcPr>
          <w:p w14:paraId="7B1D0753" w14:textId="1A8B1E00" w:rsidR="00345910" w:rsidRPr="003C075A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Patients.Patient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State</w:t>
            </w:r>
            <w:proofErr w:type="spellEnd"/>
          </w:p>
        </w:tc>
        <w:tc>
          <w:tcPr>
            <w:tcW w:w="1336" w:type="dxa"/>
          </w:tcPr>
          <w:p w14:paraId="23AEFAE8" w14:textId="211BEF61" w:rsidR="00345910" w:rsidRPr="00E57485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083" w:type="dxa"/>
          </w:tcPr>
          <w:p w14:paraId="0ADC6496" w14:textId="77777777" w:rsidR="00345910" w:rsidRPr="00E57485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1A5356" w14:paraId="28402A29" w14:textId="77777777" w:rsidTr="00345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3D97B3C6" w14:textId="5CE5C266" w:rsidR="00345910" w:rsidRPr="00E57485" w:rsidRDefault="00345910" w:rsidP="0034591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ZipCode</w:t>
            </w:r>
            <w:proofErr w:type="spellEnd"/>
          </w:p>
        </w:tc>
        <w:tc>
          <w:tcPr>
            <w:tcW w:w="2423" w:type="dxa"/>
          </w:tcPr>
          <w:p w14:paraId="7FD87D8E" w14:textId="43520517" w:rsidR="00345910" w:rsidRPr="003C075A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Patients.Patient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ZipCode</w:t>
            </w:r>
            <w:proofErr w:type="spellEnd"/>
          </w:p>
        </w:tc>
        <w:tc>
          <w:tcPr>
            <w:tcW w:w="1336" w:type="dxa"/>
          </w:tcPr>
          <w:p w14:paraId="2F55AD7E" w14:textId="47BB2D29" w:rsidR="00345910" w:rsidRPr="00E57485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8105</w:t>
            </w:r>
          </w:p>
        </w:tc>
        <w:tc>
          <w:tcPr>
            <w:tcW w:w="3083" w:type="dxa"/>
          </w:tcPr>
          <w:p w14:paraId="04ED8CD3" w14:textId="77777777" w:rsidR="00345910" w:rsidRPr="00E57485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40038A54" w14:textId="2FC52285" w:rsidR="00345910" w:rsidRPr="0083679B" w:rsidRDefault="00345910" w:rsidP="00345910">
      <w:pPr>
        <w:pStyle w:val="Heading2"/>
      </w:pPr>
      <w:r>
        <w:t>View</w:t>
      </w:r>
      <w:r w:rsidRPr="0083679B">
        <w:t xml:space="preserve"> Name: </w:t>
      </w:r>
      <w:proofErr w:type="spellStart"/>
      <w:r>
        <w:t>vDoctors</w:t>
      </w:r>
      <w:proofErr w:type="spellEnd"/>
    </w:p>
    <w:p w14:paraId="62DE907B" w14:textId="5C1701E3" w:rsidR="00345910" w:rsidRPr="0083679B" w:rsidRDefault="00345910" w:rsidP="00345910">
      <w:r w:rsidRPr="0083679B">
        <w:t xml:space="preserve">Description: </w:t>
      </w:r>
      <w:r>
        <w:t>Selects</w:t>
      </w:r>
      <w:r w:rsidRPr="0083679B">
        <w:t xml:space="preserve"> </w:t>
      </w:r>
      <w:r>
        <w:t>doctor</w:t>
      </w:r>
      <w:r w:rsidRPr="0083679B">
        <w:t xml:space="preserve"> data</w:t>
      </w:r>
    </w:p>
    <w:p w14:paraId="0F59A1F8" w14:textId="77777777" w:rsidR="00345910" w:rsidRPr="0083679B" w:rsidRDefault="00345910" w:rsidP="00345910">
      <w:pPr>
        <w:pStyle w:val="Heading3"/>
      </w:pPr>
      <w:r w:rsidRPr="0083679B">
        <w:t>Columns</w:t>
      </w:r>
    </w:p>
    <w:tbl>
      <w:tblPr>
        <w:tblStyle w:val="MediumGrid1-Accent42"/>
        <w:tblW w:w="9638" w:type="dxa"/>
        <w:tblLook w:val="04A0" w:firstRow="1" w:lastRow="0" w:firstColumn="1" w:lastColumn="0" w:noHBand="0" w:noVBand="1"/>
      </w:tblPr>
      <w:tblGrid>
        <w:gridCol w:w="2796"/>
        <w:gridCol w:w="2423"/>
        <w:gridCol w:w="1336"/>
        <w:gridCol w:w="3083"/>
      </w:tblGrid>
      <w:tr w:rsidR="00345910" w:rsidRPr="001A5356" w14:paraId="20FFE92A" w14:textId="77777777" w:rsidTr="00142F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7CA74E0E" w14:textId="77777777" w:rsidR="00345910" w:rsidRPr="00E57485" w:rsidRDefault="00345910" w:rsidP="00142FB9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2423" w:type="dxa"/>
          </w:tcPr>
          <w:p w14:paraId="396A5A4F" w14:textId="77777777" w:rsidR="00345910" w:rsidRPr="00E57485" w:rsidRDefault="00345910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Source</w:t>
            </w:r>
          </w:p>
        </w:tc>
        <w:tc>
          <w:tcPr>
            <w:tcW w:w="1336" w:type="dxa"/>
          </w:tcPr>
          <w:p w14:paraId="40175FD7" w14:textId="77777777" w:rsidR="00345910" w:rsidRPr="00E57485" w:rsidRDefault="00345910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083" w:type="dxa"/>
          </w:tcPr>
          <w:p w14:paraId="5BC49E76" w14:textId="77777777" w:rsidR="00345910" w:rsidRPr="00E57485" w:rsidRDefault="00345910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345910" w:rsidRPr="001A5356" w14:paraId="2415473D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14A0B100" w14:textId="3934BC41" w:rsidR="00345910" w:rsidRPr="00E57485" w:rsidRDefault="00345910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2423" w:type="dxa"/>
          </w:tcPr>
          <w:p w14:paraId="73B2FE13" w14:textId="4E2BCF3E" w:rsidR="00345910" w:rsidRPr="003C075A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Doctors.Doctor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1336" w:type="dxa"/>
          </w:tcPr>
          <w:p w14:paraId="34CA1E22" w14:textId="77777777" w:rsidR="00345910" w:rsidRPr="00E57485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083" w:type="dxa"/>
          </w:tcPr>
          <w:p w14:paraId="48F2C250" w14:textId="77777777" w:rsidR="00345910" w:rsidRPr="00E57485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1A5356" w14:paraId="14FBC7EF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5F5AB045" w14:textId="665CE972" w:rsidR="00345910" w:rsidRPr="00E57485" w:rsidRDefault="00345910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FirstName</w:t>
            </w:r>
            <w:proofErr w:type="spellEnd"/>
          </w:p>
        </w:tc>
        <w:tc>
          <w:tcPr>
            <w:tcW w:w="2423" w:type="dxa"/>
          </w:tcPr>
          <w:p w14:paraId="3529415A" w14:textId="1E6689C9" w:rsidR="00345910" w:rsidRPr="003C075A" w:rsidRDefault="00345910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Doctors.Doctor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FirstName</w:t>
            </w:r>
            <w:proofErr w:type="spellEnd"/>
          </w:p>
        </w:tc>
        <w:tc>
          <w:tcPr>
            <w:tcW w:w="1336" w:type="dxa"/>
          </w:tcPr>
          <w:p w14:paraId="0ABCDDF5" w14:textId="77777777" w:rsidR="00345910" w:rsidRPr="00E57485" w:rsidRDefault="00345910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Bob</w:t>
            </w:r>
          </w:p>
        </w:tc>
        <w:tc>
          <w:tcPr>
            <w:tcW w:w="3083" w:type="dxa"/>
          </w:tcPr>
          <w:p w14:paraId="0A9BC5B1" w14:textId="77777777" w:rsidR="00345910" w:rsidRPr="00E57485" w:rsidRDefault="00345910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1A5356" w14:paraId="4E74FBCB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1A31CAE2" w14:textId="1F919D04" w:rsidR="00345910" w:rsidRPr="00E57485" w:rsidRDefault="00345910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LastName</w:t>
            </w:r>
            <w:proofErr w:type="spellEnd"/>
          </w:p>
        </w:tc>
        <w:tc>
          <w:tcPr>
            <w:tcW w:w="2423" w:type="dxa"/>
          </w:tcPr>
          <w:p w14:paraId="0340F647" w14:textId="45BB905D" w:rsidR="00345910" w:rsidRPr="003C075A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Doctors.Doctor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LastName</w:t>
            </w:r>
            <w:proofErr w:type="spellEnd"/>
          </w:p>
        </w:tc>
        <w:tc>
          <w:tcPr>
            <w:tcW w:w="1336" w:type="dxa"/>
          </w:tcPr>
          <w:p w14:paraId="6E34C1C7" w14:textId="77777777" w:rsidR="00345910" w:rsidRPr="00E57485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mith</w:t>
            </w:r>
          </w:p>
        </w:tc>
        <w:tc>
          <w:tcPr>
            <w:tcW w:w="3083" w:type="dxa"/>
          </w:tcPr>
          <w:p w14:paraId="78FAF424" w14:textId="77777777" w:rsidR="00345910" w:rsidRPr="00E57485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1A5356" w14:paraId="04BD0CCE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78EC782E" w14:textId="184115AD" w:rsidR="00345910" w:rsidRPr="00E57485" w:rsidRDefault="00345910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PhoneNumber</w:t>
            </w:r>
            <w:proofErr w:type="spellEnd"/>
          </w:p>
        </w:tc>
        <w:tc>
          <w:tcPr>
            <w:tcW w:w="2423" w:type="dxa"/>
          </w:tcPr>
          <w:p w14:paraId="22CB69F5" w14:textId="22A5A829" w:rsidR="00345910" w:rsidRPr="003C075A" w:rsidRDefault="00345910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Doctors.Doctor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PhoneNumber</w:t>
            </w:r>
            <w:proofErr w:type="spellEnd"/>
          </w:p>
        </w:tc>
        <w:tc>
          <w:tcPr>
            <w:tcW w:w="1336" w:type="dxa"/>
          </w:tcPr>
          <w:p w14:paraId="70ACAF8C" w14:textId="77777777" w:rsidR="00345910" w:rsidRPr="00E57485" w:rsidRDefault="00345910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-456-7890</w:t>
            </w:r>
          </w:p>
        </w:tc>
        <w:tc>
          <w:tcPr>
            <w:tcW w:w="3083" w:type="dxa"/>
          </w:tcPr>
          <w:p w14:paraId="2BD77C01" w14:textId="77777777" w:rsidR="00345910" w:rsidRPr="00E57485" w:rsidRDefault="00345910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1A5356" w14:paraId="57E08865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63A0F787" w14:textId="195E08AF" w:rsidR="00345910" w:rsidRPr="00E57485" w:rsidRDefault="00345910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Address</w:t>
            </w:r>
            <w:proofErr w:type="spellEnd"/>
          </w:p>
        </w:tc>
        <w:tc>
          <w:tcPr>
            <w:tcW w:w="2423" w:type="dxa"/>
          </w:tcPr>
          <w:p w14:paraId="3144D4D4" w14:textId="3ACB3BD3" w:rsidR="00345910" w:rsidRPr="003C075A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Doctors.Doctor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Address</w:t>
            </w:r>
            <w:proofErr w:type="spellEnd"/>
          </w:p>
        </w:tc>
        <w:tc>
          <w:tcPr>
            <w:tcW w:w="1336" w:type="dxa"/>
          </w:tcPr>
          <w:p w14:paraId="38A59A3D" w14:textId="77777777" w:rsidR="00345910" w:rsidRPr="00E57485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  <w:r>
              <w:rPr>
                <w:rFonts w:ascii="Arial Narrow" w:hAnsi="Arial Narrow"/>
                <w:sz w:val="20"/>
                <w:szCs w:val="20"/>
              </w:rPr>
              <w:t>23 Main St</w:t>
            </w:r>
          </w:p>
        </w:tc>
        <w:tc>
          <w:tcPr>
            <w:tcW w:w="3083" w:type="dxa"/>
          </w:tcPr>
          <w:p w14:paraId="441AEC1A" w14:textId="77777777" w:rsidR="00345910" w:rsidRPr="00E57485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1A5356" w14:paraId="653D7036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5BDD7A8F" w14:textId="4971C9E6" w:rsidR="00345910" w:rsidRPr="00E57485" w:rsidRDefault="00345910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City</w:t>
            </w:r>
            <w:proofErr w:type="spellEnd"/>
          </w:p>
        </w:tc>
        <w:tc>
          <w:tcPr>
            <w:tcW w:w="2423" w:type="dxa"/>
          </w:tcPr>
          <w:p w14:paraId="5AB3A10E" w14:textId="1038FC18" w:rsidR="00345910" w:rsidRPr="003C075A" w:rsidRDefault="00345910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Doctors.Doctor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City</w:t>
            </w:r>
            <w:proofErr w:type="spellEnd"/>
          </w:p>
        </w:tc>
        <w:tc>
          <w:tcPr>
            <w:tcW w:w="1336" w:type="dxa"/>
          </w:tcPr>
          <w:p w14:paraId="38367F83" w14:textId="77777777" w:rsidR="00345910" w:rsidRPr="00E57485" w:rsidRDefault="00345910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083" w:type="dxa"/>
          </w:tcPr>
          <w:p w14:paraId="1DC68DDF" w14:textId="77777777" w:rsidR="00345910" w:rsidRPr="00E57485" w:rsidRDefault="00345910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1A5356" w14:paraId="2CE8AB03" w14:textId="77777777" w:rsidTr="00142F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0106BD69" w14:textId="2CCA1695" w:rsidR="00345910" w:rsidRPr="00E57485" w:rsidRDefault="00345910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State</w:t>
            </w:r>
            <w:proofErr w:type="spellEnd"/>
          </w:p>
        </w:tc>
        <w:tc>
          <w:tcPr>
            <w:tcW w:w="2423" w:type="dxa"/>
          </w:tcPr>
          <w:p w14:paraId="7A9D06EF" w14:textId="702A0808" w:rsidR="00345910" w:rsidRPr="003C075A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Doctors.Doctor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State</w:t>
            </w:r>
            <w:proofErr w:type="spellEnd"/>
          </w:p>
        </w:tc>
        <w:tc>
          <w:tcPr>
            <w:tcW w:w="1336" w:type="dxa"/>
          </w:tcPr>
          <w:p w14:paraId="751FFBF4" w14:textId="77777777" w:rsidR="00345910" w:rsidRPr="00E57485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083" w:type="dxa"/>
          </w:tcPr>
          <w:p w14:paraId="6711B20E" w14:textId="77777777" w:rsidR="00345910" w:rsidRPr="00E57485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1A5356" w14:paraId="3368D4B8" w14:textId="77777777" w:rsidTr="00142F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6" w:type="dxa"/>
          </w:tcPr>
          <w:p w14:paraId="74F56974" w14:textId="1A8BC02B" w:rsidR="00345910" w:rsidRPr="00E57485" w:rsidRDefault="00345910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ZipCode</w:t>
            </w:r>
            <w:proofErr w:type="spellEnd"/>
          </w:p>
        </w:tc>
        <w:tc>
          <w:tcPr>
            <w:tcW w:w="2423" w:type="dxa"/>
          </w:tcPr>
          <w:p w14:paraId="05DB7F68" w14:textId="518A926F" w:rsidR="00345910" w:rsidRPr="003C075A" w:rsidRDefault="00345910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Doctors.Doctor</w:t>
            </w:r>
            <w:r w:rsidRPr="003C075A">
              <w:rPr>
                <w:rFonts w:ascii="Arial Narrow" w:hAnsi="Arial Narrow"/>
                <w:bCs/>
                <w:sz w:val="20"/>
                <w:szCs w:val="20"/>
              </w:rPr>
              <w:t>ZipCode</w:t>
            </w:r>
            <w:proofErr w:type="spellEnd"/>
          </w:p>
        </w:tc>
        <w:tc>
          <w:tcPr>
            <w:tcW w:w="1336" w:type="dxa"/>
          </w:tcPr>
          <w:p w14:paraId="50B35A6C" w14:textId="77777777" w:rsidR="00345910" w:rsidRPr="00E57485" w:rsidRDefault="00345910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8105</w:t>
            </w:r>
          </w:p>
        </w:tc>
        <w:tc>
          <w:tcPr>
            <w:tcW w:w="3083" w:type="dxa"/>
          </w:tcPr>
          <w:p w14:paraId="0BA0D06E" w14:textId="77777777" w:rsidR="00345910" w:rsidRPr="00E57485" w:rsidRDefault="00345910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2D692055" w14:textId="59A96702" w:rsidR="00AA1C1E" w:rsidRPr="0083679B" w:rsidRDefault="00AA1C1E" w:rsidP="00A41A93">
      <w:pPr>
        <w:pStyle w:val="Heading2"/>
      </w:pPr>
      <w:r>
        <w:t>View</w:t>
      </w:r>
      <w:r w:rsidRPr="0083679B">
        <w:t xml:space="preserve"> Name: </w:t>
      </w:r>
      <w:proofErr w:type="spellStart"/>
      <w:r w:rsidRPr="00A41A93">
        <w:t>v</w:t>
      </w:r>
      <w:r w:rsidR="00345910">
        <w:t>Appointments</w:t>
      </w:r>
      <w:proofErr w:type="spellEnd"/>
    </w:p>
    <w:p w14:paraId="350A2244" w14:textId="0AA5059A" w:rsidR="00AA1C1E" w:rsidRPr="0083679B" w:rsidRDefault="00AA1C1E" w:rsidP="00A41A93">
      <w:r w:rsidRPr="0083679B">
        <w:t xml:space="preserve">Description: </w:t>
      </w:r>
      <w:r>
        <w:t xml:space="preserve">Selects </w:t>
      </w:r>
      <w:r w:rsidR="00345910">
        <w:t>appointment data</w:t>
      </w:r>
    </w:p>
    <w:p w14:paraId="60D15CD3" w14:textId="77777777" w:rsidR="00AA1C1E" w:rsidRPr="0083679B" w:rsidRDefault="00AA1C1E" w:rsidP="00AA1C1E">
      <w:pPr>
        <w:pStyle w:val="Heading3"/>
      </w:pPr>
      <w:r w:rsidRPr="0083679B">
        <w:lastRenderedPageBreak/>
        <w:t>Columns</w:t>
      </w:r>
    </w:p>
    <w:tbl>
      <w:tblPr>
        <w:tblStyle w:val="MediumGrid1-Accent42"/>
        <w:tblW w:w="9638" w:type="dxa"/>
        <w:tblLook w:val="04A0" w:firstRow="1" w:lastRow="0" w:firstColumn="1" w:lastColumn="0" w:noHBand="0" w:noVBand="1"/>
      </w:tblPr>
      <w:tblGrid>
        <w:gridCol w:w="2674"/>
        <w:gridCol w:w="2897"/>
        <w:gridCol w:w="1279"/>
        <w:gridCol w:w="2788"/>
      </w:tblGrid>
      <w:tr w:rsidR="00AA1C1E" w:rsidRPr="001A5356" w14:paraId="45613253" w14:textId="77777777" w:rsidTr="003459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4" w:type="dxa"/>
          </w:tcPr>
          <w:p w14:paraId="5AE2E77D" w14:textId="77777777" w:rsidR="00AA1C1E" w:rsidRPr="00E57485" w:rsidRDefault="00AA1C1E" w:rsidP="007A62D4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2897" w:type="dxa"/>
          </w:tcPr>
          <w:p w14:paraId="4DD78246" w14:textId="77777777" w:rsidR="00AA1C1E" w:rsidRPr="00E57485" w:rsidRDefault="00AA1C1E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Source</w:t>
            </w:r>
          </w:p>
        </w:tc>
        <w:tc>
          <w:tcPr>
            <w:tcW w:w="1279" w:type="dxa"/>
          </w:tcPr>
          <w:p w14:paraId="5FAD856E" w14:textId="77777777" w:rsidR="00AA1C1E" w:rsidRPr="00E57485" w:rsidRDefault="00AA1C1E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2788" w:type="dxa"/>
          </w:tcPr>
          <w:p w14:paraId="1EE4AA2D" w14:textId="77777777" w:rsidR="00AA1C1E" w:rsidRPr="00E57485" w:rsidRDefault="00AA1C1E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345910" w:rsidRPr="001A5356" w14:paraId="1ED4A94B" w14:textId="77777777" w:rsidTr="00345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4" w:type="dxa"/>
          </w:tcPr>
          <w:p w14:paraId="3CD479E9" w14:textId="2C566595" w:rsidR="00345910" w:rsidRPr="00E57485" w:rsidRDefault="00345910" w:rsidP="0034591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ID</w:t>
            </w:r>
            <w:proofErr w:type="spellEnd"/>
          </w:p>
        </w:tc>
        <w:tc>
          <w:tcPr>
            <w:tcW w:w="2897" w:type="dxa"/>
          </w:tcPr>
          <w:p w14:paraId="3E55BEBB" w14:textId="78B8839C" w:rsidR="00345910" w:rsidRPr="00345910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Appointments.Appointment</w:t>
            </w:r>
            <w:r w:rsidRPr="00345910">
              <w:rPr>
                <w:rFonts w:ascii="Arial Narrow" w:hAnsi="Arial Narrow"/>
                <w:bCs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1279" w:type="dxa"/>
          </w:tcPr>
          <w:p w14:paraId="7A82D2AA" w14:textId="371527DE" w:rsidR="00345910" w:rsidRPr="00E57485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2788" w:type="dxa"/>
          </w:tcPr>
          <w:p w14:paraId="07D8AF95" w14:textId="77777777" w:rsidR="00345910" w:rsidRPr="00E57485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Join Column</w:t>
            </w:r>
          </w:p>
        </w:tc>
      </w:tr>
      <w:tr w:rsidR="00345910" w:rsidRPr="001A5356" w14:paraId="685E2429" w14:textId="77777777" w:rsidTr="00345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4" w:type="dxa"/>
          </w:tcPr>
          <w:p w14:paraId="5F6F64A2" w14:textId="1FFFC4F2" w:rsidR="00345910" w:rsidRPr="00E57485" w:rsidRDefault="00345910" w:rsidP="0034591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DateTime</w:t>
            </w:r>
            <w:proofErr w:type="spellEnd"/>
          </w:p>
        </w:tc>
        <w:tc>
          <w:tcPr>
            <w:tcW w:w="2897" w:type="dxa"/>
          </w:tcPr>
          <w:p w14:paraId="4F747224" w14:textId="1D7D0FA4" w:rsidR="00345910" w:rsidRPr="00345910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Appointments.Appointment</w:t>
            </w:r>
            <w:r w:rsidRPr="00345910">
              <w:rPr>
                <w:rFonts w:ascii="Arial Narrow" w:hAnsi="Arial Narrow"/>
                <w:bCs/>
                <w:sz w:val="20"/>
                <w:szCs w:val="20"/>
              </w:rPr>
              <w:t>DateTime</w:t>
            </w:r>
            <w:proofErr w:type="spellEnd"/>
          </w:p>
        </w:tc>
        <w:tc>
          <w:tcPr>
            <w:tcW w:w="1279" w:type="dxa"/>
          </w:tcPr>
          <w:p w14:paraId="414BC05F" w14:textId="4AE044E4" w:rsidR="00345910" w:rsidRPr="00E57485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05/24/20 9:00</w:t>
            </w:r>
          </w:p>
        </w:tc>
        <w:tc>
          <w:tcPr>
            <w:tcW w:w="2788" w:type="dxa"/>
          </w:tcPr>
          <w:p w14:paraId="121FC891" w14:textId="77777777" w:rsidR="00345910" w:rsidRPr="00E57485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656CDF" w14:paraId="6CEFFA9D" w14:textId="77777777" w:rsidTr="00345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4" w:type="dxa"/>
          </w:tcPr>
          <w:p w14:paraId="7E9E2FA7" w14:textId="71451F4A" w:rsidR="00345910" w:rsidRPr="00E57485" w:rsidRDefault="00345910" w:rsidP="0034591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PatientID</w:t>
            </w:r>
            <w:proofErr w:type="spellEnd"/>
          </w:p>
        </w:tc>
        <w:tc>
          <w:tcPr>
            <w:tcW w:w="2897" w:type="dxa"/>
          </w:tcPr>
          <w:p w14:paraId="1597160D" w14:textId="2D339394" w:rsidR="00345910" w:rsidRPr="00345910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Appointments.Appointment</w:t>
            </w:r>
            <w:r w:rsidRPr="00345910">
              <w:rPr>
                <w:rFonts w:ascii="Arial Narrow" w:hAnsi="Arial Narrow"/>
                <w:bCs/>
                <w:sz w:val="20"/>
                <w:szCs w:val="20"/>
              </w:rPr>
              <w:t>PatientID</w:t>
            </w:r>
            <w:proofErr w:type="spellEnd"/>
          </w:p>
        </w:tc>
        <w:tc>
          <w:tcPr>
            <w:tcW w:w="1279" w:type="dxa"/>
          </w:tcPr>
          <w:p w14:paraId="6035B847" w14:textId="0E4A47BA" w:rsidR="00345910" w:rsidRPr="00E57485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2788" w:type="dxa"/>
          </w:tcPr>
          <w:p w14:paraId="07EB678B" w14:textId="77777777" w:rsidR="00345910" w:rsidRPr="00E57485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656CDF" w14:paraId="24EB69FC" w14:textId="77777777" w:rsidTr="0034591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4" w:type="dxa"/>
          </w:tcPr>
          <w:p w14:paraId="4D6E3EF0" w14:textId="1C186A20" w:rsidR="00345910" w:rsidRPr="00E57485" w:rsidRDefault="00345910" w:rsidP="0034591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DoctorID</w:t>
            </w:r>
            <w:proofErr w:type="spellEnd"/>
          </w:p>
        </w:tc>
        <w:tc>
          <w:tcPr>
            <w:tcW w:w="2897" w:type="dxa"/>
          </w:tcPr>
          <w:p w14:paraId="1971583A" w14:textId="64410C45" w:rsidR="00345910" w:rsidRPr="00345910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Appointments.Appointment</w:t>
            </w:r>
            <w:r w:rsidRPr="00345910">
              <w:rPr>
                <w:rFonts w:ascii="Arial Narrow" w:hAnsi="Arial Narrow"/>
                <w:bCs/>
                <w:sz w:val="20"/>
                <w:szCs w:val="20"/>
              </w:rPr>
              <w:t>DoctorID</w:t>
            </w:r>
            <w:proofErr w:type="spellEnd"/>
          </w:p>
        </w:tc>
        <w:tc>
          <w:tcPr>
            <w:tcW w:w="1279" w:type="dxa"/>
          </w:tcPr>
          <w:p w14:paraId="2C527726" w14:textId="07E77230" w:rsidR="00345910" w:rsidRPr="00E57485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2788" w:type="dxa"/>
          </w:tcPr>
          <w:p w14:paraId="72B1AA9E" w14:textId="77777777" w:rsidR="00345910" w:rsidRPr="00E57485" w:rsidRDefault="00345910" w:rsidP="0034591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F532BC" w14:paraId="0C8A9860" w14:textId="77777777" w:rsidTr="003459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4" w:type="dxa"/>
          </w:tcPr>
          <w:p w14:paraId="764DA250" w14:textId="352EAE8F" w:rsidR="00345910" w:rsidRPr="00E57485" w:rsidRDefault="00345910" w:rsidP="0034591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ClinicID</w:t>
            </w:r>
            <w:proofErr w:type="spellEnd"/>
          </w:p>
        </w:tc>
        <w:tc>
          <w:tcPr>
            <w:tcW w:w="2897" w:type="dxa"/>
          </w:tcPr>
          <w:p w14:paraId="1B58D8FE" w14:textId="15540A53" w:rsidR="00345910" w:rsidRPr="00345910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bCs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Cs/>
                <w:sz w:val="20"/>
                <w:szCs w:val="20"/>
              </w:rPr>
              <w:t>Appointments.Appointment</w:t>
            </w:r>
            <w:r w:rsidRPr="00345910">
              <w:rPr>
                <w:rFonts w:ascii="Arial Narrow" w:hAnsi="Arial Narrow"/>
                <w:bCs/>
                <w:sz w:val="20"/>
                <w:szCs w:val="20"/>
              </w:rPr>
              <w:t>ClinicID</w:t>
            </w:r>
            <w:proofErr w:type="spellEnd"/>
          </w:p>
        </w:tc>
        <w:tc>
          <w:tcPr>
            <w:tcW w:w="1279" w:type="dxa"/>
          </w:tcPr>
          <w:p w14:paraId="3A893A8D" w14:textId="0815ADD2" w:rsidR="00345910" w:rsidRPr="00E57485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2788" w:type="dxa"/>
          </w:tcPr>
          <w:p w14:paraId="3D98087E" w14:textId="77777777" w:rsidR="00345910" w:rsidRPr="00E57485" w:rsidRDefault="00345910" w:rsidP="0034591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3C04631B" w14:textId="2C3016C1" w:rsidR="0083679B" w:rsidRDefault="0083679B" w:rsidP="0083679B"/>
    <w:p w14:paraId="475667ED" w14:textId="767D7CC0" w:rsidR="00345910" w:rsidRPr="0083679B" w:rsidRDefault="00345910" w:rsidP="00345910">
      <w:pPr>
        <w:pStyle w:val="Heading2"/>
      </w:pPr>
      <w:r>
        <w:t>View</w:t>
      </w:r>
      <w:r w:rsidRPr="0083679B">
        <w:t xml:space="preserve"> Name: </w:t>
      </w:r>
      <w:proofErr w:type="spellStart"/>
      <w:r w:rsidRPr="00A41A93">
        <w:t>v</w:t>
      </w:r>
      <w:r>
        <w:t>AppointmentsByPatientsDoctorsAndClinics</w:t>
      </w:r>
      <w:proofErr w:type="spellEnd"/>
    </w:p>
    <w:p w14:paraId="58DDCDCE" w14:textId="01806F3C" w:rsidR="00345910" w:rsidRPr="0083679B" w:rsidRDefault="00345910" w:rsidP="00345910">
      <w:r w:rsidRPr="0083679B">
        <w:t xml:space="preserve">Description: </w:t>
      </w:r>
      <w:r>
        <w:t>Selects joined</w:t>
      </w:r>
      <w:r w:rsidRPr="0083679B">
        <w:t xml:space="preserve"> </w:t>
      </w:r>
      <w:r>
        <w:t xml:space="preserve">appointment, clinic, patient, and doctor </w:t>
      </w:r>
      <w:r w:rsidRPr="0083679B">
        <w:t>data</w:t>
      </w:r>
    </w:p>
    <w:p w14:paraId="502D4874" w14:textId="77777777" w:rsidR="00345910" w:rsidRPr="0083679B" w:rsidRDefault="00345910" w:rsidP="00345910">
      <w:pPr>
        <w:pStyle w:val="Heading3"/>
      </w:pPr>
      <w:r w:rsidRPr="0083679B">
        <w:t>Columns</w:t>
      </w:r>
    </w:p>
    <w:tbl>
      <w:tblPr>
        <w:tblStyle w:val="MediumGrid1-Accent42"/>
        <w:tblW w:w="9638" w:type="dxa"/>
        <w:tblLook w:val="04A0" w:firstRow="1" w:lastRow="0" w:firstColumn="1" w:lastColumn="0" w:noHBand="0" w:noVBand="1"/>
      </w:tblPr>
      <w:tblGrid>
        <w:gridCol w:w="2770"/>
        <w:gridCol w:w="2514"/>
        <w:gridCol w:w="1325"/>
        <w:gridCol w:w="3029"/>
      </w:tblGrid>
      <w:tr w:rsidR="00345910" w:rsidRPr="001A5356" w14:paraId="5FF9DB9D" w14:textId="77777777" w:rsidTr="000F43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74416434" w14:textId="77777777" w:rsidR="00345910" w:rsidRPr="00E57485" w:rsidRDefault="00345910" w:rsidP="00142FB9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2514" w:type="dxa"/>
          </w:tcPr>
          <w:p w14:paraId="0BAE0579" w14:textId="77777777" w:rsidR="00345910" w:rsidRPr="00E57485" w:rsidRDefault="00345910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Source</w:t>
            </w:r>
          </w:p>
        </w:tc>
        <w:tc>
          <w:tcPr>
            <w:tcW w:w="1325" w:type="dxa"/>
          </w:tcPr>
          <w:p w14:paraId="2E1499B2" w14:textId="77777777" w:rsidR="00345910" w:rsidRPr="00E57485" w:rsidRDefault="00345910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029" w:type="dxa"/>
          </w:tcPr>
          <w:p w14:paraId="675917FB" w14:textId="77777777" w:rsidR="00345910" w:rsidRPr="00E57485" w:rsidRDefault="00345910" w:rsidP="00142F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345910" w:rsidRPr="001A5356" w14:paraId="271540A9" w14:textId="77777777" w:rsidTr="000F4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0F6AF14D" w14:textId="5D8512AE" w:rsidR="00345910" w:rsidRPr="00E57485" w:rsidRDefault="00142FB9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ID</w:t>
            </w:r>
            <w:proofErr w:type="spellEnd"/>
          </w:p>
        </w:tc>
        <w:tc>
          <w:tcPr>
            <w:tcW w:w="2514" w:type="dxa"/>
          </w:tcPr>
          <w:p w14:paraId="14B7D398" w14:textId="594B585A" w:rsidR="00345910" w:rsidRPr="00E57485" w:rsidRDefault="000F43DA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 Narrow" w:hAnsi="Arial Narrow"/>
                <w:sz w:val="20"/>
                <w:szCs w:val="20"/>
              </w:rPr>
              <w:t>a.AppointmentID</w:t>
            </w:r>
            <w:proofErr w:type="spellEnd"/>
            <w:proofErr w:type="gramEnd"/>
          </w:p>
        </w:tc>
        <w:tc>
          <w:tcPr>
            <w:tcW w:w="1325" w:type="dxa"/>
          </w:tcPr>
          <w:p w14:paraId="6B3D1FAB" w14:textId="77777777" w:rsidR="00345910" w:rsidRPr="00E57485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029" w:type="dxa"/>
          </w:tcPr>
          <w:p w14:paraId="22F4DED4" w14:textId="7414B0C8" w:rsidR="00345910" w:rsidRPr="00E57485" w:rsidRDefault="000F43DA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a = Appointments</w:t>
            </w:r>
          </w:p>
        </w:tc>
      </w:tr>
      <w:tr w:rsidR="00345910" w:rsidRPr="001A5356" w14:paraId="2A5F4EE2" w14:textId="77777777" w:rsidTr="000F4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755E5E78" w14:textId="569D8F1F" w:rsidR="00345910" w:rsidRPr="00E57485" w:rsidRDefault="00142FB9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Date</w:t>
            </w:r>
            <w:proofErr w:type="spellEnd"/>
          </w:p>
        </w:tc>
        <w:tc>
          <w:tcPr>
            <w:tcW w:w="2514" w:type="dxa"/>
          </w:tcPr>
          <w:p w14:paraId="405B21F2" w14:textId="496C28C7" w:rsidR="00345910" w:rsidRPr="00E57485" w:rsidRDefault="000F43DA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 Narrow" w:hAnsi="Arial Narrow"/>
                <w:sz w:val="20"/>
                <w:szCs w:val="20"/>
              </w:rPr>
              <w:t>a.AppointmentDate</w:t>
            </w:r>
            <w:r w:rsidR="003324E6">
              <w:rPr>
                <w:rFonts w:ascii="Arial Narrow" w:hAnsi="Arial Narrow"/>
                <w:sz w:val="20"/>
                <w:szCs w:val="20"/>
              </w:rPr>
              <w:t>Time</w:t>
            </w:r>
            <w:proofErr w:type="spellEnd"/>
            <w:proofErr w:type="gramEnd"/>
          </w:p>
        </w:tc>
        <w:tc>
          <w:tcPr>
            <w:tcW w:w="1325" w:type="dxa"/>
          </w:tcPr>
          <w:p w14:paraId="0332209A" w14:textId="07D2E91C" w:rsidR="00345910" w:rsidRPr="00E57485" w:rsidRDefault="003324E6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01/01/20</w:t>
            </w:r>
          </w:p>
        </w:tc>
        <w:tc>
          <w:tcPr>
            <w:tcW w:w="3029" w:type="dxa"/>
          </w:tcPr>
          <w:p w14:paraId="351965B3" w14:textId="77777777" w:rsidR="00345910" w:rsidRPr="00E57485" w:rsidRDefault="00345910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656CDF" w14:paraId="2E76E486" w14:textId="77777777" w:rsidTr="000F4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25621031" w14:textId="28104549" w:rsidR="00345910" w:rsidRPr="00E57485" w:rsidRDefault="00142FB9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Time</w:t>
            </w:r>
            <w:proofErr w:type="spellEnd"/>
          </w:p>
        </w:tc>
        <w:tc>
          <w:tcPr>
            <w:tcW w:w="2514" w:type="dxa"/>
          </w:tcPr>
          <w:p w14:paraId="3E13E458" w14:textId="305980E4" w:rsidR="00345910" w:rsidRPr="00E57485" w:rsidRDefault="000F43DA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 Narrow" w:hAnsi="Arial Narrow"/>
                <w:sz w:val="20"/>
                <w:szCs w:val="20"/>
              </w:rPr>
              <w:t>a.AppointmentTime</w:t>
            </w:r>
            <w:r w:rsidR="003324E6">
              <w:rPr>
                <w:rFonts w:ascii="Arial Narrow" w:hAnsi="Arial Narrow"/>
                <w:sz w:val="20"/>
                <w:szCs w:val="20"/>
              </w:rPr>
              <w:t>Time</w:t>
            </w:r>
            <w:proofErr w:type="spellEnd"/>
            <w:proofErr w:type="gramEnd"/>
          </w:p>
        </w:tc>
        <w:tc>
          <w:tcPr>
            <w:tcW w:w="1325" w:type="dxa"/>
          </w:tcPr>
          <w:p w14:paraId="1C2BD4D2" w14:textId="1964D933" w:rsidR="00345910" w:rsidRPr="00E57485" w:rsidRDefault="003324E6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:00</w:t>
            </w:r>
          </w:p>
        </w:tc>
        <w:tc>
          <w:tcPr>
            <w:tcW w:w="3029" w:type="dxa"/>
          </w:tcPr>
          <w:p w14:paraId="58902F64" w14:textId="77777777" w:rsidR="00345910" w:rsidRPr="00E57485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45910" w:rsidRPr="00656CDF" w14:paraId="1223319E" w14:textId="77777777" w:rsidTr="000F4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2229B050" w14:textId="63F85BA0" w:rsidR="00345910" w:rsidRPr="00E57485" w:rsidRDefault="00142FB9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ID</w:t>
            </w:r>
            <w:proofErr w:type="spellEnd"/>
          </w:p>
        </w:tc>
        <w:tc>
          <w:tcPr>
            <w:tcW w:w="2514" w:type="dxa"/>
          </w:tcPr>
          <w:p w14:paraId="345DB96A" w14:textId="45B8BB9A" w:rsidR="00345910" w:rsidRPr="00E57485" w:rsidRDefault="000F43DA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 Narrow" w:hAnsi="Arial Narrow"/>
                <w:sz w:val="20"/>
                <w:szCs w:val="20"/>
              </w:rPr>
              <w:t>p.PatientID</w:t>
            </w:r>
            <w:proofErr w:type="spellEnd"/>
            <w:proofErr w:type="gramEnd"/>
          </w:p>
        </w:tc>
        <w:tc>
          <w:tcPr>
            <w:tcW w:w="1325" w:type="dxa"/>
          </w:tcPr>
          <w:p w14:paraId="0A9EF4DF" w14:textId="438DBDE5" w:rsidR="00345910" w:rsidRPr="00E57485" w:rsidRDefault="003324E6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029" w:type="dxa"/>
          </w:tcPr>
          <w:p w14:paraId="0F24CEEE" w14:textId="768B6A6A" w:rsidR="00345910" w:rsidRPr="00E57485" w:rsidRDefault="000F43DA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Join column p = Patients</w:t>
            </w:r>
          </w:p>
        </w:tc>
      </w:tr>
      <w:tr w:rsidR="00345910" w:rsidRPr="00F532BC" w14:paraId="576203DF" w14:textId="77777777" w:rsidTr="000F4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6B3333DE" w14:textId="2A965EE3" w:rsidR="00345910" w:rsidRPr="00E57485" w:rsidRDefault="00142FB9" w:rsidP="00142FB9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Name</w:t>
            </w:r>
            <w:proofErr w:type="spellEnd"/>
          </w:p>
        </w:tc>
        <w:tc>
          <w:tcPr>
            <w:tcW w:w="2514" w:type="dxa"/>
          </w:tcPr>
          <w:p w14:paraId="2659B1B4" w14:textId="15DCE050" w:rsidR="00345910" w:rsidRPr="00E57485" w:rsidRDefault="000F43DA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 Narrow" w:hAnsi="Arial Narrow"/>
                <w:sz w:val="20"/>
                <w:szCs w:val="20"/>
              </w:rPr>
              <w:t>p.PatientFirstName</w:t>
            </w:r>
            <w:proofErr w:type="spellEnd"/>
            <w:proofErr w:type="gramEnd"/>
            <w:r>
              <w:rPr>
                <w:rFonts w:ascii="Arial Narrow" w:hAnsi="Arial Narrow"/>
                <w:sz w:val="20"/>
                <w:szCs w:val="20"/>
              </w:rPr>
              <w:t xml:space="preserve"> + </w:t>
            </w:r>
            <w:proofErr w:type="spellStart"/>
            <w:r>
              <w:rPr>
                <w:rFonts w:ascii="Arial Narrow" w:hAnsi="Arial Narrow"/>
                <w:sz w:val="20"/>
                <w:szCs w:val="20"/>
              </w:rPr>
              <w:t>p.PatientLastName</w:t>
            </w:r>
            <w:proofErr w:type="spellEnd"/>
          </w:p>
        </w:tc>
        <w:tc>
          <w:tcPr>
            <w:tcW w:w="1325" w:type="dxa"/>
          </w:tcPr>
          <w:p w14:paraId="5A030927" w14:textId="37362A11" w:rsidR="00345910" w:rsidRPr="00E57485" w:rsidRDefault="003324E6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Bob Smith</w:t>
            </w:r>
          </w:p>
        </w:tc>
        <w:tc>
          <w:tcPr>
            <w:tcW w:w="3029" w:type="dxa"/>
          </w:tcPr>
          <w:p w14:paraId="4182F0F0" w14:textId="77777777" w:rsidR="00345910" w:rsidRPr="00E57485" w:rsidRDefault="00345910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24E6" w:rsidRPr="00F532BC" w14:paraId="25BB4982" w14:textId="77777777" w:rsidTr="000F4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6545C6DC" w14:textId="2E87BD5C" w:rsidR="003324E6" w:rsidRPr="00142FB9" w:rsidRDefault="003324E6" w:rsidP="003324E6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 w:rsidRPr="00142FB9"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P</w:t>
            </w:r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atientPhoneNumber</w:t>
            </w:r>
            <w:proofErr w:type="spellEnd"/>
          </w:p>
        </w:tc>
        <w:tc>
          <w:tcPr>
            <w:tcW w:w="2514" w:type="dxa"/>
          </w:tcPr>
          <w:p w14:paraId="40EAC262" w14:textId="0A6AFF18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 Narrow" w:hAnsi="Arial Narrow"/>
                <w:sz w:val="20"/>
                <w:szCs w:val="20"/>
              </w:rPr>
              <w:t>p.PatientPhoneNumber</w:t>
            </w:r>
            <w:proofErr w:type="spellEnd"/>
            <w:proofErr w:type="gramEnd"/>
          </w:p>
        </w:tc>
        <w:tc>
          <w:tcPr>
            <w:tcW w:w="1325" w:type="dxa"/>
          </w:tcPr>
          <w:p w14:paraId="093008FD" w14:textId="3910050D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-456-7890</w:t>
            </w:r>
          </w:p>
        </w:tc>
        <w:tc>
          <w:tcPr>
            <w:tcW w:w="3029" w:type="dxa"/>
          </w:tcPr>
          <w:p w14:paraId="12D58E28" w14:textId="77777777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24E6" w:rsidRPr="00F532BC" w14:paraId="3607ED4D" w14:textId="77777777" w:rsidTr="000F4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383C3C02" w14:textId="1D1D7994" w:rsidR="003324E6" w:rsidRPr="00142FB9" w:rsidRDefault="003324E6" w:rsidP="003324E6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PatientAddress</w:t>
            </w:r>
            <w:proofErr w:type="spellEnd"/>
          </w:p>
        </w:tc>
        <w:tc>
          <w:tcPr>
            <w:tcW w:w="2514" w:type="dxa"/>
          </w:tcPr>
          <w:p w14:paraId="79D6FD47" w14:textId="15BA687A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 Narrow" w:hAnsi="Arial Narrow"/>
                <w:sz w:val="20"/>
                <w:szCs w:val="20"/>
              </w:rPr>
              <w:t>p.PatientAddress</w:t>
            </w:r>
            <w:proofErr w:type="spellEnd"/>
            <w:proofErr w:type="gramEnd"/>
          </w:p>
        </w:tc>
        <w:tc>
          <w:tcPr>
            <w:tcW w:w="1325" w:type="dxa"/>
          </w:tcPr>
          <w:p w14:paraId="47BF83DB" w14:textId="369EA62E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  <w:r>
              <w:rPr>
                <w:rFonts w:ascii="Arial Narrow" w:hAnsi="Arial Narrow"/>
                <w:sz w:val="20"/>
                <w:szCs w:val="20"/>
              </w:rPr>
              <w:t>23 Main St</w:t>
            </w:r>
          </w:p>
        </w:tc>
        <w:tc>
          <w:tcPr>
            <w:tcW w:w="3029" w:type="dxa"/>
          </w:tcPr>
          <w:p w14:paraId="1932342A" w14:textId="77777777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24E6" w:rsidRPr="00F532BC" w14:paraId="0C031905" w14:textId="77777777" w:rsidTr="000F4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4F4219BD" w14:textId="2AA2F204" w:rsidR="003324E6" w:rsidRPr="00142FB9" w:rsidRDefault="003324E6" w:rsidP="003324E6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PatientCity</w:t>
            </w:r>
            <w:proofErr w:type="spellEnd"/>
          </w:p>
        </w:tc>
        <w:tc>
          <w:tcPr>
            <w:tcW w:w="2514" w:type="dxa"/>
          </w:tcPr>
          <w:p w14:paraId="35E24F83" w14:textId="66DB46E6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 Narrow" w:hAnsi="Arial Narrow"/>
                <w:sz w:val="20"/>
                <w:szCs w:val="20"/>
              </w:rPr>
              <w:t>p.PatientCity</w:t>
            </w:r>
            <w:proofErr w:type="spellEnd"/>
            <w:proofErr w:type="gramEnd"/>
          </w:p>
        </w:tc>
        <w:tc>
          <w:tcPr>
            <w:tcW w:w="1325" w:type="dxa"/>
          </w:tcPr>
          <w:p w14:paraId="461124FD" w14:textId="7F5A001C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029" w:type="dxa"/>
          </w:tcPr>
          <w:p w14:paraId="1AC4D3EE" w14:textId="77777777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24E6" w:rsidRPr="00F532BC" w14:paraId="2F7C4CD6" w14:textId="77777777" w:rsidTr="000F4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3936DCC4" w14:textId="20861A21" w:rsidR="003324E6" w:rsidRPr="00142FB9" w:rsidRDefault="003324E6" w:rsidP="003324E6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PatientState</w:t>
            </w:r>
            <w:proofErr w:type="spellEnd"/>
          </w:p>
        </w:tc>
        <w:tc>
          <w:tcPr>
            <w:tcW w:w="2514" w:type="dxa"/>
          </w:tcPr>
          <w:p w14:paraId="08C02AF7" w14:textId="58CACBB8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 Narrow" w:hAnsi="Arial Narrow"/>
                <w:sz w:val="20"/>
                <w:szCs w:val="20"/>
              </w:rPr>
              <w:t>p.PatientState</w:t>
            </w:r>
            <w:proofErr w:type="spellEnd"/>
            <w:proofErr w:type="gramEnd"/>
          </w:p>
        </w:tc>
        <w:tc>
          <w:tcPr>
            <w:tcW w:w="1325" w:type="dxa"/>
          </w:tcPr>
          <w:p w14:paraId="4F3CFE73" w14:textId="3AC3245D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029" w:type="dxa"/>
          </w:tcPr>
          <w:p w14:paraId="71FA6EDF" w14:textId="77777777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24E6" w:rsidRPr="00F532BC" w14:paraId="6A77D3E8" w14:textId="77777777" w:rsidTr="000F4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0F833954" w14:textId="4EFB9F17" w:rsidR="003324E6" w:rsidRPr="00142FB9" w:rsidRDefault="003324E6" w:rsidP="003324E6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PatientZipCode</w:t>
            </w:r>
            <w:proofErr w:type="spellEnd"/>
          </w:p>
        </w:tc>
        <w:tc>
          <w:tcPr>
            <w:tcW w:w="2514" w:type="dxa"/>
          </w:tcPr>
          <w:p w14:paraId="383AF819" w14:textId="717D7C93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Arial Narrow" w:hAnsi="Arial Narrow"/>
                <w:sz w:val="20"/>
                <w:szCs w:val="20"/>
              </w:rPr>
              <w:t>p.PatientZipCode</w:t>
            </w:r>
            <w:proofErr w:type="spellEnd"/>
            <w:proofErr w:type="gramEnd"/>
          </w:p>
        </w:tc>
        <w:tc>
          <w:tcPr>
            <w:tcW w:w="1325" w:type="dxa"/>
          </w:tcPr>
          <w:p w14:paraId="494CB3D8" w14:textId="6B56D6BA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8105</w:t>
            </w:r>
          </w:p>
        </w:tc>
        <w:tc>
          <w:tcPr>
            <w:tcW w:w="3029" w:type="dxa"/>
          </w:tcPr>
          <w:p w14:paraId="1E9C3A5D" w14:textId="77777777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42FB9" w:rsidRPr="00F532BC" w14:paraId="25955380" w14:textId="77777777" w:rsidTr="000F4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0C0EE91F" w14:textId="60D8176E" w:rsidR="00142FB9" w:rsidRPr="00142FB9" w:rsidRDefault="000F43DA" w:rsidP="00142FB9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DoctorID</w:t>
            </w:r>
            <w:proofErr w:type="spellEnd"/>
          </w:p>
        </w:tc>
        <w:tc>
          <w:tcPr>
            <w:tcW w:w="2514" w:type="dxa"/>
          </w:tcPr>
          <w:p w14:paraId="3312139E" w14:textId="6FAA71BE" w:rsidR="00142FB9" w:rsidRPr="00142FB9" w:rsidRDefault="003324E6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</w:rPr>
              <w:t>d.DoctorID</w:t>
            </w:r>
            <w:proofErr w:type="spellEnd"/>
          </w:p>
        </w:tc>
        <w:tc>
          <w:tcPr>
            <w:tcW w:w="1325" w:type="dxa"/>
          </w:tcPr>
          <w:p w14:paraId="57876791" w14:textId="2FBAD77A" w:rsidR="00142FB9" w:rsidRPr="00142FB9" w:rsidRDefault="003324E6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029" w:type="dxa"/>
          </w:tcPr>
          <w:p w14:paraId="009D1759" w14:textId="67827222" w:rsidR="00142FB9" w:rsidRPr="00142FB9" w:rsidRDefault="003324E6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Join column d = Doctors</w:t>
            </w:r>
          </w:p>
        </w:tc>
      </w:tr>
      <w:tr w:rsidR="00142FB9" w:rsidRPr="00F532BC" w14:paraId="6F684C5A" w14:textId="77777777" w:rsidTr="000F4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2D474E9D" w14:textId="19DB6FD4" w:rsidR="00142FB9" w:rsidRPr="00142FB9" w:rsidRDefault="000F43DA" w:rsidP="00142FB9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DoctorName</w:t>
            </w:r>
            <w:proofErr w:type="spellEnd"/>
          </w:p>
        </w:tc>
        <w:tc>
          <w:tcPr>
            <w:tcW w:w="2514" w:type="dxa"/>
          </w:tcPr>
          <w:p w14:paraId="239FB647" w14:textId="08C2EE4D" w:rsidR="00142FB9" w:rsidRPr="00142FB9" w:rsidRDefault="003324E6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</w:rPr>
              <w:t>d.DoctorFirstName</w:t>
            </w:r>
            <w:proofErr w:type="spellEnd"/>
            <w:r>
              <w:rPr>
                <w:rFonts w:ascii="Arial Narrow" w:hAnsi="Arial Narrow"/>
                <w:sz w:val="20"/>
                <w:szCs w:val="20"/>
              </w:rPr>
              <w:t xml:space="preserve"> + </w:t>
            </w:r>
            <w:proofErr w:type="spellStart"/>
            <w:proofErr w:type="gramStart"/>
            <w:r>
              <w:rPr>
                <w:rFonts w:ascii="Arial Narrow" w:hAnsi="Arial Narrow"/>
                <w:sz w:val="20"/>
                <w:szCs w:val="20"/>
              </w:rPr>
              <w:t>d.DoctorLastName</w:t>
            </w:r>
            <w:proofErr w:type="spellEnd"/>
            <w:proofErr w:type="gramEnd"/>
          </w:p>
        </w:tc>
        <w:tc>
          <w:tcPr>
            <w:tcW w:w="1325" w:type="dxa"/>
          </w:tcPr>
          <w:p w14:paraId="41208215" w14:textId="45958274" w:rsidR="00142FB9" w:rsidRPr="00142FB9" w:rsidRDefault="003324E6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Bob Smith</w:t>
            </w:r>
          </w:p>
        </w:tc>
        <w:tc>
          <w:tcPr>
            <w:tcW w:w="3029" w:type="dxa"/>
          </w:tcPr>
          <w:p w14:paraId="172B33A0" w14:textId="77777777" w:rsidR="00142FB9" w:rsidRPr="00142FB9" w:rsidRDefault="00142FB9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42FB9" w:rsidRPr="00F532BC" w14:paraId="2746395F" w14:textId="77777777" w:rsidTr="000F4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73C3E3AD" w14:textId="2B12D646" w:rsidR="00142FB9" w:rsidRPr="00142FB9" w:rsidRDefault="000F43DA" w:rsidP="00142FB9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DoctorCity</w:t>
            </w:r>
            <w:proofErr w:type="spellEnd"/>
          </w:p>
        </w:tc>
        <w:tc>
          <w:tcPr>
            <w:tcW w:w="2514" w:type="dxa"/>
          </w:tcPr>
          <w:p w14:paraId="3D025763" w14:textId="22B60811" w:rsidR="00142FB9" w:rsidRPr="00142FB9" w:rsidRDefault="003324E6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</w:rPr>
              <w:t>d.DoctorCity</w:t>
            </w:r>
            <w:proofErr w:type="spellEnd"/>
          </w:p>
        </w:tc>
        <w:tc>
          <w:tcPr>
            <w:tcW w:w="1325" w:type="dxa"/>
          </w:tcPr>
          <w:p w14:paraId="1DDF4E67" w14:textId="25E947E3" w:rsidR="00142FB9" w:rsidRPr="00142FB9" w:rsidRDefault="003324E6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029" w:type="dxa"/>
          </w:tcPr>
          <w:p w14:paraId="1ACF8C4D" w14:textId="77777777" w:rsidR="00142FB9" w:rsidRPr="00142FB9" w:rsidRDefault="00142FB9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F43DA" w:rsidRPr="00F532BC" w14:paraId="751FB165" w14:textId="77777777" w:rsidTr="000F4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24969DE7" w14:textId="390034DD" w:rsidR="000F43DA" w:rsidRDefault="000F43DA" w:rsidP="00142FB9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DoctorState</w:t>
            </w:r>
            <w:proofErr w:type="spellEnd"/>
          </w:p>
        </w:tc>
        <w:tc>
          <w:tcPr>
            <w:tcW w:w="2514" w:type="dxa"/>
          </w:tcPr>
          <w:p w14:paraId="41347B96" w14:textId="35D44CAB" w:rsidR="000F43DA" w:rsidRPr="00142FB9" w:rsidRDefault="003324E6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</w:rPr>
              <w:t>d.DoctorState</w:t>
            </w:r>
            <w:proofErr w:type="spellEnd"/>
          </w:p>
        </w:tc>
        <w:tc>
          <w:tcPr>
            <w:tcW w:w="1325" w:type="dxa"/>
          </w:tcPr>
          <w:p w14:paraId="15760D13" w14:textId="3185307C" w:rsidR="000F43DA" w:rsidRPr="00142FB9" w:rsidRDefault="003324E6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029" w:type="dxa"/>
          </w:tcPr>
          <w:p w14:paraId="6CE054BC" w14:textId="77777777" w:rsidR="000F43DA" w:rsidRPr="00142FB9" w:rsidRDefault="000F43DA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42FB9" w:rsidRPr="00F532BC" w14:paraId="1877D6CC" w14:textId="77777777" w:rsidTr="000F4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3E2ADC1E" w14:textId="72C3206F" w:rsidR="00142FB9" w:rsidRPr="00142FB9" w:rsidRDefault="000F43DA" w:rsidP="00142FB9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DoctorZipCode</w:t>
            </w:r>
            <w:proofErr w:type="spellEnd"/>
          </w:p>
        </w:tc>
        <w:tc>
          <w:tcPr>
            <w:tcW w:w="2514" w:type="dxa"/>
          </w:tcPr>
          <w:p w14:paraId="0D4B3741" w14:textId="60ABB073" w:rsidR="00142FB9" w:rsidRPr="00142FB9" w:rsidRDefault="003324E6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</w:rPr>
              <w:t>d.DoctorZipCode</w:t>
            </w:r>
            <w:proofErr w:type="spellEnd"/>
          </w:p>
        </w:tc>
        <w:tc>
          <w:tcPr>
            <w:tcW w:w="1325" w:type="dxa"/>
          </w:tcPr>
          <w:p w14:paraId="19936F9D" w14:textId="2B667EF1" w:rsidR="00142FB9" w:rsidRPr="00142FB9" w:rsidRDefault="003324E6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8105</w:t>
            </w:r>
          </w:p>
        </w:tc>
        <w:tc>
          <w:tcPr>
            <w:tcW w:w="3029" w:type="dxa"/>
          </w:tcPr>
          <w:p w14:paraId="482D99F3" w14:textId="77777777" w:rsidR="00142FB9" w:rsidRPr="00142FB9" w:rsidRDefault="00142FB9" w:rsidP="00142F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42FB9" w:rsidRPr="00F532BC" w14:paraId="55D43F76" w14:textId="77777777" w:rsidTr="000F4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617346AA" w14:textId="45F9C70B" w:rsidR="00142FB9" w:rsidRPr="00142FB9" w:rsidRDefault="000F43DA" w:rsidP="00142FB9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ClinicID</w:t>
            </w:r>
            <w:proofErr w:type="spellEnd"/>
          </w:p>
        </w:tc>
        <w:tc>
          <w:tcPr>
            <w:tcW w:w="2514" w:type="dxa"/>
          </w:tcPr>
          <w:p w14:paraId="1E6AC8F1" w14:textId="37C48B4A" w:rsidR="00142FB9" w:rsidRPr="00142FB9" w:rsidRDefault="003324E6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</w:rPr>
              <w:t>c.ClinicID</w:t>
            </w:r>
            <w:proofErr w:type="spellEnd"/>
          </w:p>
        </w:tc>
        <w:tc>
          <w:tcPr>
            <w:tcW w:w="1325" w:type="dxa"/>
          </w:tcPr>
          <w:p w14:paraId="01AB8F96" w14:textId="2DE942A1" w:rsidR="00142FB9" w:rsidRPr="00142FB9" w:rsidRDefault="003324E6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029" w:type="dxa"/>
          </w:tcPr>
          <w:p w14:paraId="2DB00C4A" w14:textId="74C11FC1" w:rsidR="00142FB9" w:rsidRPr="00142FB9" w:rsidRDefault="003324E6" w:rsidP="00142F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Join column c = Clinics</w:t>
            </w:r>
          </w:p>
        </w:tc>
      </w:tr>
      <w:tr w:rsidR="003324E6" w:rsidRPr="00F532BC" w14:paraId="5C21B62E" w14:textId="77777777" w:rsidTr="000F4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6F48E4B9" w14:textId="686EAC45" w:rsidR="003324E6" w:rsidRPr="00142FB9" w:rsidRDefault="003324E6" w:rsidP="003324E6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ClinicName</w:t>
            </w:r>
            <w:proofErr w:type="spellEnd"/>
          </w:p>
        </w:tc>
        <w:tc>
          <w:tcPr>
            <w:tcW w:w="2514" w:type="dxa"/>
          </w:tcPr>
          <w:p w14:paraId="5A7B83AB" w14:textId="462B1D4F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</w:rPr>
              <w:t>c.ClinicName</w:t>
            </w:r>
            <w:proofErr w:type="spellEnd"/>
          </w:p>
        </w:tc>
        <w:tc>
          <w:tcPr>
            <w:tcW w:w="1325" w:type="dxa"/>
          </w:tcPr>
          <w:p w14:paraId="4F7717B4" w14:textId="32CA7BD7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Purple</w:t>
            </w:r>
          </w:p>
        </w:tc>
        <w:tc>
          <w:tcPr>
            <w:tcW w:w="3029" w:type="dxa"/>
          </w:tcPr>
          <w:p w14:paraId="26D53367" w14:textId="77777777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24E6" w:rsidRPr="00F532BC" w14:paraId="1C7A4019" w14:textId="77777777" w:rsidTr="000F4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04CC595B" w14:textId="32A99521" w:rsidR="003324E6" w:rsidRPr="00142FB9" w:rsidRDefault="003324E6" w:rsidP="003324E6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ClinicPhoneNumber</w:t>
            </w:r>
            <w:proofErr w:type="spellEnd"/>
          </w:p>
        </w:tc>
        <w:tc>
          <w:tcPr>
            <w:tcW w:w="2514" w:type="dxa"/>
          </w:tcPr>
          <w:p w14:paraId="2E8CA6AA" w14:textId="2109BDD1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</w:rPr>
              <w:t>c.ClinicPhoneNumber</w:t>
            </w:r>
            <w:proofErr w:type="spellEnd"/>
          </w:p>
        </w:tc>
        <w:tc>
          <w:tcPr>
            <w:tcW w:w="1325" w:type="dxa"/>
          </w:tcPr>
          <w:p w14:paraId="64E2A0D8" w14:textId="1CFDA945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-456-7890</w:t>
            </w:r>
          </w:p>
        </w:tc>
        <w:tc>
          <w:tcPr>
            <w:tcW w:w="3029" w:type="dxa"/>
          </w:tcPr>
          <w:p w14:paraId="65417D8C" w14:textId="77777777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24E6" w:rsidRPr="00F532BC" w14:paraId="4F465DD6" w14:textId="77777777" w:rsidTr="000F4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3F0F9194" w14:textId="4A1FE9D5" w:rsidR="003324E6" w:rsidRPr="00142FB9" w:rsidRDefault="003324E6" w:rsidP="003324E6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ClinicAddress</w:t>
            </w:r>
            <w:proofErr w:type="spellEnd"/>
          </w:p>
        </w:tc>
        <w:tc>
          <w:tcPr>
            <w:tcW w:w="2514" w:type="dxa"/>
          </w:tcPr>
          <w:p w14:paraId="5350A9F7" w14:textId="23D990A8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</w:rPr>
              <w:t>c.ClinicAddress</w:t>
            </w:r>
            <w:proofErr w:type="spellEnd"/>
          </w:p>
        </w:tc>
        <w:tc>
          <w:tcPr>
            <w:tcW w:w="1325" w:type="dxa"/>
          </w:tcPr>
          <w:p w14:paraId="58954258" w14:textId="4A537E74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  <w:r>
              <w:rPr>
                <w:rFonts w:ascii="Arial Narrow" w:hAnsi="Arial Narrow"/>
                <w:sz w:val="20"/>
                <w:szCs w:val="20"/>
              </w:rPr>
              <w:t>23 Main St</w:t>
            </w:r>
          </w:p>
        </w:tc>
        <w:tc>
          <w:tcPr>
            <w:tcW w:w="3029" w:type="dxa"/>
          </w:tcPr>
          <w:p w14:paraId="711F0D19" w14:textId="77777777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24E6" w:rsidRPr="00F532BC" w14:paraId="35864866" w14:textId="77777777" w:rsidTr="000F43D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5525DC04" w14:textId="089E6C78" w:rsidR="003324E6" w:rsidRPr="00142FB9" w:rsidRDefault="003324E6" w:rsidP="003324E6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ClinicState</w:t>
            </w:r>
            <w:proofErr w:type="spellEnd"/>
          </w:p>
        </w:tc>
        <w:tc>
          <w:tcPr>
            <w:tcW w:w="2514" w:type="dxa"/>
          </w:tcPr>
          <w:p w14:paraId="28766849" w14:textId="345F2782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</w:rPr>
              <w:t>c.ClinicState</w:t>
            </w:r>
            <w:proofErr w:type="spellEnd"/>
          </w:p>
        </w:tc>
        <w:tc>
          <w:tcPr>
            <w:tcW w:w="1325" w:type="dxa"/>
          </w:tcPr>
          <w:p w14:paraId="618B8266" w14:textId="0026FF70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029" w:type="dxa"/>
          </w:tcPr>
          <w:p w14:paraId="401660A4" w14:textId="77777777" w:rsidR="003324E6" w:rsidRPr="00142FB9" w:rsidRDefault="003324E6" w:rsidP="003324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324E6" w:rsidRPr="00F532BC" w14:paraId="15A2F6BB" w14:textId="77777777" w:rsidTr="000F43D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0" w:type="dxa"/>
          </w:tcPr>
          <w:p w14:paraId="0616F475" w14:textId="23DE05F5" w:rsidR="003324E6" w:rsidRPr="00142FB9" w:rsidRDefault="003324E6" w:rsidP="003324E6">
            <w:pPr>
              <w:rPr>
                <w:rFonts w:ascii="Arial Narrow" w:hAnsi="Arial Narrow"/>
                <w:b w:val="0"/>
                <w:bCs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bCs w:val="0"/>
                <w:sz w:val="20"/>
                <w:szCs w:val="20"/>
              </w:rPr>
              <w:t>ClinicZipCode</w:t>
            </w:r>
            <w:proofErr w:type="spellEnd"/>
          </w:p>
        </w:tc>
        <w:tc>
          <w:tcPr>
            <w:tcW w:w="2514" w:type="dxa"/>
          </w:tcPr>
          <w:p w14:paraId="39ACDB43" w14:textId="2A48F84C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</w:rPr>
              <w:t>c.ClinicZipCode</w:t>
            </w:r>
            <w:proofErr w:type="spellEnd"/>
          </w:p>
        </w:tc>
        <w:tc>
          <w:tcPr>
            <w:tcW w:w="1325" w:type="dxa"/>
          </w:tcPr>
          <w:p w14:paraId="37645A01" w14:textId="73221040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029" w:type="dxa"/>
          </w:tcPr>
          <w:p w14:paraId="1FDDA8D7" w14:textId="77777777" w:rsidR="003324E6" w:rsidRPr="00142FB9" w:rsidRDefault="003324E6" w:rsidP="003324E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663B764C" w14:textId="77777777" w:rsidR="00345910" w:rsidRDefault="00345910" w:rsidP="00345910"/>
    <w:p w14:paraId="4BE5BB7C" w14:textId="77777777" w:rsidR="00345910" w:rsidRDefault="00345910" w:rsidP="0083679B"/>
    <w:p w14:paraId="0F5AE08C" w14:textId="77777777" w:rsidR="00F263F7" w:rsidRDefault="00F263F7">
      <w:pPr>
        <w:spacing w:after="200" w:line="276" w:lineRule="auto"/>
        <w:rPr>
          <w:rStyle w:val="Emphasis"/>
          <w:rFonts w:asciiTheme="majorHAnsi" w:eastAsiaTheme="majorEastAsia" w:hAnsiTheme="majorHAnsi" w:cstheme="majorBidi"/>
          <w:bCs/>
          <w:i w:val="0"/>
          <w:iCs w:val="0"/>
          <w:kern w:val="32"/>
          <w:sz w:val="32"/>
          <w:szCs w:val="32"/>
        </w:rPr>
      </w:pPr>
      <w:r>
        <w:rPr>
          <w:rStyle w:val="Emphasis"/>
          <w:rFonts w:asciiTheme="majorHAnsi" w:hAnsiTheme="majorHAnsi"/>
          <w:b w:val="0"/>
          <w:i w:val="0"/>
          <w:iCs w:val="0"/>
        </w:rPr>
        <w:br w:type="page"/>
      </w:r>
    </w:p>
    <w:p w14:paraId="2C651741" w14:textId="77777777" w:rsidR="00D322F1" w:rsidRPr="004B4FC9" w:rsidRDefault="00D322F1" w:rsidP="00D322F1">
      <w:pPr>
        <w:pStyle w:val="Heading1"/>
        <w:pBdr>
          <w:bottom w:val="single" w:sz="4" w:space="1" w:color="auto"/>
        </w:pBdr>
        <w:rPr>
          <w:rStyle w:val="Emphasis"/>
          <w:rFonts w:asciiTheme="majorHAnsi" w:hAnsiTheme="majorHAnsi"/>
          <w:b/>
          <w:i w:val="0"/>
          <w:iCs w:val="0"/>
        </w:rPr>
      </w:pPr>
      <w:r w:rsidRPr="004B4FC9">
        <w:rPr>
          <w:rStyle w:val="Emphasis"/>
          <w:rFonts w:asciiTheme="majorHAnsi" w:hAnsiTheme="majorHAnsi"/>
          <w:b/>
          <w:i w:val="0"/>
          <w:iCs w:val="0"/>
        </w:rPr>
        <w:lastRenderedPageBreak/>
        <w:t xml:space="preserve">OLTP Database </w:t>
      </w:r>
      <w:r>
        <w:rPr>
          <w:rStyle w:val="Emphasis"/>
          <w:rFonts w:asciiTheme="majorHAnsi" w:hAnsiTheme="majorHAnsi"/>
          <w:b/>
          <w:i w:val="0"/>
          <w:iCs w:val="0"/>
        </w:rPr>
        <w:t>Functions</w:t>
      </w:r>
    </w:p>
    <w:p w14:paraId="3D39DB86" w14:textId="77777777" w:rsidR="00D322F1" w:rsidRPr="00A41A93" w:rsidRDefault="00D322F1" w:rsidP="00D322F1">
      <w:pPr>
        <w:pStyle w:val="Heading2"/>
      </w:pPr>
      <w:r w:rsidRPr="00A41A93">
        <w:t xml:space="preserve">View Name: </w:t>
      </w:r>
      <w:proofErr w:type="spellStart"/>
      <w:r>
        <w:t>f</w:t>
      </w:r>
      <w:r w:rsidR="004650E2">
        <w:t>Sel</w:t>
      </w:r>
      <w:r>
        <w:t>CategoryID</w:t>
      </w:r>
      <w:proofErr w:type="spellEnd"/>
    </w:p>
    <w:p w14:paraId="6FA78562" w14:textId="77777777" w:rsidR="00D322F1" w:rsidRPr="0083679B" w:rsidRDefault="00D322F1" w:rsidP="00D322F1">
      <w:r w:rsidRPr="0083679B">
        <w:t xml:space="preserve">Description: </w:t>
      </w:r>
      <w:r>
        <w:t>Selects</w:t>
      </w:r>
      <w:r w:rsidRPr="0083679B">
        <w:t xml:space="preserve"> </w:t>
      </w:r>
      <w:r w:rsidR="004650E2">
        <w:t>category ID based on category name</w:t>
      </w:r>
    </w:p>
    <w:p w14:paraId="08B4FB6A" w14:textId="77777777" w:rsidR="004650E2" w:rsidRPr="0083679B" w:rsidRDefault="004650E2" w:rsidP="004650E2">
      <w:pPr>
        <w:pStyle w:val="Heading3"/>
      </w:pPr>
      <w:r>
        <w:t>Parameter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654"/>
        <w:gridCol w:w="1442"/>
        <w:gridCol w:w="1060"/>
        <w:gridCol w:w="1026"/>
        <w:gridCol w:w="3440"/>
      </w:tblGrid>
      <w:tr w:rsidR="004650E2" w:rsidRPr="001A5356" w14:paraId="53BDB426" w14:textId="77777777" w:rsidTr="004650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dxa"/>
          </w:tcPr>
          <w:p w14:paraId="221DB9E5" w14:textId="77777777" w:rsidR="004650E2" w:rsidRPr="00E57485" w:rsidRDefault="004650E2" w:rsidP="007A62D4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arameter Name</w:t>
            </w:r>
          </w:p>
        </w:tc>
        <w:tc>
          <w:tcPr>
            <w:tcW w:w="1442" w:type="dxa"/>
          </w:tcPr>
          <w:p w14:paraId="69715C5B" w14:textId="77777777" w:rsidR="004650E2" w:rsidRPr="00E57485" w:rsidRDefault="004650E2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60" w:type="dxa"/>
          </w:tcPr>
          <w:p w14:paraId="3CF10AEA" w14:textId="77777777" w:rsidR="004650E2" w:rsidRPr="00E57485" w:rsidRDefault="004650E2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26" w:type="dxa"/>
          </w:tcPr>
          <w:p w14:paraId="063C9684" w14:textId="77777777" w:rsidR="004650E2" w:rsidRPr="00E57485" w:rsidRDefault="004650E2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Example</w:t>
            </w:r>
          </w:p>
        </w:tc>
        <w:tc>
          <w:tcPr>
            <w:tcW w:w="3440" w:type="dxa"/>
          </w:tcPr>
          <w:p w14:paraId="5D6701D2" w14:textId="77777777" w:rsidR="004650E2" w:rsidRPr="00E57485" w:rsidRDefault="004650E2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4650E2" w:rsidRPr="001A5356" w14:paraId="763CFC8E" w14:textId="77777777" w:rsidTr="004650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dxa"/>
          </w:tcPr>
          <w:p w14:paraId="2FB4EDFF" w14:textId="77777777" w:rsidR="004650E2" w:rsidRPr="00E57485" w:rsidRDefault="004650E2" w:rsidP="004650E2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@CategoryName</w:t>
            </w:r>
          </w:p>
        </w:tc>
        <w:tc>
          <w:tcPr>
            <w:tcW w:w="1442" w:type="dxa"/>
          </w:tcPr>
          <w:p w14:paraId="4B1B2175" w14:textId="77777777" w:rsidR="004650E2" w:rsidRPr="00E57485" w:rsidRDefault="004650E2" w:rsidP="004650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E57485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E57485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E57485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0" w:type="dxa"/>
          </w:tcPr>
          <w:p w14:paraId="6ADF6CD4" w14:textId="77777777" w:rsidR="004650E2" w:rsidRPr="00E57485" w:rsidRDefault="004650E2" w:rsidP="004650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6" w:type="dxa"/>
          </w:tcPr>
          <w:p w14:paraId="185EED5D" w14:textId="77777777" w:rsidR="004650E2" w:rsidRPr="00E57485" w:rsidRDefault="004650E2" w:rsidP="004650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at1</w:t>
            </w:r>
          </w:p>
        </w:tc>
        <w:tc>
          <w:tcPr>
            <w:tcW w:w="3440" w:type="dxa"/>
          </w:tcPr>
          <w:p w14:paraId="0CC4D571" w14:textId="77777777" w:rsidR="004650E2" w:rsidRPr="00E57485" w:rsidRDefault="004650E2" w:rsidP="004650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1CB1CFBF" w14:textId="77777777" w:rsidR="004650E2" w:rsidRDefault="004650E2" w:rsidP="004650E2">
      <w:pPr>
        <w:pStyle w:val="Heading3"/>
      </w:pPr>
      <w:r>
        <w:t>Result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668"/>
        <w:gridCol w:w="1490"/>
        <w:gridCol w:w="932"/>
        <w:gridCol w:w="1026"/>
        <w:gridCol w:w="3506"/>
      </w:tblGrid>
      <w:tr w:rsidR="004650E2" w:rsidRPr="001A5356" w14:paraId="473C918A" w14:textId="77777777" w:rsidTr="004650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8" w:type="dxa"/>
          </w:tcPr>
          <w:p w14:paraId="6C7B851C" w14:textId="77777777" w:rsidR="004650E2" w:rsidRPr="00E57485" w:rsidRDefault="004650E2" w:rsidP="007A62D4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490" w:type="dxa"/>
          </w:tcPr>
          <w:p w14:paraId="59AE8240" w14:textId="77777777" w:rsidR="004650E2" w:rsidRPr="00E57485" w:rsidRDefault="004650E2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932" w:type="dxa"/>
          </w:tcPr>
          <w:p w14:paraId="16C7AD7D" w14:textId="77777777" w:rsidR="004650E2" w:rsidRPr="00E57485" w:rsidRDefault="004650E2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26" w:type="dxa"/>
          </w:tcPr>
          <w:p w14:paraId="05575EE5" w14:textId="77777777" w:rsidR="004650E2" w:rsidRPr="00E57485" w:rsidRDefault="004650E2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Example</w:t>
            </w:r>
          </w:p>
        </w:tc>
        <w:tc>
          <w:tcPr>
            <w:tcW w:w="3506" w:type="dxa"/>
          </w:tcPr>
          <w:p w14:paraId="03E01970" w14:textId="77777777" w:rsidR="004650E2" w:rsidRPr="00E57485" w:rsidRDefault="004650E2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4650E2" w:rsidRPr="001A5356" w14:paraId="2781B69A" w14:textId="77777777" w:rsidTr="004650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68" w:type="dxa"/>
          </w:tcPr>
          <w:p w14:paraId="79A82948" w14:textId="77777777" w:rsidR="004650E2" w:rsidRPr="00E57485" w:rsidRDefault="004650E2" w:rsidP="007A62D4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CategoryID</w:t>
            </w:r>
            <w:proofErr w:type="spellEnd"/>
          </w:p>
        </w:tc>
        <w:tc>
          <w:tcPr>
            <w:tcW w:w="1490" w:type="dxa"/>
          </w:tcPr>
          <w:p w14:paraId="43449A4E" w14:textId="77777777" w:rsidR="004650E2" w:rsidRPr="00E57485" w:rsidRDefault="004650E2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932" w:type="dxa"/>
          </w:tcPr>
          <w:p w14:paraId="39E07296" w14:textId="77777777" w:rsidR="004650E2" w:rsidRPr="00E57485" w:rsidRDefault="00BB4957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Result</w:t>
            </w:r>
          </w:p>
        </w:tc>
        <w:tc>
          <w:tcPr>
            <w:tcW w:w="1026" w:type="dxa"/>
          </w:tcPr>
          <w:p w14:paraId="7298AC92" w14:textId="77777777" w:rsidR="004650E2" w:rsidRPr="00E57485" w:rsidRDefault="004650E2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06" w:type="dxa"/>
          </w:tcPr>
          <w:p w14:paraId="66215333" w14:textId="77777777" w:rsidR="004650E2" w:rsidRPr="00E57485" w:rsidRDefault="004650E2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3646FB14" w14:textId="77777777" w:rsidR="00F263F7" w:rsidRDefault="00F263F7">
      <w:pPr>
        <w:spacing w:after="200" w:line="276" w:lineRule="auto"/>
        <w:rPr>
          <w:rFonts w:eastAsiaTheme="majorEastAsia" w:cstheme="majorBidi"/>
          <w:b/>
          <w:bCs/>
          <w:iCs/>
          <w:sz w:val="28"/>
          <w:szCs w:val="28"/>
        </w:rPr>
      </w:pPr>
      <w:r>
        <w:br w:type="page"/>
      </w:r>
    </w:p>
    <w:p w14:paraId="5C1AEC88" w14:textId="77777777" w:rsidR="00F263F7" w:rsidRPr="004B4FC9" w:rsidRDefault="00F263F7" w:rsidP="00F263F7">
      <w:pPr>
        <w:pStyle w:val="Heading1"/>
        <w:pBdr>
          <w:bottom w:val="single" w:sz="4" w:space="1" w:color="auto"/>
        </w:pBdr>
        <w:rPr>
          <w:rStyle w:val="Emphasis"/>
          <w:rFonts w:asciiTheme="majorHAnsi" w:hAnsiTheme="majorHAnsi"/>
          <w:b/>
          <w:i w:val="0"/>
          <w:iCs w:val="0"/>
        </w:rPr>
      </w:pPr>
      <w:r w:rsidRPr="004B4FC9">
        <w:rPr>
          <w:rStyle w:val="Emphasis"/>
          <w:rFonts w:asciiTheme="majorHAnsi" w:hAnsiTheme="majorHAnsi"/>
          <w:b/>
          <w:i w:val="0"/>
          <w:iCs w:val="0"/>
        </w:rPr>
        <w:lastRenderedPageBreak/>
        <w:t xml:space="preserve">OLTP Database </w:t>
      </w:r>
      <w:r>
        <w:rPr>
          <w:rStyle w:val="Emphasis"/>
          <w:rFonts w:asciiTheme="majorHAnsi" w:hAnsiTheme="majorHAnsi"/>
          <w:b/>
          <w:i w:val="0"/>
          <w:iCs w:val="0"/>
        </w:rPr>
        <w:t>Stored Procedures</w:t>
      </w:r>
    </w:p>
    <w:p w14:paraId="0FF0F513" w14:textId="417A13FE" w:rsidR="007A62D4" w:rsidRPr="007F64D4" w:rsidRDefault="007A62D4" w:rsidP="007F64D4">
      <w:pPr>
        <w:pStyle w:val="Heading2"/>
      </w:pPr>
      <w:r w:rsidRPr="007F64D4">
        <w:t xml:space="preserve">Stored Procedure Name: </w:t>
      </w:r>
      <w:proofErr w:type="spellStart"/>
      <w:r w:rsidRPr="007F64D4">
        <w:t>p</w:t>
      </w:r>
      <w:r w:rsidR="003324E6">
        <w:t>InsClinics</w:t>
      </w:r>
      <w:proofErr w:type="spellEnd"/>
    </w:p>
    <w:p w14:paraId="29F6A150" w14:textId="77777777" w:rsidR="007A62D4" w:rsidRDefault="007A62D4" w:rsidP="007A62D4">
      <w:r w:rsidRPr="0083679B">
        <w:t xml:space="preserve">Description: </w:t>
      </w:r>
      <w:r>
        <w:t>Validates a value is greater than zero</w:t>
      </w:r>
    </w:p>
    <w:p w14:paraId="75973182" w14:textId="77777777" w:rsidR="007A62D4" w:rsidRPr="0083679B" w:rsidRDefault="007A62D4" w:rsidP="007A62D4">
      <w:pPr>
        <w:pStyle w:val="Heading3"/>
      </w:pPr>
      <w:r>
        <w:t>Parameter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611"/>
        <w:gridCol w:w="1418"/>
        <w:gridCol w:w="1063"/>
        <w:gridCol w:w="1021"/>
        <w:gridCol w:w="3509"/>
      </w:tblGrid>
      <w:tr w:rsidR="007A62D4" w:rsidRPr="001A5356" w14:paraId="1F381A26" w14:textId="77777777" w:rsidTr="006D21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445331F3" w14:textId="77777777" w:rsidR="007A62D4" w:rsidRPr="00E57485" w:rsidRDefault="007A62D4" w:rsidP="007A62D4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arameter Name</w:t>
            </w:r>
          </w:p>
        </w:tc>
        <w:tc>
          <w:tcPr>
            <w:tcW w:w="1418" w:type="dxa"/>
          </w:tcPr>
          <w:p w14:paraId="46B01C81" w14:textId="77777777" w:rsidR="007A62D4" w:rsidRPr="00E57485" w:rsidRDefault="007A62D4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63" w:type="dxa"/>
          </w:tcPr>
          <w:p w14:paraId="6D4269E9" w14:textId="77777777" w:rsidR="007A62D4" w:rsidRPr="00E57485" w:rsidRDefault="007A62D4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21" w:type="dxa"/>
          </w:tcPr>
          <w:p w14:paraId="27E602D0" w14:textId="77777777" w:rsidR="007A62D4" w:rsidRPr="00E57485" w:rsidRDefault="007A62D4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Example</w:t>
            </w:r>
          </w:p>
        </w:tc>
        <w:tc>
          <w:tcPr>
            <w:tcW w:w="3509" w:type="dxa"/>
          </w:tcPr>
          <w:p w14:paraId="3E06A015" w14:textId="77777777" w:rsidR="007A62D4" w:rsidRPr="00E57485" w:rsidRDefault="007A62D4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6D21ED" w:rsidRPr="001A5356" w14:paraId="28765000" w14:textId="77777777" w:rsidTr="006D21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464FF973" w14:textId="1AA65B8F" w:rsidR="006D21ED" w:rsidRPr="00E57485" w:rsidRDefault="006D21ED" w:rsidP="006D21E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Clinic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Name</w:t>
            </w:r>
          </w:p>
        </w:tc>
        <w:tc>
          <w:tcPr>
            <w:tcW w:w="1418" w:type="dxa"/>
          </w:tcPr>
          <w:p w14:paraId="05217BDC" w14:textId="3332544C" w:rsidR="006D21ED" w:rsidRPr="003D5A87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70995A8B" w14:textId="77777777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46338C78" w14:textId="2C61FE0C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Purple</w:t>
            </w:r>
          </w:p>
        </w:tc>
        <w:tc>
          <w:tcPr>
            <w:tcW w:w="3509" w:type="dxa"/>
          </w:tcPr>
          <w:p w14:paraId="42A0A8BE" w14:textId="77777777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D21ED" w:rsidRPr="001A5356" w14:paraId="68E9FD4F" w14:textId="77777777" w:rsidTr="006D21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51E42C83" w14:textId="2B8BA7E2" w:rsidR="006D21ED" w:rsidRPr="00E57485" w:rsidRDefault="006D21ED" w:rsidP="006D21E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Clinic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PhoneNumber</w:t>
            </w:r>
          </w:p>
        </w:tc>
        <w:tc>
          <w:tcPr>
            <w:tcW w:w="1418" w:type="dxa"/>
          </w:tcPr>
          <w:p w14:paraId="398C79D4" w14:textId="2CD8ADAB" w:rsidR="006D21ED" w:rsidRPr="003D5A87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5D2A847E" w14:textId="62C9AF15" w:rsidR="006D21ED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4329C4BE" w14:textId="465BE7A1" w:rsidR="006D21ED" w:rsidRPr="00E57485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-456-7890</w:t>
            </w:r>
          </w:p>
        </w:tc>
        <w:tc>
          <w:tcPr>
            <w:tcW w:w="3509" w:type="dxa"/>
          </w:tcPr>
          <w:p w14:paraId="346D873D" w14:textId="77777777" w:rsidR="006D21ED" w:rsidRPr="00E57485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D21ED" w:rsidRPr="001A5356" w14:paraId="1694B917" w14:textId="77777777" w:rsidTr="006D21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27CDA7C5" w14:textId="49B57DBB" w:rsidR="006D21ED" w:rsidRPr="00E57485" w:rsidRDefault="006D21ED" w:rsidP="006D21E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Clinic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Address</w:t>
            </w:r>
          </w:p>
        </w:tc>
        <w:tc>
          <w:tcPr>
            <w:tcW w:w="1418" w:type="dxa"/>
          </w:tcPr>
          <w:p w14:paraId="17A9F32E" w14:textId="0F8B4C98" w:rsidR="006D21ED" w:rsidRPr="003D5A87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6DE2F18B" w14:textId="6E4EA665" w:rsidR="006D21ED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3659466D" w14:textId="4ED1DA16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  <w:r>
              <w:rPr>
                <w:rFonts w:ascii="Arial Narrow" w:hAnsi="Arial Narrow"/>
                <w:sz w:val="20"/>
                <w:szCs w:val="20"/>
              </w:rPr>
              <w:t>23 Main St</w:t>
            </w:r>
          </w:p>
        </w:tc>
        <w:tc>
          <w:tcPr>
            <w:tcW w:w="3509" w:type="dxa"/>
          </w:tcPr>
          <w:p w14:paraId="19EF90DA" w14:textId="77777777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D21ED" w:rsidRPr="001A5356" w14:paraId="4970E360" w14:textId="77777777" w:rsidTr="006D21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541B1B5D" w14:textId="279B3FFC" w:rsidR="006D21ED" w:rsidRPr="00E57485" w:rsidRDefault="006D21ED" w:rsidP="006D21E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Clinic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City</w:t>
            </w:r>
          </w:p>
        </w:tc>
        <w:tc>
          <w:tcPr>
            <w:tcW w:w="1418" w:type="dxa"/>
          </w:tcPr>
          <w:p w14:paraId="2EF591BB" w14:textId="6E062407" w:rsidR="006D21ED" w:rsidRPr="003D5A87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1DE48FB2" w14:textId="5A5274DD" w:rsidR="006D21ED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6469748E" w14:textId="63A86C96" w:rsidR="006D21ED" w:rsidRPr="00E57485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509" w:type="dxa"/>
          </w:tcPr>
          <w:p w14:paraId="3CA96412" w14:textId="77777777" w:rsidR="006D21ED" w:rsidRPr="00E57485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D21ED" w:rsidRPr="001A5356" w14:paraId="6F636576" w14:textId="77777777" w:rsidTr="006D21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2DA40516" w14:textId="36A46E1B" w:rsidR="006D21ED" w:rsidRPr="00E57485" w:rsidRDefault="006D21ED" w:rsidP="006D21E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Clinic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State</w:t>
            </w:r>
          </w:p>
        </w:tc>
        <w:tc>
          <w:tcPr>
            <w:tcW w:w="1418" w:type="dxa"/>
          </w:tcPr>
          <w:p w14:paraId="0863F6D6" w14:textId="53E26B43" w:rsidR="006D21ED" w:rsidRPr="003D5A87" w:rsidRDefault="003D5A87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2)</w:t>
            </w:r>
          </w:p>
        </w:tc>
        <w:tc>
          <w:tcPr>
            <w:tcW w:w="1063" w:type="dxa"/>
          </w:tcPr>
          <w:p w14:paraId="7E011B0C" w14:textId="285A2C03" w:rsidR="006D21ED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0B779B1E" w14:textId="4F5A943A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509" w:type="dxa"/>
          </w:tcPr>
          <w:p w14:paraId="068675D7" w14:textId="77777777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D5A87" w:rsidRPr="001A5356" w14:paraId="374EB400" w14:textId="77777777" w:rsidTr="006D21E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6BD21598" w14:textId="4CE86B65" w:rsidR="003D5A87" w:rsidRPr="00E57485" w:rsidRDefault="003D5A87" w:rsidP="003D5A87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Clinic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ZipCode</w:t>
            </w:r>
          </w:p>
        </w:tc>
        <w:tc>
          <w:tcPr>
            <w:tcW w:w="1418" w:type="dxa"/>
          </w:tcPr>
          <w:p w14:paraId="75935862" w14:textId="228E68BB" w:rsidR="003D5A87" w:rsidRPr="003D5A87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30B2A4A8" w14:textId="26572DE2" w:rsidR="003D5A87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5063A104" w14:textId="60F557D3" w:rsidR="003D5A87" w:rsidRPr="00E57485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8105</w:t>
            </w:r>
          </w:p>
        </w:tc>
        <w:tc>
          <w:tcPr>
            <w:tcW w:w="3509" w:type="dxa"/>
          </w:tcPr>
          <w:p w14:paraId="1924E415" w14:textId="77777777" w:rsidR="003D5A87" w:rsidRPr="00E57485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5DE7D4B5" w14:textId="77777777" w:rsidR="007A62D4" w:rsidRDefault="007A62D4" w:rsidP="007A62D4">
      <w:pPr>
        <w:pStyle w:val="Heading3"/>
      </w:pPr>
      <w:r>
        <w:t>Results</w:t>
      </w:r>
    </w:p>
    <w:tbl>
      <w:tblPr>
        <w:tblStyle w:val="MediumGrid1-Accent42"/>
        <w:tblW w:w="9648" w:type="dxa"/>
        <w:tblLook w:val="04A0" w:firstRow="1" w:lastRow="0" w:firstColumn="1" w:lastColumn="0" w:noHBand="0" w:noVBand="1"/>
      </w:tblPr>
      <w:tblGrid>
        <w:gridCol w:w="2628"/>
        <w:gridCol w:w="1350"/>
        <w:gridCol w:w="1080"/>
        <w:gridCol w:w="990"/>
        <w:gridCol w:w="3600"/>
      </w:tblGrid>
      <w:tr w:rsidR="007F64D4" w:rsidRPr="001A5356" w14:paraId="5DDBB677" w14:textId="77777777" w:rsidTr="007F64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8" w:type="dxa"/>
          </w:tcPr>
          <w:p w14:paraId="21D81340" w14:textId="77777777" w:rsidR="007F64D4" w:rsidRPr="00E57485" w:rsidRDefault="007F64D4" w:rsidP="007A62D4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350" w:type="dxa"/>
          </w:tcPr>
          <w:p w14:paraId="79673C83" w14:textId="77777777" w:rsidR="007F64D4" w:rsidRPr="00E57485" w:rsidRDefault="007F64D4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80" w:type="dxa"/>
          </w:tcPr>
          <w:p w14:paraId="08896B9F" w14:textId="77777777" w:rsidR="007F64D4" w:rsidRPr="00E57485" w:rsidRDefault="007F64D4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14:paraId="1AF27A52" w14:textId="77777777" w:rsidR="007F64D4" w:rsidRPr="00E57485" w:rsidRDefault="007F64D4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600" w:type="dxa"/>
          </w:tcPr>
          <w:p w14:paraId="634B612C" w14:textId="77777777" w:rsidR="007F64D4" w:rsidRPr="00E57485" w:rsidRDefault="007F64D4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7F64D4" w:rsidRPr="001A5356" w14:paraId="74A787DE" w14:textId="77777777" w:rsidTr="007F64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8" w:type="dxa"/>
          </w:tcPr>
          <w:p w14:paraId="50F3D922" w14:textId="77777777" w:rsidR="007F64D4" w:rsidRPr="00362BA9" w:rsidRDefault="007F64D4" w:rsidP="007A62D4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362BA9">
              <w:rPr>
                <w:rFonts w:ascii="Arial Narrow" w:hAnsi="Arial Narrow"/>
                <w:b w:val="0"/>
                <w:sz w:val="20"/>
                <w:szCs w:val="20"/>
              </w:rPr>
              <w:t>NA</w:t>
            </w:r>
          </w:p>
        </w:tc>
        <w:tc>
          <w:tcPr>
            <w:tcW w:w="1350" w:type="dxa"/>
          </w:tcPr>
          <w:p w14:paraId="35DDC864" w14:textId="77777777" w:rsidR="007F64D4" w:rsidRPr="00362BA9" w:rsidRDefault="00362BA9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362BA9">
              <w:rPr>
                <w:rFonts w:ascii="Arial Narrow" w:hAnsi="Arial Narrow"/>
                <w:sz w:val="20"/>
                <w:szCs w:val="20"/>
              </w:rPr>
              <w:t>float</w:t>
            </w:r>
          </w:p>
        </w:tc>
        <w:tc>
          <w:tcPr>
            <w:tcW w:w="1080" w:type="dxa"/>
          </w:tcPr>
          <w:p w14:paraId="185D7268" w14:textId="77777777" w:rsidR="007F64D4" w:rsidRPr="00E57485" w:rsidRDefault="007F64D4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Return</w:t>
            </w:r>
          </w:p>
        </w:tc>
        <w:tc>
          <w:tcPr>
            <w:tcW w:w="990" w:type="dxa"/>
          </w:tcPr>
          <w:p w14:paraId="53FABD99" w14:textId="77777777" w:rsidR="007F64D4" w:rsidRPr="00E57485" w:rsidRDefault="007F64D4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00</w:t>
            </w:r>
          </w:p>
        </w:tc>
        <w:tc>
          <w:tcPr>
            <w:tcW w:w="3600" w:type="dxa"/>
          </w:tcPr>
          <w:p w14:paraId="55486ACD" w14:textId="77777777" w:rsidR="007F64D4" w:rsidRPr="00E57485" w:rsidRDefault="007F64D4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E57485">
              <w:rPr>
                <w:rFonts w:ascii="Arial Narrow" w:hAnsi="Arial Narrow"/>
                <w:sz w:val="20"/>
                <w:szCs w:val="20"/>
              </w:rPr>
              <w:t xml:space="preserve">100 = No error </w:t>
            </w:r>
          </w:p>
          <w:p w14:paraId="08E7F681" w14:textId="77777777" w:rsidR="007F64D4" w:rsidRDefault="007F64D4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-100 = </w:t>
            </w:r>
            <w:r>
              <w:rPr>
                <w:rFonts w:ascii="Arial Narrow" w:hAnsi="Arial Narrow"/>
                <w:sz w:val="20"/>
                <w:szCs w:val="20"/>
              </w:rPr>
              <w:t>Validation</w:t>
            </w:r>
            <w:r w:rsidRPr="00E57485">
              <w:rPr>
                <w:rFonts w:ascii="Arial Narrow" w:hAnsi="Arial Narrow"/>
                <w:sz w:val="20"/>
                <w:szCs w:val="20"/>
              </w:rPr>
              <w:t xml:space="preserve"> error</w:t>
            </w:r>
          </w:p>
          <w:p w14:paraId="56361A9B" w14:textId="775A2C5E" w:rsidR="006D21ED" w:rsidRPr="00E57485" w:rsidRDefault="006D21ED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200 = Clinic Name not unique</w:t>
            </w:r>
          </w:p>
        </w:tc>
      </w:tr>
      <w:tr w:rsidR="006D21ED" w:rsidRPr="001A5356" w14:paraId="41DC82C8" w14:textId="77777777" w:rsidTr="007F64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8" w:type="dxa"/>
          </w:tcPr>
          <w:p w14:paraId="55975F61" w14:textId="305FB300" w:rsidR="006D21ED" w:rsidRPr="00362BA9" w:rsidRDefault="006D21ED" w:rsidP="006D21E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Clinic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1350" w:type="dxa"/>
          </w:tcPr>
          <w:p w14:paraId="2B32EF5F" w14:textId="3475EFDD" w:rsidR="006D21ED" w:rsidRPr="00362BA9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80" w:type="dxa"/>
          </w:tcPr>
          <w:p w14:paraId="5C15CEE6" w14:textId="2B7FBF96" w:rsidR="006D21ED" w:rsidRPr="00E57485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Output</w:t>
            </w:r>
          </w:p>
        </w:tc>
        <w:tc>
          <w:tcPr>
            <w:tcW w:w="990" w:type="dxa"/>
          </w:tcPr>
          <w:p w14:paraId="4BAF4105" w14:textId="5EE5B036" w:rsidR="006D21ED" w:rsidRPr="00E57485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1D5E3323" w14:textId="2CA5F5D7" w:rsidR="006D21ED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F64D4">
              <w:rPr>
                <w:rFonts w:ascii="Arial Narrow" w:hAnsi="Arial Narrow"/>
                <w:sz w:val="20"/>
                <w:szCs w:val="20"/>
              </w:rPr>
              <w:t>Returns Inserted ID using @@Identity</w:t>
            </w:r>
          </w:p>
        </w:tc>
      </w:tr>
    </w:tbl>
    <w:p w14:paraId="5DD90B74" w14:textId="69D84D89" w:rsidR="006D21ED" w:rsidRPr="007F64D4" w:rsidRDefault="006D21ED" w:rsidP="006D21ED">
      <w:pPr>
        <w:pStyle w:val="Heading2"/>
      </w:pPr>
      <w:r w:rsidRPr="007F64D4">
        <w:t xml:space="preserve">Stored Procedure Name: </w:t>
      </w:r>
      <w:proofErr w:type="spellStart"/>
      <w:r w:rsidRPr="007F64D4">
        <w:t>p</w:t>
      </w:r>
      <w:r>
        <w:t>Ins</w:t>
      </w:r>
      <w:r>
        <w:t>Patients</w:t>
      </w:r>
      <w:proofErr w:type="spellEnd"/>
    </w:p>
    <w:p w14:paraId="6A993EB9" w14:textId="77777777" w:rsidR="006D21ED" w:rsidRDefault="006D21ED" w:rsidP="006D21ED">
      <w:r w:rsidRPr="0083679B">
        <w:t xml:space="preserve">Description: </w:t>
      </w:r>
      <w:r>
        <w:t>Validates a value is greater than zero</w:t>
      </w:r>
    </w:p>
    <w:p w14:paraId="14083A64" w14:textId="77777777" w:rsidR="006D21ED" w:rsidRPr="0083679B" w:rsidRDefault="006D21ED" w:rsidP="006D21ED">
      <w:pPr>
        <w:pStyle w:val="Heading3"/>
      </w:pPr>
      <w:r>
        <w:t>Parameter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611"/>
        <w:gridCol w:w="1418"/>
        <w:gridCol w:w="1063"/>
        <w:gridCol w:w="1021"/>
        <w:gridCol w:w="3509"/>
      </w:tblGrid>
      <w:tr w:rsidR="006D21ED" w:rsidRPr="001A5356" w14:paraId="3B453F27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1AB4D97C" w14:textId="77777777" w:rsidR="006D21ED" w:rsidRPr="00E57485" w:rsidRDefault="006D21ED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arameter Name</w:t>
            </w:r>
          </w:p>
        </w:tc>
        <w:tc>
          <w:tcPr>
            <w:tcW w:w="1418" w:type="dxa"/>
          </w:tcPr>
          <w:p w14:paraId="270824A5" w14:textId="77777777" w:rsidR="006D21ED" w:rsidRPr="00E57485" w:rsidRDefault="006D21E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63" w:type="dxa"/>
          </w:tcPr>
          <w:p w14:paraId="7E728310" w14:textId="77777777" w:rsidR="006D21ED" w:rsidRPr="00E57485" w:rsidRDefault="006D21E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21" w:type="dxa"/>
          </w:tcPr>
          <w:p w14:paraId="0A1AF4B4" w14:textId="77777777" w:rsidR="006D21ED" w:rsidRPr="00E57485" w:rsidRDefault="006D21E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Example</w:t>
            </w:r>
          </w:p>
        </w:tc>
        <w:tc>
          <w:tcPr>
            <w:tcW w:w="3509" w:type="dxa"/>
          </w:tcPr>
          <w:p w14:paraId="472A427B" w14:textId="77777777" w:rsidR="006D21ED" w:rsidRPr="00E57485" w:rsidRDefault="006D21E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6D21ED" w:rsidRPr="001A5356" w14:paraId="709BA061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6A94862B" w14:textId="44B44512" w:rsidR="006D21ED" w:rsidRPr="00E57485" w:rsidRDefault="006D21ED" w:rsidP="006D21E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Patient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FirstName</w:t>
            </w:r>
          </w:p>
        </w:tc>
        <w:tc>
          <w:tcPr>
            <w:tcW w:w="1418" w:type="dxa"/>
          </w:tcPr>
          <w:p w14:paraId="5EEC1901" w14:textId="77777777" w:rsidR="006D21ED" w:rsidRPr="003D5A87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22881F18" w14:textId="77777777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5B1DAC7D" w14:textId="4795CA46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Bob</w:t>
            </w:r>
          </w:p>
        </w:tc>
        <w:tc>
          <w:tcPr>
            <w:tcW w:w="3509" w:type="dxa"/>
          </w:tcPr>
          <w:p w14:paraId="1C6F3046" w14:textId="77777777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D21ED" w:rsidRPr="001A5356" w14:paraId="3F59D531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1D6496DC" w14:textId="43B39083" w:rsidR="006D21ED" w:rsidRPr="00E57485" w:rsidRDefault="006D21ED" w:rsidP="006D21E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Patient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LastName</w:t>
            </w:r>
          </w:p>
        </w:tc>
        <w:tc>
          <w:tcPr>
            <w:tcW w:w="1418" w:type="dxa"/>
          </w:tcPr>
          <w:p w14:paraId="36FC45DF" w14:textId="77777777" w:rsidR="006D21ED" w:rsidRPr="003D5A87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07114E96" w14:textId="77777777" w:rsidR="006D21ED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3E008A6A" w14:textId="3674E5D8" w:rsidR="006D21ED" w:rsidRPr="00E57485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mith</w:t>
            </w:r>
          </w:p>
        </w:tc>
        <w:tc>
          <w:tcPr>
            <w:tcW w:w="3509" w:type="dxa"/>
          </w:tcPr>
          <w:p w14:paraId="35CAC7A5" w14:textId="77777777" w:rsidR="006D21ED" w:rsidRPr="00E57485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D21ED" w:rsidRPr="001A5356" w14:paraId="77708635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745480E1" w14:textId="70C014E8" w:rsidR="006D21ED" w:rsidRPr="00E57485" w:rsidRDefault="006D21ED" w:rsidP="006D21E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Patient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PhoneNumber</w:t>
            </w:r>
          </w:p>
        </w:tc>
        <w:tc>
          <w:tcPr>
            <w:tcW w:w="1418" w:type="dxa"/>
          </w:tcPr>
          <w:p w14:paraId="68E12DE6" w14:textId="77777777" w:rsidR="006D21ED" w:rsidRPr="003D5A87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21AABBA1" w14:textId="77777777" w:rsidR="006D21ED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2DECD89F" w14:textId="08B3F96A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-456-7890</w:t>
            </w:r>
          </w:p>
        </w:tc>
        <w:tc>
          <w:tcPr>
            <w:tcW w:w="3509" w:type="dxa"/>
          </w:tcPr>
          <w:p w14:paraId="723F0A06" w14:textId="77777777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D21ED" w:rsidRPr="001A5356" w14:paraId="5D9D9284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32D98D2D" w14:textId="535C17D8" w:rsidR="006D21ED" w:rsidRPr="00E57485" w:rsidRDefault="006D21ED" w:rsidP="006D21E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Patient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Address</w:t>
            </w:r>
          </w:p>
        </w:tc>
        <w:tc>
          <w:tcPr>
            <w:tcW w:w="1418" w:type="dxa"/>
          </w:tcPr>
          <w:p w14:paraId="5F09BCCE" w14:textId="77777777" w:rsidR="006D21ED" w:rsidRPr="003D5A87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139D134A" w14:textId="77777777" w:rsidR="006D21ED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0BF9B94E" w14:textId="7B740E94" w:rsidR="006D21ED" w:rsidRPr="00E57485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  <w:r>
              <w:rPr>
                <w:rFonts w:ascii="Arial Narrow" w:hAnsi="Arial Narrow"/>
                <w:sz w:val="20"/>
                <w:szCs w:val="20"/>
              </w:rPr>
              <w:t>23 Main St</w:t>
            </w:r>
          </w:p>
        </w:tc>
        <w:tc>
          <w:tcPr>
            <w:tcW w:w="3509" w:type="dxa"/>
          </w:tcPr>
          <w:p w14:paraId="06469A64" w14:textId="77777777" w:rsidR="006D21ED" w:rsidRPr="00E57485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D21ED" w:rsidRPr="001A5356" w14:paraId="26649412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010AC7E5" w14:textId="4E15C1B8" w:rsidR="006D21ED" w:rsidRPr="00E57485" w:rsidRDefault="006D21ED" w:rsidP="006D21E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Patient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City</w:t>
            </w:r>
          </w:p>
        </w:tc>
        <w:tc>
          <w:tcPr>
            <w:tcW w:w="1418" w:type="dxa"/>
          </w:tcPr>
          <w:p w14:paraId="15A34BEC" w14:textId="77777777" w:rsidR="006D21ED" w:rsidRPr="003D5A87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34A46B43" w14:textId="77777777" w:rsidR="006D21ED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22B3B61B" w14:textId="2E603103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509" w:type="dxa"/>
          </w:tcPr>
          <w:p w14:paraId="635DF3F3" w14:textId="77777777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D21ED" w:rsidRPr="001A5356" w14:paraId="66F22249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7B915026" w14:textId="56D46BB8" w:rsidR="006D21ED" w:rsidRPr="00E57485" w:rsidRDefault="006D21ED" w:rsidP="006D21E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Patient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State</w:t>
            </w:r>
          </w:p>
        </w:tc>
        <w:tc>
          <w:tcPr>
            <w:tcW w:w="1418" w:type="dxa"/>
          </w:tcPr>
          <w:p w14:paraId="10BCCB4D" w14:textId="77777777" w:rsidR="006D21ED" w:rsidRPr="003D5A87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2)</w:t>
            </w:r>
          </w:p>
        </w:tc>
        <w:tc>
          <w:tcPr>
            <w:tcW w:w="1063" w:type="dxa"/>
          </w:tcPr>
          <w:p w14:paraId="35D00870" w14:textId="77777777" w:rsidR="006D21ED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08E084C3" w14:textId="3B4513A3" w:rsidR="006D21ED" w:rsidRPr="00E57485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509" w:type="dxa"/>
          </w:tcPr>
          <w:p w14:paraId="2851D8AD" w14:textId="77777777" w:rsidR="006D21ED" w:rsidRPr="00E57485" w:rsidRDefault="006D21ED" w:rsidP="006D21E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6D21ED" w:rsidRPr="001A5356" w14:paraId="6B5EB8E3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38F9D00B" w14:textId="4EF59B1D" w:rsidR="006D21ED" w:rsidRDefault="006D21ED" w:rsidP="006D21E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Patient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ZipCode</w:t>
            </w:r>
          </w:p>
        </w:tc>
        <w:tc>
          <w:tcPr>
            <w:tcW w:w="1418" w:type="dxa"/>
          </w:tcPr>
          <w:p w14:paraId="62AF1AEC" w14:textId="777615BD" w:rsidR="006D21ED" w:rsidRPr="003D5A87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72A8C345" w14:textId="46644649" w:rsidR="006D21ED" w:rsidRPr="000F53F7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4F5831B7" w14:textId="640F1BFF" w:rsidR="006D21ED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8105</w:t>
            </w:r>
          </w:p>
        </w:tc>
        <w:tc>
          <w:tcPr>
            <w:tcW w:w="3509" w:type="dxa"/>
          </w:tcPr>
          <w:p w14:paraId="057818DE" w14:textId="77777777" w:rsidR="006D21ED" w:rsidRPr="00E57485" w:rsidRDefault="006D21ED" w:rsidP="006D21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721A489F" w14:textId="77777777" w:rsidR="006D21ED" w:rsidRDefault="006D21ED" w:rsidP="006D21ED">
      <w:pPr>
        <w:pStyle w:val="Heading3"/>
      </w:pPr>
      <w:r>
        <w:t>Results</w:t>
      </w:r>
    </w:p>
    <w:tbl>
      <w:tblPr>
        <w:tblStyle w:val="MediumGrid1-Accent42"/>
        <w:tblW w:w="9648" w:type="dxa"/>
        <w:tblLook w:val="04A0" w:firstRow="1" w:lastRow="0" w:firstColumn="1" w:lastColumn="0" w:noHBand="0" w:noVBand="1"/>
      </w:tblPr>
      <w:tblGrid>
        <w:gridCol w:w="2628"/>
        <w:gridCol w:w="1350"/>
        <w:gridCol w:w="1080"/>
        <w:gridCol w:w="990"/>
        <w:gridCol w:w="3600"/>
      </w:tblGrid>
      <w:tr w:rsidR="006D21ED" w:rsidRPr="001A5356" w14:paraId="0580AA6F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8" w:type="dxa"/>
          </w:tcPr>
          <w:p w14:paraId="7560F07F" w14:textId="77777777" w:rsidR="006D21ED" w:rsidRPr="00E57485" w:rsidRDefault="006D21ED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350" w:type="dxa"/>
          </w:tcPr>
          <w:p w14:paraId="22F73857" w14:textId="77777777" w:rsidR="006D21ED" w:rsidRPr="00E57485" w:rsidRDefault="006D21E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80" w:type="dxa"/>
          </w:tcPr>
          <w:p w14:paraId="0139335B" w14:textId="77777777" w:rsidR="006D21ED" w:rsidRPr="00E57485" w:rsidRDefault="006D21E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14:paraId="0A73E40F" w14:textId="77777777" w:rsidR="006D21ED" w:rsidRPr="00E57485" w:rsidRDefault="006D21E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600" w:type="dxa"/>
          </w:tcPr>
          <w:p w14:paraId="1B00B732" w14:textId="77777777" w:rsidR="006D21ED" w:rsidRPr="00E57485" w:rsidRDefault="006D21E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6D21ED" w:rsidRPr="001A5356" w14:paraId="7768FDEE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8" w:type="dxa"/>
          </w:tcPr>
          <w:p w14:paraId="34171511" w14:textId="77777777" w:rsidR="006D21ED" w:rsidRPr="00362BA9" w:rsidRDefault="006D21ED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362BA9">
              <w:rPr>
                <w:rFonts w:ascii="Arial Narrow" w:hAnsi="Arial Narrow"/>
                <w:b w:val="0"/>
                <w:sz w:val="20"/>
                <w:szCs w:val="20"/>
              </w:rPr>
              <w:t>NA</w:t>
            </w:r>
          </w:p>
        </w:tc>
        <w:tc>
          <w:tcPr>
            <w:tcW w:w="1350" w:type="dxa"/>
          </w:tcPr>
          <w:p w14:paraId="748FF9DD" w14:textId="77777777" w:rsidR="006D21ED" w:rsidRPr="00362BA9" w:rsidRDefault="006D21E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362BA9">
              <w:rPr>
                <w:rFonts w:ascii="Arial Narrow" w:hAnsi="Arial Narrow"/>
                <w:sz w:val="20"/>
                <w:szCs w:val="20"/>
              </w:rPr>
              <w:t>float</w:t>
            </w:r>
          </w:p>
        </w:tc>
        <w:tc>
          <w:tcPr>
            <w:tcW w:w="1080" w:type="dxa"/>
          </w:tcPr>
          <w:p w14:paraId="52717CD2" w14:textId="77777777" w:rsidR="006D21ED" w:rsidRPr="00E57485" w:rsidRDefault="006D21E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Return</w:t>
            </w:r>
          </w:p>
        </w:tc>
        <w:tc>
          <w:tcPr>
            <w:tcW w:w="990" w:type="dxa"/>
          </w:tcPr>
          <w:p w14:paraId="66CE6B50" w14:textId="77777777" w:rsidR="006D21ED" w:rsidRPr="00E57485" w:rsidRDefault="006D21E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00</w:t>
            </w:r>
          </w:p>
        </w:tc>
        <w:tc>
          <w:tcPr>
            <w:tcW w:w="3600" w:type="dxa"/>
          </w:tcPr>
          <w:p w14:paraId="17F7D2E7" w14:textId="77777777" w:rsidR="006D21ED" w:rsidRPr="00E57485" w:rsidRDefault="006D21E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E57485">
              <w:rPr>
                <w:rFonts w:ascii="Arial Narrow" w:hAnsi="Arial Narrow"/>
                <w:sz w:val="20"/>
                <w:szCs w:val="20"/>
              </w:rPr>
              <w:t xml:space="preserve">100 = No error </w:t>
            </w:r>
          </w:p>
          <w:p w14:paraId="19629E8B" w14:textId="77777777" w:rsidR="006D21ED" w:rsidRPr="00E57485" w:rsidRDefault="006D21E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-100 = </w:t>
            </w:r>
            <w:r>
              <w:rPr>
                <w:rFonts w:ascii="Arial Narrow" w:hAnsi="Arial Narrow"/>
                <w:sz w:val="20"/>
                <w:szCs w:val="20"/>
              </w:rPr>
              <w:t>Validation</w:t>
            </w:r>
            <w:r w:rsidRPr="00E57485">
              <w:rPr>
                <w:rFonts w:ascii="Arial Narrow" w:hAnsi="Arial Narrow"/>
                <w:sz w:val="20"/>
                <w:szCs w:val="20"/>
              </w:rPr>
              <w:t xml:space="preserve"> error </w:t>
            </w:r>
          </w:p>
        </w:tc>
      </w:tr>
      <w:tr w:rsidR="006D21ED" w:rsidRPr="001A5356" w14:paraId="13AE4DD5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8" w:type="dxa"/>
          </w:tcPr>
          <w:p w14:paraId="11E27F96" w14:textId="1A2F4CCB" w:rsidR="006D21ED" w:rsidRPr="00362BA9" w:rsidRDefault="006D21ED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Patient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1350" w:type="dxa"/>
          </w:tcPr>
          <w:p w14:paraId="3945552A" w14:textId="77777777" w:rsidR="006D21ED" w:rsidRPr="00362BA9" w:rsidRDefault="006D21E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80" w:type="dxa"/>
          </w:tcPr>
          <w:p w14:paraId="33E10486" w14:textId="77777777" w:rsidR="006D21ED" w:rsidRPr="00E57485" w:rsidRDefault="006D21E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Output</w:t>
            </w:r>
          </w:p>
        </w:tc>
        <w:tc>
          <w:tcPr>
            <w:tcW w:w="990" w:type="dxa"/>
          </w:tcPr>
          <w:p w14:paraId="5A776178" w14:textId="77777777" w:rsidR="006D21ED" w:rsidRPr="00E57485" w:rsidRDefault="006D21E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30E31BCD" w14:textId="77777777" w:rsidR="006D21ED" w:rsidRDefault="006D21E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F64D4">
              <w:rPr>
                <w:rFonts w:ascii="Arial Narrow" w:hAnsi="Arial Narrow"/>
                <w:sz w:val="20"/>
                <w:szCs w:val="20"/>
              </w:rPr>
              <w:t>Returns Inserted ID using @@Identity</w:t>
            </w:r>
          </w:p>
        </w:tc>
      </w:tr>
    </w:tbl>
    <w:p w14:paraId="0D49A8AF" w14:textId="77777777" w:rsidR="006D21ED" w:rsidRDefault="006D21ED" w:rsidP="007F2D67">
      <w:pPr>
        <w:pStyle w:val="Heading2"/>
      </w:pPr>
    </w:p>
    <w:p w14:paraId="5C3384DB" w14:textId="3EBB94BA" w:rsidR="0084568D" w:rsidRPr="007F64D4" w:rsidRDefault="0084568D" w:rsidP="0084568D">
      <w:pPr>
        <w:pStyle w:val="Heading2"/>
      </w:pPr>
      <w:r w:rsidRPr="007F64D4">
        <w:t xml:space="preserve">Stored Procedure Name: </w:t>
      </w:r>
      <w:proofErr w:type="spellStart"/>
      <w:r w:rsidRPr="007F64D4">
        <w:t>p</w:t>
      </w:r>
      <w:r>
        <w:t>Ins</w:t>
      </w:r>
      <w:r>
        <w:t>Doctors</w:t>
      </w:r>
      <w:proofErr w:type="spellEnd"/>
    </w:p>
    <w:p w14:paraId="3F7CAC5C" w14:textId="77777777" w:rsidR="0084568D" w:rsidRDefault="0084568D" w:rsidP="0084568D">
      <w:r w:rsidRPr="0083679B">
        <w:t xml:space="preserve">Description: </w:t>
      </w:r>
      <w:r>
        <w:t>Validates a value is greater than zero</w:t>
      </w:r>
    </w:p>
    <w:p w14:paraId="2CED275B" w14:textId="77777777" w:rsidR="0084568D" w:rsidRPr="0083679B" w:rsidRDefault="0084568D" w:rsidP="0084568D">
      <w:pPr>
        <w:pStyle w:val="Heading3"/>
      </w:pPr>
      <w:r>
        <w:t>Parameter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611"/>
        <w:gridCol w:w="1418"/>
        <w:gridCol w:w="1063"/>
        <w:gridCol w:w="1021"/>
        <w:gridCol w:w="3509"/>
      </w:tblGrid>
      <w:tr w:rsidR="0084568D" w:rsidRPr="001A5356" w14:paraId="46F19678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210B910C" w14:textId="77777777" w:rsidR="0084568D" w:rsidRPr="00E57485" w:rsidRDefault="0084568D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arameter Name</w:t>
            </w:r>
          </w:p>
        </w:tc>
        <w:tc>
          <w:tcPr>
            <w:tcW w:w="1418" w:type="dxa"/>
          </w:tcPr>
          <w:p w14:paraId="53C83BAC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63" w:type="dxa"/>
          </w:tcPr>
          <w:p w14:paraId="43A605CF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21" w:type="dxa"/>
          </w:tcPr>
          <w:p w14:paraId="5339A53F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Example</w:t>
            </w:r>
          </w:p>
        </w:tc>
        <w:tc>
          <w:tcPr>
            <w:tcW w:w="3509" w:type="dxa"/>
          </w:tcPr>
          <w:p w14:paraId="658553ED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84568D" w:rsidRPr="001A5356" w14:paraId="2713A7D4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3D265E99" w14:textId="5DD1A286" w:rsidR="0084568D" w:rsidRPr="00E57485" w:rsidRDefault="0084568D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Doctor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FirstName</w:t>
            </w:r>
          </w:p>
        </w:tc>
        <w:tc>
          <w:tcPr>
            <w:tcW w:w="1418" w:type="dxa"/>
          </w:tcPr>
          <w:p w14:paraId="0407E7BB" w14:textId="77777777" w:rsidR="0084568D" w:rsidRPr="003D5A87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3E51A3BC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5D0342FB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Bob</w:t>
            </w:r>
          </w:p>
        </w:tc>
        <w:tc>
          <w:tcPr>
            <w:tcW w:w="3509" w:type="dxa"/>
          </w:tcPr>
          <w:p w14:paraId="612D6F4C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4568D" w:rsidRPr="001A5356" w14:paraId="1322C3AB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381A351A" w14:textId="26B43B72" w:rsidR="0084568D" w:rsidRPr="00E57485" w:rsidRDefault="0084568D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Doctor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LastName</w:t>
            </w:r>
          </w:p>
        </w:tc>
        <w:tc>
          <w:tcPr>
            <w:tcW w:w="1418" w:type="dxa"/>
          </w:tcPr>
          <w:p w14:paraId="6073EC0D" w14:textId="77777777" w:rsidR="0084568D" w:rsidRPr="003D5A87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5A33A51C" w14:textId="77777777" w:rsidR="0084568D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0A51FCB7" w14:textId="77777777" w:rsidR="0084568D" w:rsidRPr="00E57485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mith</w:t>
            </w:r>
          </w:p>
        </w:tc>
        <w:tc>
          <w:tcPr>
            <w:tcW w:w="3509" w:type="dxa"/>
          </w:tcPr>
          <w:p w14:paraId="0658AE48" w14:textId="77777777" w:rsidR="0084568D" w:rsidRPr="00E57485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4568D" w:rsidRPr="001A5356" w14:paraId="0AACD420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37B943D9" w14:textId="5C0671DD" w:rsidR="0084568D" w:rsidRPr="00E57485" w:rsidRDefault="0084568D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Doctor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PhoneNumber</w:t>
            </w:r>
          </w:p>
        </w:tc>
        <w:tc>
          <w:tcPr>
            <w:tcW w:w="1418" w:type="dxa"/>
          </w:tcPr>
          <w:p w14:paraId="596CB5AB" w14:textId="77777777" w:rsidR="0084568D" w:rsidRPr="003D5A87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3A825928" w14:textId="77777777" w:rsidR="0084568D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35A32CEC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-456-7890</w:t>
            </w:r>
          </w:p>
        </w:tc>
        <w:tc>
          <w:tcPr>
            <w:tcW w:w="3509" w:type="dxa"/>
          </w:tcPr>
          <w:p w14:paraId="4FFF27F5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4568D" w:rsidRPr="001A5356" w14:paraId="0CCC1263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2352753E" w14:textId="23437DEE" w:rsidR="0084568D" w:rsidRPr="00E57485" w:rsidRDefault="0084568D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Doctor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Address</w:t>
            </w:r>
          </w:p>
        </w:tc>
        <w:tc>
          <w:tcPr>
            <w:tcW w:w="1418" w:type="dxa"/>
          </w:tcPr>
          <w:p w14:paraId="2D68860B" w14:textId="77777777" w:rsidR="0084568D" w:rsidRPr="003D5A87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1DEB2885" w14:textId="77777777" w:rsidR="0084568D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617E2598" w14:textId="77777777" w:rsidR="0084568D" w:rsidRPr="00E57485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  <w:r>
              <w:rPr>
                <w:rFonts w:ascii="Arial Narrow" w:hAnsi="Arial Narrow"/>
                <w:sz w:val="20"/>
                <w:szCs w:val="20"/>
              </w:rPr>
              <w:t>23 Main St</w:t>
            </w:r>
          </w:p>
        </w:tc>
        <w:tc>
          <w:tcPr>
            <w:tcW w:w="3509" w:type="dxa"/>
          </w:tcPr>
          <w:p w14:paraId="3F7529A9" w14:textId="77777777" w:rsidR="0084568D" w:rsidRPr="00E57485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4568D" w:rsidRPr="001A5356" w14:paraId="79E71069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0BEA1937" w14:textId="7482810F" w:rsidR="0084568D" w:rsidRPr="00E57485" w:rsidRDefault="0084568D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Doctor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City</w:t>
            </w:r>
          </w:p>
        </w:tc>
        <w:tc>
          <w:tcPr>
            <w:tcW w:w="1418" w:type="dxa"/>
          </w:tcPr>
          <w:p w14:paraId="2ED5FDC4" w14:textId="77777777" w:rsidR="0084568D" w:rsidRPr="003D5A87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6275172D" w14:textId="77777777" w:rsidR="0084568D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4107046C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509" w:type="dxa"/>
          </w:tcPr>
          <w:p w14:paraId="45416C5D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4568D" w:rsidRPr="001A5356" w14:paraId="598F2DA1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306D8A2D" w14:textId="41BEB274" w:rsidR="0084568D" w:rsidRPr="00E57485" w:rsidRDefault="0084568D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Doctor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State</w:t>
            </w:r>
          </w:p>
        </w:tc>
        <w:tc>
          <w:tcPr>
            <w:tcW w:w="1418" w:type="dxa"/>
          </w:tcPr>
          <w:p w14:paraId="755AA7E7" w14:textId="77777777" w:rsidR="0084568D" w:rsidRPr="003D5A87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2)</w:t>
            </w:r>
          </w:p>
        </w:tc>
        <w:tc>
          <w:tcPr>
            <w:tcW w:w="1063" w:type="dxa"/>
          </w:tcPr>
          <w:p w14:paraId="31E834AB" w14:textId="77777777" w:rsidR="0084568D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34393F64" w14:textId="77777777" w:rsidR="0084568D" w:rsidRPr="00E57485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509" w:type="dxa"/>
          </w:tcPr>
          <w:p w14:paraId="1341ACCF" w14:textId="77777777" w:rsidR="0084568D" w:rsidRPr="00E57485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4568D" w:rsidRPr="001A5356" w14:paraId="4DDE2E9F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64D66EAD" w14:textId="2A722492" w:rsidR="0084568D" w:rsidRDefault="0084568D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Doctor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ZipCode</w:t>
            </w:r>
          </w:p>
        </w:tc>
        <w:tc>
          <w:tcPr>
            <w:tcW w:w="1418" w:type="dxa"/>
          </w:tcPr>
          <w:p w14:paraId="1160BFFD" w14:textId="77777777" w:rsidR="0084568D" w:rsidRPr="003D5A87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63" w:type="dxa"/>
          </w:tcPr>
          <w:p w14:paraId="47B1F7EB" w14:textId="77777777" w:rsidR="0084568D" w:rsidRPr="000F53F7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1180D641" w14:textId="77777777" w:rsidR="0084568D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8105</w:t>
            </w:r>
          </w:p>
        </w:tc>
        <w:tc>
          <w:tcPr>
            <w:tcW w:w="3509" w:type="dxa"/>
          </w:tcPr>
          <w:p w14:paraId="16A833F6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5FAF63D3" w14:textId="77777777" w:rsidR="0084568D" w:rsidRDefault="0084568D" w:rsidP="0084568D">
      <w:pPr>
        <w:pStyle w:val="Heading3"/>
      </w:pPr>
      <w:r>
        <w:t>Results</w:t>
      </w:r>
    </w:p>
    <w:tbl>
      <w:tblPr>
        <w:tblStyle w:val="MediumGrid1-Accent42"/>
        <w:tblW w:w="9648" w:type="dxa"/>
        <w:tblLook w:val="04A0" w:firstRow="1" w:lastRow="0" w:firstColumn="1" w:lastColumn="0" w:noHBand="0" w:noVBand="1"/>
      </w:tblPr>
      <w:tblGrid>
        <w:gridCol w:w="2628"/>
        <w:gridCol w:w="1350"/>
        <w:gridCol w:w="1080"/>
        <w:gridCol w:w="990"/>
        <w:gridCol w:w="3600"/>
      </w:tblGrid>
      <w:tr w:rsidR="0084568D" w:rsidRPr="001A5356" w14:paraId="6D2122BF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8" w:type="dxa"/>
          </w:tcPr>
          <w:p w14:paraId="66957C3A" w14:textId="77777777" w:rsidR="0084568D" w:rsidRPr="00E57485" w:rsidRDefault="0084568D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350" w:type="dxa"/>
          </w:tcPr>
          <w:p w14:paraId="0FCBB077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80" w:type="dxa"/>
          </w:tcPr>
          <w:p w14:paraId="143D6E38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14:paraId="13BA1B89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600" w:type="dxa"/>
          </w:tcPr>
          <w:p w14:paraId="65BF0B4B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84568D" w:rsidRPr="001A5356" w14:paraId="6A37321F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8" w:type="dxa"/>
          </w:tcPr>
          <w:p w14:paraId="2B3EE5CF" w14:textId="77777777" w:rsidR="0084568D" w:rsidRPr="00362BA9" w:rsidRDefault="0084568D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362BA9">
              <w:rPr>
                <w:rFonts w:ascii="Arial Narrow" w:hAnsi="Arial Narrow"/>
                <w:b w:val="0"/>
                <w:sz w:val="20"/>
                <w:szCs w:val="20"/>
              </w:rPr>
              <w:t>NA</w:t>
            </w:r>
          </w:p>
        </w:tc>
        <w:tc>
          <w:tcPr>
            <w:tcW w:w="1350" w:type="dxa"/>
          </w:tcPr>
          <w:p w14:paraId="270309BF" w14:textId="77777777" w:rsidR="0084568D" w:rsidRPr="00362BA9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362BA9">
              <w:rPr>
                <w:rFonts w:ascii="Arial Narrow" w:hAnsi="Arial Narrow"/>
                <w:sz w:val="20"/>
                <w:szCs w:val="20"/>
              </w:rPr>
              <w:t>float</w:t>
            </w:r>
          </w:p>
        </w:tc>
        <w:tc>
          <w:tcPr>
            <w:tcW w:w="1080" w:type="dxa"/>
          </w:tcPr>
          <w:p w14:paraId="3A99AC2B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Return</w:t>
            </w:r>
          </w:p>
        </w:tc>
        <w:tc>
          <w:tcPr>
            <w:tcW w:w="990" w:type="dxa"/>
          </w:tcPr>
          <w:p w14:paraId="346EC7E9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00</w:t>
            </w:r>
          </w:p>
        </w:tc>
        <w:tc>
          <w:tcPr>
            <w:tcW w:w="3600" w:type="dxa"/>
          </w:tcPr>
          <w:p w14:paraId="18F80AC4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E57485">
              <w:rPr>
                <w:rFonts w:ascii="Arial Narrow" w:hAnsi="Arial Narrow"/>
                <w:sz w:val="20"/>
                <w:szCs w:val="20"/>
              </w:rPr>
              <w:t xml:space="preserve">100 = No error </w:t>
            </w:r>
          </w:p>
          <w:p w14:paraId="7EC1C1DD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-100 = </w:t>
            </w:r>
            <w:r>
              <w:rPr>
                <w:rFonts w:ascii="Arial Narrow" w:hAnsi="Arial Narrow"/>
                <w:sz w:val="20"/>
                <w:szCs w:val="20"/>
              </w:rPr>
              <w:t>Validation</w:t>
            </w:r>
            <w:r w:rsidRPr="00E57485">
              <w:rPr>
                <w:rFonts w:ascii="Arial Narrow" w:hAnsi="Arial Narrow"/>
                <w:sz w:val="20"/>
                <w:szCs w:val="20"/>
              </w:rPr>
              <w:t xml:space="preserve"> error </w:t>
            </w:r>
          </w:p>
        </w:tc>
      </w:tr>
      <w:tr w:rsidR="0084568D" w:rsidRPr="001A5356" w14:paraId="556F83D9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8" w:type="dxa"/>
          </w:tcPr>
          <w:p w14:paraId="628AAC65" w14:textId="52EC6DFD" w:rsidR="0084568D" w:rsidRPr="00362BA9" w:rsidRDefault="0084568D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Doctor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1350" w:type="dxa"/>
          </w:tcPr>
          <w:p w14:paraId="7D04966C" w14:textId="77777777" w:rsidR="0084568D" w:rsidRPr="00362BA9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80" w:type="dxa"/>
          </w:tcPr>
          <w:p w14:paraId="340BB77A" w14:textId="77777777" w:rsidR="0084568D" w:rsidRPr="00E57485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Output</w:t>
            </w:r>
          </w:p>
        </w:tc>
        <w:tc>
          <w:tcPr>
            <w:tcW w:w="990" w:type="dxa"/>
          </w:tcPr>
          <w:p w14:paraId="408AA21B" w14:textId="77777777" w:rsidR="0084568D" w:rsidRPr="00E57485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2179B708" w14:textId="77777777" w:rsidR="0084568D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F64D4">
              <w:rPr>
                <w:rFonts w:ascii="Arial Narrow" w:hAnsi="Arial Narrow"/>
                <w:sz w:val="20"/>
                <w:szCs w:val="20"/>
              </w:rPr>
              <w:t>Returns Inserted ID using @@Identity</w:t>
            </w:r>
          </w:p>
        </w:tc>
      </w:tr>
    </w:tbl>
    <w:p w14:paraId="261EC5D2" w14:textId="2E640E5C" w:rsidR="0084568D" w:rsidRPr="007F64D4" w:rsidRDefault="0084568D" w:rsidP="0084568D">
      <w:pPr>
        <w:pStyle w:val="Heading2"/>
      </w:pPr>
      <w:r w:rsidRPr="007F64D4">
        <w:t xml:space="preserve">Stored Procedure Name: </w:t>
      </w:r>
      <w:proofErr w:type="spellStart"/>
      <w:r w:rsidRPr="007F64D4">
        <w:t>p</w:t>
      </w:r>
      <w:r>
        <w:t>Ins</w:t>
      </w:r>
      <w:r>
        <w:t>Appointments</w:t>
      </w:r>
      <w:proofErr w:type="spellEnd"/>
    </w:p>
    <w:p w14:paraId="0597BD25" w14:textId="77777777" w:rsidR="0084568D" w:rsidRDefault="0084568D" w:rsidP="0084568D">
      <w:r w:rsidRPr="0083679B">
        <w:t xml:space="preserve">Description: </w:t>
      </w:r>
      <w:r>
        <w:t>Validates a value is greater than zero</w:t>
      </w:r>
    </w:p>
    <w:p w14:paraId="293FDC3B" w14:textId="77777777" w:rsidR="0084568D" w:rsidRPr="0083679B" w:rsidRDefault="0084568D" w:rsidP="0084568D">
      <w:pPr>
        <w:pStyle w:val="Heading3"/>
      </w:pPr>
      <w:r>
        <w:t>Parameter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611"/>
        <w:gridCol w:w="1418"/>
        <w:gridCol w:w="1063"/>
        <w:gridCol w:w="1021"/>
        <w:gridCol w:w="3509"/>
      </w:tblGrid>
      <w:tr w:rsidR="0084568D" w:rsidRPr="001A5356" w14:paraId="5FF1863F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11F08839" w14:textId="77777777" w:rsidR="0084568D" w:rsidRPr="00E57485" w:rsidRDefault="0084568D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arameter Name</w:t>
            </w:r>
          </w:p>
        </w:tc>
        <w:tc>
          <w:tcPr>
            <w:tcW w:w="1418" w:type="dxa"/>
          </w:tcPr>
          <w:p w14:paraId="53A69C71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63" w:type="dxa"/>
          </w:tcPr>
          <w:p w14:paraId="39CC7B8F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21" w:type="dxa"/>
          </w:tcPr>
          <w:p w14:paraId="74ACF4FD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Example</w:t>
            </w:r>
          </w:p>
        </w:tc>
        <w:tc>
          <w:tcPr>
            <w:tcW w:w="3509" w:type="dxa"/>
          </w:tcPr>
          <w:p w14:paraId="2A3F7829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84568D" w:rsidRPr="001A5356" w14:paraId="2C6B1171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3ECCF3BF" w14:textId="24FF8F57" w:rsidR="0084568D" w:rsidRPr="00E57485" w:rsidRDefault="002778DA" w:rsidP="0084568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App</w:t>
            </w:r>
            <w:r w:rsidR="0084568D">
              <w:rPr>
                <w:rFonts w:ascii="Arial Narrow" w:hAnsi="Arial Narrow"/>
                <w:b w:val="0"/>
                <w:sz w:val="20"/>
                <w:szCs w:val="20"/>
              </w:rPr>
              <w:t>ointmentDateTime</w:t>
            </w:r>
          </w:p>
        </w:tc>
        <w:tc>
          <w:tcPr>
            <w:tcW w:w="1418" w:type="dxa"/>
          </w:tcPr>
          <w:p w14:paraId="57AFB523" w14:textId="20C94057" w:rsidR="0084568D" w:rsidRDefault="0084568D" w:rsidP="008456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atetime</w:t>
            </w:r>
          </w:p>
        </w:tc>
        <w:tc>
          <w:tcPr>
            <w:tcW w:w="1063" w:type="dxa"/>
          </w:tcPr>
          <w:p w14:paraId="0AC4D5E3" w14:textId="77777777" w:rsidR="0084568D" w:rsidRDefault="0084568D" w:rsidP="008456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3C4E1498" w14:textId="10480C62" w:rsidR="0084568D" w:rsidRPr="00E57485" w:rsidRDefault="0084568D" w:rsidP="008456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01/01/20 9:00</w:t>
            </w:r>
          </w:p>
        </w:tc>
        <w:tc>
          <w:tcPr>
            <w:tcW w:w="3509" w:type="dxa"/>
          </w:tcPr>
          <w:p w14:paraId="1A78EEBA" w14:textId="77777777" w:rsidR="0084568D" w:rsidRPr="00E57485" w:rsidRDefault="0084568D" w:rsidP="008456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4568D" w:rsidRPr="001A5356" w14:paraId="15F0BBB8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2288D48D" w14:textId="33F91607" w:rsidR="0084568D" w:rsidRPr="00E57485" w:rsidRDefault="002778DA" w:rsidP="0084568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App</w:t>
            </w:r>
            <w:r w:rsidR="0084568D">
              <w:rPr>
                <w:rFonts w:ascii="Arial Narrow" w:hAnsi="Arial Narrow"/>
                <w:b w:val="0"/>
                <w:sz w:val="20"/>
                <w:szCs w:val="20"/>
              </w:rPr>
              <w:t>ointmentPatientID</w:t>
            </w:r>
          </w:p>
        </w:tc>
        <w:tc>
          <w:tcPr>
            <w:tcW w:w="1418" w:type="dxa"/>
          </w:tcPr>
          <w:p w14:paraId="764ED70C" w14:textId="16DBB0A2" w:rsidR="0084568D" w:rsidRDefault="0084568D" w:rsidP="008456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63" w:type="dxa"/>
          </w:tcPr>
          <w:p w14:paraId="499CDF8B" w14:textId="77777777" w:rsidR="0084568D" w:rsidRDefault="0084568D" w:rsidP="008456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2238BED3" w14:textId="2084AC71" w:rsidR="0084568D" w:rsidRPr="00E57485" w:rsidRDefault="0084568D" w:rsidP="008456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09" w:type="dxa"/>
          </w:tcPr>
          <w:p w14:paraId="75FD6AA2" w14:textId="77777777" w:rsidR="0084568D" w:rsidRPr="00E57485" w:rsidRDefault="0084568D" w:rsidP="008456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4568D" w:rsidRPr="001A5356" w14:paraId="32371BEB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4F5E46DA" w14:textId="1D785123" w:rsidR="0084568D" w:rsidRPr="00E57485" w:rsidRDefault="002778DA" w:rsidP="0084568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App</w:t>
            </w:r>
            <w:r w:rsidR="0084568D">
              <w:rPr>
                <w:rFonts w:ascii="Arial Narrow" w:hAnsi="Arial Narrow"/>
                <w:b w:val="0"/>
                <w:sz w:val="20"/>
                <w:szCs w:val="20"/>
              </w:rPr>
              <w:t>ointmentDoctorID</w:t>
            </w:r>
          </w:p>
        </w:tc>
        <w:tc>
          <w:tcPr>
            <w:tcW w:w="1418" w:type="dxa"/>
          </w:tcPr>
          <w:p w14:paraId="6ED0FE32" w14:textId="24E0D773" w:rsidR="0084568D" w:rsidRDefault="0084568D" w:rsidP="008456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63" w:type="dxa"/>
          </w:tcPr>
          <w:p w14:paraId="62B4BEAC" w14:textId="77777777" w:rsidR="0084568D" w:rsidRDefault="0084568D" w:rsidP="008456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4B03A5B9" w14:textId="1CD82CB1" w:rsidR="0084568D" w:rsidRPr="00E57485" w:rsidRDefault="0084568D" w:rsidP="008456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09" w:type="dxa"/>
          </w:tcPr>
          <w:p w14:paraId="65F990DB" w14:textId="77777777" w:rsidR="0084568D" w:rsidRPr="00E57485" w:rsidRDefault="0084568D" w:rsidP="008456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4568D" w:rsidRPr="001A5356" w14:paraId="4CA0383E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11" w:type="dxa"/>
          </w:tcPr>
          <w:p w14:paraId="0736D19A" w14:textId="03FA07C0" w:rsidR="0084568D" w:rsidRPr="00E57485" w:rsidRDefault="002778DA" w:rsidP="0084568D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App</w:t>
            </w:r>
            <w:r w:rsidR="0084568D">
              <w:rPr>
                <w:rFonts w:ascii="Arial Narrow" w:hAnsi="Arial Narrow"/>
                <w:b w:val="0"/>
                <w:sz w:val="20"/>
                <w:szCs w:val="20"/>
              </w:rPr>
              <w:t>ointmentClinicID</w:t>
            </w:r>
          </w:p>
        </w:tc>
        <w:tc>
          <w:tcPr>
            <w:tcW w:w="1418" w:type="dxa"/>
          </w:tcPr>
          <w:p w14:paraId="5D13C282" w14:textId="560C5A4C" w:rsidR="0084568D" w:rsidRDefault="0084568D" w:rsidP="008456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63" w:type="dxa"/>
          </w:tcPr>
          <w:p w14:paraId="5A19CC97" w14:textId="77777777" w:rsidR="0084568D" w:rsidRDefault="0084568D" w:rsidP="008456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1" w:type="dxa"/>
          </w:tcPr>
          <w:p w14:paraId="2ACAB51E" w14:textId="2C373A46" w:rsidR="0084568D" w:rsidRPr="00E57485" w:rsidRDefault="0084568D" w:rsidP="008456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09" w:type="dxa"/>
          </w:tcPr>
          <w:p w14:paraId="3D9307D4" w14:textId="77777777" w:rsidR="0084568D" w:rsidRPr="00E57485" w:rsidRDefault="0084568D" w:rsidP="008456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1E93218A" w14:textId="77777777" w:rsidR="0084568D" w:rsidRDefault="0084568D" w:rsidP="0084568D">
      <w:pPr>
        <w:pStyle w:val="Heading3"/>
      </w:pPr>
      <w:r>
        <w:t>Results</w:t>
      </w:r>
    </w:p>
    <w:tbl>
      <w:tblPr>
        <w:tblStyle w:val="MediumGrid1-Accent42"/>
        <w:tblW w:w="9648" w:type="dxa"/>
        <w:tblLook w:val="04A0" w:firstRow="1" w:lastRow="0" w:firstColumn="1" w:lastColumn="0" w:noHBand="0" w:noVBand="1"/>
      </w:tblPr>
      <w:tblGrid>
        <w:gridCol w:w="2628"/>
        <w:gridCol w:w="1350"/>
        <w:gridCol w:w="1080"/>
        <w:gridCol w:w="990"/>
        <w:gridCol w:w="3600"/>
      </w:tblGrid>
      <w:tr w:rsidR="0084568D" w:rsidRPr="001A5356" w14:paraId="785AE425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8" w:type="dxa"/>
          </w:tcPr>
          <w:p w14:paraId="0D7A5ED6" w14:textId="77777777" w:rsidR="0084568D" w:rsidRPr="00E57485" w:rsidRDefault="0084568D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350" w:type="dxa"/>
          </w:tcPr>
          <w:p w14:paraId="2A94F7F5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80" w:type="dxa"/>
          </w:tcPr>
          <w:p w14:paraId="2FF93F08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14:paraId="07F3E542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600" w:type="dxa"/>
          </w:tcPr>
          <w:p w14:paraId="32AED62A" w14:textId="77777777" w:rsidR="0084568D" w:rsidRPr="00E57485" w:rsidRDefault="0084568D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84568D" w:rsidRPr="001A5356" w14:paraId="6DD4FA61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8" w:type="dxa"/>
          </w:tcPr>
          <w:p w14:paraId="51EF45F1" w14:textId="77777777" w:rsidR="0084568D" w:rsidRPr="00362BA9" w:rsidRDefault="0084568D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362BA9">
              <w:rPr>
                <w:rFonts w:ascii="Arial Narrow" w:hAnsi="Arial Narrow"/>
                <w:b w:val="0"/>
                <w:sz w:val="20"/>
                <w:szCs w:val="20"/>
              </w:rPr>
              <w:t>NA</w:t>
            </w:r>
          </w:p>
        </w:tc>
        <w:tc>
          <w:tcPr>
            <w:tcW w:w="1350" w:type="dxa"/>
          </w:tcPr>
          <w:p w14:paraId="635B1AF8" w14:textId="77777777" w:rsidR="0084568D" w:rsidRPr="00362BA9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362BA9">
              <w:rPr>
                <w:rFonts w:ascii="Arial Narrow" w:hAnsi="Arial Narrow"/>
                <w:sz w:val="20"/>
                <w:szCs w:val="20"/>
              </w:rPr>
              <w:t>float</w:t>
            </w:r>
          </w:p>
        </w:tc>
        <w:tc>
          <w:tcPr>
            <w:tcW w:w="1080" w:type="dxa"/>
          </w:tcPr>
          <w:p w14:paraId="392695EE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Return</w:t>
            </w:r>
          </w:p>
        </w:tc>
        <w:tc>
          <w:tcPr>
            <w:tcW w:w="990" w:type="dxa"/>
          </w:tcPr>
          <w:p w14:paraId="18528C47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00</w:t>
            </w:r>
          </w:p>
        </w:tc>
        <w:tc>
          <w:tcPr>
            <w:tcW w:w="3600" w:type="dxa"/>
          </w:tcPr>
          <w:p w14:paraId="31DC37D7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E57485">
              <w:rPr>
                <w:rFonts w:ascii="Arial Narrow" w:hAnsi="Arial Narrow"/>
                <w:sz w:val="20"/>
                <w:szCs w:val="20"/>
              </w:rPr>
              <w:t xml:space="preserve">100 = No error </w:t>
            </w:r>
          </w:p>
          <w:p w14:paraId="685707D9" w14:textId="77777777" w:rsidR="0084568D" w:rsidRPr="00E57485" w:rsidRDefault="0084568D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-100 = </w:t>
            </w:r>
            <w:r>
              <w:rPr>
                <w:rFonts w:ascii="Arial Narrow" w:hAnsi="Arial Narrow"/>
                <w:sz w:val="20"/>
                <w:szCs w:val="20"/>
              </w:rPr>
              <w:t>Validation</w:t>
            </w:r>
            <w:r w:rsidRPr="00E57485">
              <w:rPr>
                <w:rFonts w:ascii="Arial Narrow" w:hAnsi="Arial Narrow"/>
                <w:sz w:val="20"/>
                <w:szCs w:val="20"/>
              </w:rPr>
              <w:t xml:space="preserve"> error </w:t>
            </w:r>
          </w:p>
        </w:tc>
      </w:tr>
      <w:tr w:rsidR="0084568D" w:rsidRPr="001A5356" w14:paraId="1789D3DC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28" w:type="dxa"/>
          </w:tcPr>
          <w:p w14:paraId="1E964052" w14:textId="5C5881C5" w:rsidR="0084568D" w:rsidRPr="00362BA9" w:rsidRDefault="0084568D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b w:val="0"/>
                <w:sz w:val="20"/>
                <w:szCs w:val="20"/>
              </w:rPr>
              <w:t>Appointment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  <w:proofErr w:type="spellEnd"/>
          </w:p>
        </w:tc>
        <w:tc>
          <w:tcPr>
            <w:tcW w:w="1350" w:type="dxa"/>
          </w:tcPr>
          <w:p w14:paraId="052E3E9E" w14:textId="77777777" w:rsidR="0084568D" w:rsidRPr="00362BA9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80" w:type="dxa"/>
          </w:tcPr>
          <w:p w14:paraId="5A24E90C" w14:textId="77777777" w:rsidR="0084568D" w:rsidRPr="00E57485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Output</w:t>
            </w:r>
          </w:p>
        </w:tc>
        <w:tc>
          <w:tcPr>
            <w:tcW w:w="990" w:type="dxa"/>
          </w:tcPr>
          <w:p w14:paraId="550D4D4C" w14:textId="77777777" w:rsidR="0084568D" w:rsidRPr="00E57485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600" w:type="dxa"/>
          </w:tcPr>
          <w:p w14:paraId="7A5B3193" w14:textId="77777777" w:rsidR="0084568D" w:rsidRDefault="0084568D" w:rsidP="009961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F64D4">
              <w:rPr>
                <w:rFonts w:ascii="Arial Narrow" w:hAnsi="Arial Narrow"/>
                <w:sz w:val="20"/>
                <w:szCs w:val="20"/>
              </w:rPr>
              <w:t>Returns Inserted ID using @@Identity</w:t>
            </w:r>
          </w:p>
        </w:tc>
      </w:tr>
    </w:tbl>
    <w:p w14:paraId="386CBB85" w14:textId="52E2C7FD" w:rsidR="007A62D4" w:rsidRPr="0083679B" w:rsidRDefault="007A62D4" w:rsidP="007A62D4">
      <w:pPr>
        <w:pStyle w:val="Heading2"/>
      </w:pPr>
      <w:r>
        <w:t>Stored Procedure</w:t>
      </w:r>
      <w:r w:rsidRPr="0083679B">
        <w:t xml:space="preserve"> Name: </w:t>
      </w:r>
      <w:proofErr w:type="spellStart"/>
      <w:r>
        <w:t>pUpd</w:t>
      </w:r>
      <w:r w:rsidR="003D5A87">
        <w:t>Clinics</w:t>
      </w:r>
      <w:proofErr w:type="spellEnd"/>
    </w:p>
    <w:p w14:paraId="3E62A985" w14:textId="1F20FCA3" w:rsidR="007A62D4" w:rsidRPr="0083679B" w:rsidRDefault="007A62D4" w:rsidP="007A62D4">
      <w:r w:rsidRPr="0083679B">
        <w:t xml:space="preserve">Description: </w:t>
      </w:r>
      <w:r w:rsidR="007F64D4">
        <w:t>Updates</w:t>
      </w:r>
      <w:r w:rsidRPr="0083679B">
        <w:t xml:space="preserve"> </w:t>
      </w:r>
      <w:r w:rsidR="000E61C8">
        <w:t>clinic</w:t>
      </w:r>
      <w:r w:rsidRPr="0083679B">
        <w:t xml:space="preserve"> data</w:t>
      </w:r>
    </w:p>
    <w:p w14:paraId="6A0E22BD" w14:textId="77777777" w:rsidR="007A62D4" w:rsidRPr="0083679B" w:rsidRDefault="007A62D4" w:rsidP="007A62D4">
      <w:pPr>
        <w:pStyle w:val="Heading3"/>
      </w:pPr>
      <w:r>
        <w:t>Parameter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702"/>
        <w:gridCol w:w="1252"/>
        <w:gridCol w:w="1073"/>
        <w:gridCol w:w="1024"/>
        <w:gridCol w:w="3571"/>
      </w:tblGrid>
      <w:tr w:rsidR="007A62D4" w:rsidRPr="001A5356" w14:paraId="0D699BB0" w14:textId="77777777" w:rsidTr="007A62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3B579B2E" w14:textId="77777777" w:rsidR="007A62D4" w:rsidRPr="00E57485" w:rsidRDefault="007A62D4" w:rsidP="007A62D4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arameter Name</w:t>
            </w:r>
          </w:p>
        </w:tc>
        <w:tc>
          <w:tcPr>
            <w:tcW w:w="1252" w:type="dxa"/>
          </w:tcPr>
          <w:p w14:paraId="2AE90A7B" w14:textId="77777777" w:rsidR="007A62D4" w:rsidRPr="00E57485" w:rsidRDefault="007A62D4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73" w:type="dxa"/>
          </w:tcPr>
          <w:p w14:paraId="4943D132" w14:textId="77777777" w:rsidR="007A62D4" w:rsidRPr="00E57485" w:rsidRDefault="007A62D4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24" w:type="dxa"/>
          </w:tcPr>
          <w:p w14:paraId="49BD5410" w14:textId="77777777" w:rsidR="007A62D4" w:rsidRPr="00E57485" w:rsidRDefault="007A62D4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Example</w:t>
            </w:r>
          </w:p>
        </w:tc>
        <w:tc>
          <w:tcPr>
            <w:tcW w:w="3571" w:type="dxa"/>
          </w:tcPr>
          <w:p w14:paraId="7F4ECF09" w14:textId="77777777" w:rsidR="007A62D4" w:rsidRPr="00E57485" w:rsidRDefault="007A62D4" w:rsidP="007A62D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7A62D4" w:rsidRPr="001A5356" w14:paraId="4E61F54E" w14:textId="77777777" w:rsidTr="007A62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27865587" w14:textId="2FB6780F" w:rsidR="007A62D4" w:rsidRPr="00E57485" w:rsidRDefault="007A62D4" w:rsidP="007A62D4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@</w:t>
            </w:r>
            <w:r w:rsidR="003D5A87">
              <w:rPr>
                <w:rFonts w:ascii="Arial Narrow" w:hAnsi="Arial Narrow"/>
                <w:b w:val="0"/>
                <w:sz w:val="20"/>
                <w:szCs w:val="20"/>
              </w:rPr>
              <w:t>Clinic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</w:p>
        </w:tc>
        <w:tc>
          <w:tcPr>
            <w:tcW w:w="1252" w:type="dxa"/>
          </w:tcPr>
          <w:p w14:paraId="678BE46C" w14:textId="77777777" w:rsidR="007A62D4" w:rsidRPr="00E57485" w:rsidRDefault="007A62D4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73" w:type="dxa"/>
          </w:tcPr>
          <w:p w14:paraId="7CC6EEE7" w14:textId="77777777" w:rsidR="007A62D4" w:rsidRPr="00E57485" w:rsidRDefault="00BB4957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76C814CB" w14:textId="1D349391" w:rsidR="007A62D4" w:rsidRPr="00E57485" w:rsidRDefault="003D5A87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71" w:type="dxa"/>
          </w:tcPr>
          <w:p w14:paraId="74D299C4" w14:textId="77777777" w:rsidR="007A62D4" w:rsidRPr="00E57485" w:rsidRDefault="007A62D4" w:rsidP="007A62D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D5A87" w:rsidRPr="001A5356" w14:paraId="515FAB29" w14:textId="77777777" w:rsidTr="007A62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1F0C89FA" w14:textId="7D79227F" w:rsidR="003D5A87" w:rsidRPr="00E57485" w:rsidRDefault="003D5A87" w:rsidP="003D5A87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lastRenderedPageBreak/>
              <w:t>@Clinic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Name</w:t>
            </w:r>
          </w:p>
        </w:tc>
        <w:tc>
          <w:tcPr>
            <w:tcW w:w="1252" w:type="dxa"/>
          </w:tcPr>
          <w:p w14:paraId="3F161117" w14:textId="4C876960" w:rsidR="003D5A87" w:rsidRPr="003D5A87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4C9A6DF4" w14:textId="77777777" w:rsidR="003D5A87" w:rsidRPr="00E57485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5B79183C" w14:textId="0E523270" w:rsidR="003D5A87" w:rsidRPr="00E57485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Purple</w:t>
            </w:r>
          </w:p>
        </w:tc>
        <w:tc>
          <w:tcPr>
            <w:tcW w:w="3571" w:type="dxa"/>
          </w:tcPr>
          <w:p w14:paraId="4FA39388" w14:textId="414951F4" w:rsidR="003D5A87" w:rsidRPr="00E57485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D5A87" w:rsidRPr="001A5356" w14:paraId="075D62DB" w14:textId="77777777" w:rsidTr="007A62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5E362D2B" w14:textId="055F29BC" w:rsidR="003D5A87" w:rsidRPr="00E57485" w:rsidRDefault="003D5A87" w:rsidP="003D5A87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ClinicPhoneNumber</w:t>
            </w:r>
          </w:p>
        </w:tc>
        <w:tc>
          <w:tcPr>
            <w:tcW w:w="1252" w:type="dxa"/>
          </w:tcPr>
          <w:p w14:paraId="5F6FAC53" w14:textId="683B1394" w:rsidR="003D5A87" w:rsidRPr="003D5A87" w:rsidRDefault="003D5A87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5A32E6F5" w14:textId="77777777" w:rsidR="003D5A87" w:rsidRPr="00E57485" w:rsidRDefault="003D5A87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6DD33A0A" w14:textId="13DD65D1" w:rsidR="003D5A87" w:rsidRPr="00E57485" w:rsidRDefault="003D5A87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-456-7890</w:t>
            </w:r>
          </w:p>
        </w:tc>
        <w:tc>
          <w:tcPr>
            <w:tcW w:w="3571" w:type="dxa"/>
          </w:tcPr>
          <w:p w14:paraId="5B668732" w14:textId="34D9E14C" w:rsidR="003D5A87" w:rsidRPr="00E57485" w:rsidRDefault="003D5A87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D5A87" w:rsidRPr="001A5356" w14:paraId="09BE030A" w14:textId="77777777" w:rsidTr="007A62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24A62F4C" w14:textId="1B58C340" w:rsidR="003D5A87" w:rsidRPr="00E57485" w:rsidRDefault="003D5A87" w:rsidP="003D5A87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ClinicAddress</w:t>
            </w:r>
          </w:p>
        </w:tc>
        <w:tc>
          <w:tcPr>
            <w:tcW w:w="1252" w:type="dxa"/>
          </w:tcPr>
          <w:p w14:paraId="167131E1" w14:textId="4AFD1139" w:rsidR="003D5A87" w:rsidRPr="003D5A87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0F935238" w14:textId="77777777" w:rsidR="003D5A87" w:rsidRPr="00E57485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21C5DAC7" w14:textId="6B264B9D" w:rsidR="003D5A87" w:rsidRPr="00E57485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  <w:r>
              <w:rPr>
                <w:rFonts w:ascii="Arial Narrow" w:hAnsi="Arial Narrow"/>
                <w:sz w:val="20"/>
                <w:szCs w:val="20"/>
              </w:rPr>
              <w:t>23 Main St</w:t>
            </w:r>
          </w:p>
        </w:tc>
        <w:tc>
          <w:tcPr>
            <w:tcW w:w="3571" w:type="dxa"/>
          </w:tcPr>
          <w:p w14:paraId="3E66D31E" w14:textId="25A4EA6A" w:rsidR="003D5A87" w:rsidRPr="00E57485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D5A87" w:rsidRPr="001A5356" w14:paraId="1AAB03C7" w14:textId="77777777" w:rsidTr="007A62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3D2FCB59" w14:textId="37472433" w:rsidR="003D5A87" w:rsidRPr="00E57485" w:rsidRDefault="003D5A87" w:rsidP="003D5A87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ClinicCity</w:t>
            </w:r>
          </w:p>
        </w:tc>
        <w:tc>
          <w:tcPr>
            <w:tcW w:w="1252" w:type="dxa"/>
          </w:tcPr>
          <w:p w14:paraId="6D98DAB7" w14:textId="698A9D4F" w:rsidR="003D5A87" w:rsidRPr="003D5A87" w:rsidRDefault="003D5A87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1C0B7FF7" w14:textId="77777777" w:rsidR="003D5A87" w:rsidRPr="00E57485" w:rsidRDefault="003D5A87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24" w:type="dxa"/>
          </w:tcPr>
          <w:p w14:paraId="0038E659" w14:textId="372FC830" w:rsidR="003D5A87" w:rsidRPr="00E57485" w:rsidRDefault="003D5A87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571" w:type="dxa"/>
          </w:tcPr>
          <w:p w14:paraId="21E99FFA" w14:textId="77777777" w:rsidR="003D5A87" w:rsidRPr="00E57485" w:rsidRDefault="003D5A87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D5A87" w:rsidRPr="001A5356" w14:paraId="713EE9FF" w14:textId="77777777" w:rsidTr="007A62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0AA50BE5" w14:textId="3F4489FA" w:rsidR="003D5A87" w:rsidRPr="00E57485" w:rsidRDefault="003D5A87" w:rsidP="003D5A87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ClinicState</w:t>
            </w:r>
          </w:p>
        </w:tc>
        <w:tc>
          <w:tcPr>
            <w:tcW w:w="1252" w:type="dxa"/>
          </w:tcPr>
          <w:p w14:paraId="78C6005E" w14:textId="05C1C53B" w:rsidR="003D5A87" w:rsidRPr="003D5A87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2)</w:t>
            </w:r>
          </w:p>
        </w:tc>
        <w:tc>
          <w:tcPr>
            <w:tcW w:w="1073" w:type="dxa"/>
          </w:tcPr>
          <w:p w14:paraId="5F090E7B" w14:textId="77777777" w:rsidR="003D5A87" w:rsidRPr="00E57485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24" w:type="dxa"/>
          </w:tcPr>
          <w:p w14:paraId="797D7A18" w14:textId="3F1FA08B" w:rsidR="003D5A87" w:rsidRPr="00E57485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571" w:type="dxa"/>
          </w:tcPr>
          <w:p w14:paraId="5DC1DCC2" w14:textId="77777777" w:rsidR="003D5A87" w:rsidRPr="00E57485" w:rsidRDefault="003D5A87" w:rsidP="003D5A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3D5A87" w:rsidRPr="001A5356" w14:paraId="12E9D4C7" w14:textId="77777777" w:rsidTr="007A62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6A200E6C" w14:textId="436E004E" w:rsidR="003D5A87" w:rsidRPr="00E57485" w:rsidRDefault="003D5A87" w:rsidP="003D5A87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ClinicZipCode</w:t>
            </w:r>
          </w:p>
        </w:tc>
        <w:tc>
          <w:tcPr>
            <w:tcW w:w="1252" w:type="dxa"/>
          </w:tcPr>
          <w:p w14:paraId="6AD624B1" w14:textId="75B820A0" w:rsidR="003D5A87" w:rsidRPr="003D5A87" w:rsidRDefault="003D5A87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344A83E0" w14:textId="77777777" w:rsidR="003D5A87" w:rsidRPr="00E57485" w:rsidRDefault="003D5A87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24" w:type="dxa"/>
          </w:tcPr>
          <w:p w14:paraId="29B1FFAB" w14:textId="3B5EDCCC" w:rsidR="003D5A87" w:rsidRPr="00E57485" w:rsidRDefault="003D5A87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8105</w:t>
            </w:r>
          </w:p>
        </w:tc>
        <w:tc>
          <w:tcPr>
            <w:tcW w:w="3571" w:type="dxa"/>
          </w:tcPr>
          <w:p w14:paraId="2CAA0E0D" w14:textId="77777777" w:rsidR="003D5A87" w:rsidRPr="00E57485" w:rsidRDefault="003D5A87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598741A4" w14:textId="77777777" w:rsidR="00CA3503" w:rsidRDefault="00CA3503" w:rsidP="00CA3503">
      <w:pPr>
        <w:pStyle w:val="Heading3"/>
      </w:pPr>
      <w:r>
        <w:t>Result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718"/>
        <w:gridCol w:w="1260"/>
        <w:gridCol w:w="1080"/>
        <w:gridCol w:w="990"/>
        <w:gridCol w:w="3574"/>
      </w:tblGrid>
      <w:tr w:rsidR="00CA3503" w:rsidRPr="001A5356" w14:paraId="52A33387" w14:textId="77777777" w:rsidTr="00A42A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34EE1475" w14:textId="77777777" w:rsidR="00CA3503" w:rsidRPr="00E57485" w:rsidRDefault="00CA3503" w:rsidP="00A42A50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260" w:type="dxa"/>
          </w:tcPr>
          <w:p w14:paraId="2C93AB37" w14:textId="77777777" w:rsidR="00CA3503" w:rsidRPr="00E57485" w:rsidRDefault="00CA3503" w:rsidP="00A42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80" w:type="dxa"/>
          </w:tcPr>
          <w:p w14:paraId="381C273C" w14:textId="77777777" w:rsidR="00CA3503" w:rsidRPr="00E57485" w:rsidRDefault="00CA3503" w:rsidP="00A42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14:paraId="2B1A02DD" w14:textId="77777777" w:rsidR="00CA3503" w:rsidRPr="00E57485" w:rsidRDefault="00CA3503" w:rsidP="00A42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574" w:type="dxa"/>
          </w:tcPr>
          <w:p w14:paraId="1FEC9880" w14:textId="77777777" w:rsidR="00CA3503" w:rsidRPr="00E57485" w:rsidRDefault="00CA3503" w:rsidP="00A42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CA3503" w:rsidRPr="001A5356" w14:paraId="5B50193B" w14:textId="77777777" w:rsidTr="00A42A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59FC9164" w14:textId="77777777" w:rsidR="00CA3503" w:rsidRPr="00E57485" w:rsidRDefault="00CA3503" w:rsidP="00A42A5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NA</w:t>
            </w:r>
          </w:p>
        </w:tc>
        <w:tc>
          <w:tcPr>
            <w:tcW w:w="1260" w:type="dxa"/>
          </w:tcPr>
          <w:p w14:paraId="496290E1" w14:textId="77777777" w:rsidR="00CA3503" w:rsidRPr="00E57485" w:rsidRDefault="00CA3503" w:rsidP="00A42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55CE2A0" w14:textId="77777777" w:rsidR="00CA3503" w:rsidRPr="00E57485" w:rsidRDefault="00CA3503" w:rsidP="00A42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Return</w:t>
            </w:r>
          </w:p>
        </w:tc>
        <w:tc>
          <w:tcPr>
            <w:tcW w:w="990" w:type="dxa"/>
          </w:tcPr>
          <w:p w14:paraId="376EFAA1" w14:textId="77777777" w:rsidR="00CA3503" w:rsidRPr="00E57485" w:rsidRDefault="00CA3503" w:rsidP="00A42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00</w:t>
            </w:r>
          </w:p>
        </w:tc>
        <w:tc>
          <w:tcPr>
            <w:tcW w:w="3574" w:type="dxa"/>
          </w:tcPr>
          <w:p w14:paraId="3791B88C" w14:textId="77777777" w:rsidR="00CA3503" w:rsidRPr="007F64D4" w:rsidRDefault="00CA3503" w:rsidP="00A42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7F64D4">
              <w:rPr>
                <w:rFonts w:ascii="Arial Narrow" w:hAnsi="Arial Narrow"/>
                <w:sz w:val="20"/>
                <w:szCs w:val="20"/>
              </w:rPr>
              <w:t xml:space="preserve">100 = No error </w:t>
            </w:r>
          </w:p>
          <w:p w14:paraId="46B2577E" w14:textId="77777777" w:rsidR="003D5A87" w:rsidRDefault="00CA3503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F64D4">
              <w:rPr>
                <w:rFonts w:ascii="Arial Narrow" w:hAnsi="Arial Narrow"/>
                <w:sz w:val="20"/>
                <w:szCs w:val="20"/>
              </w:rPr>
              <w:t>-100 = General error</w:t>
            </w:r>
          </w:p>
          <w:p w14:paraId="7B56531F" w14:textId="039F7715" w:rsidR="00CA3503" w:rsidRDefault="00CA3503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F64D4">
              <w:rPr>
                <w:rFonts w:ascii="Arial Narrow" w:hAnsi="Arial Narrow"/>
                <w:sz w:val="20"/>
                <w:szCs w:val="20"/>
              </w:rPr>
              <w:t>-</w:t>
            </w:r>
            <w:r w:rsidR="003D5A87">
              <w:rPr>
                <w:rFonts w:ascii="Arial Narrow" w:hAnsi="Arial Narrow"/>
                <w:sz w:val="20"/>
                <w:szCs w:val="20"/>
              </w:rPr>
              <w:t>20</w:t>
            </w:r>
            <w:r w:rsidRPr="007F64D4">
              <w:rPr>
                <w:rFonts w:ascii="Arial Narrow" w:hAnsi="Arial Narrow"/>
                <w:sz w:val="20"/>
                <w:szCs w:val="20"/>
              </w:rPr>
              <w:t>0 =</w:t>
            </w:r>
            <w:r w:rsidR="00093770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3D5A87">
              <w:rPr>
                <w:rFonts w:ascii="Arial Narrow" w:hAnsi="Arial Narrow"/>
                <w:sz w:val="20"/>
                <w:szCs w:val="20"/>
              </w:rPr>
              <w:t>Clinic</w:t>
            </w:r>
            <w:r w:rsidRPr="007F64D4"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3D5A87">
              <w:rPr>
                <w:rFonts w:ascii="Arial Narrow" w:hAnsi="Arial Narrow"/>
                <w:sz w:val="20"/>
                <w:szCs w:val="20"/>
              </w:rPr>
              <w:t>Name not unique</w:t>
            </w:r>
          </w:p>
          <w:p w14:paraId="6636B1CE" w14:textId="301E829A" w:rsidR="003D5A87" w:rsidRPr="00E57485" w:rsidRDefault="003D5A87" w:rsidP="003D5A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300 =</w:t>
            </w:r>
            <w:r w:rsidR="00093770">
              <w:rPr>
                <w:rFonts w:ascii="Arial Narrow" w:hAnsi="Arial Narrow"/>
                <w:sz w:val="20"/>
                <w:szCs w:val="20"/>
              </w:rPr>
              <w:t xml:space="preserve"> Clinic ID not found</w:t>
            </w:r>
          </w:p>
        </w:tc>
      </w:tr>
    </w:tbl>
    <w:p w14:paraId="5FBAD276" w14:textId="18D33E93" w:rsidR="00093770" w:rsidRPr="0083679B" w:rsidRDefault="00093770" w:rsidP="00093770">
      <w:pPr>
        <w:pStyle w:val="Heading2"/>
      </w:pPr>
      <w:r>
        <w:t>Stored Procedure</w:t>
      </w:r>
      <w:r w:rsidRPr="0083679B">
        <w:t xml:space="preserve"> Name: </w:t>
      </w:r>
      <w:proofErr w:type="spellStart"/>
      <w:r>
        <w:t>pUpd</w:t>
      </w:r>
      <w:r>
        <w:t>Patients</w:t>
      </w:r>
      <w:proofErr w:type="spellEnd"/>
    </w:p>
    <w:p w14:paraId="1D28D99A" w14:textId="3705EE50" w:rsidR="00093770" w:rsidRPr="0083679B" w:rsidRDefault="00093770" w:rsidP="00093770">
      <w:r w:rsidRPr="0083679B">
        <w:t xml:space="preserve">Description: </w:t>
      </w:r>
      <w:r>
        <w:t>Updates</w:t>
      </w:r>
      <w:r w:rsidRPr="0083679B">
        <w:t xml:space="preserve"> </w:t>
      </w:r>
      <w:r w:rsidR="000E61C8">
        <w:t>patient</w:t>
      </w:r>
      <w:r w:rsidRPr="0083679B">
        <w:t xml:space="preserve"> data</w:t>
      </w:r>
    </w:p>
    <w:p w14:paraId="4330AF87" w14:textId="77777777" w:rsidR="00093770" w:rsidRPr="0083679B" w:rsidRDefault="00093770" w:rsidP="00093770">
      <w:pPr>
        <w:pStyle w:val="Heading3"/>
      </w:pPr>
      <w:r>
        <w:t>Parameter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702"/>
        <w:gridCol w:w="1252"/>
        <w:gridCol w:w="1073"/>
        <w:gridCol w:w="1024"/>
        <w:gridCol w:w="3571"/>
      </w:tblGrid>
      <w:tr w:rsidR="00093770" w:rsidRPr="001A5356" w14:paraId="2871762E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3DCAABEE" w14:textId="77777777" w:rsidR="00093770" w:rsidRPr="00E57485" w:rsidRDefault="00093770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arameter Name</w:t>
            </w:r>
          </w:p>
        </w:tc>
        <w:tc>
          <w:tcPr>
            <w:tcW w:w="1252" w:type="dxa"/>
          </w:tcPr>
          <w:p w14:paraId="233293CB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73" w:type="dxa"/>
          </w:tcPr>
          <w:p w14:paraId="665C8D6A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24" w:type="dxa"/>
          </w:tcPr>
          <w:p w14:paraId="07A9FDF8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Example</w:t>
            </w:r>
          </w:p>
        </w:tc>
        <w:tc>
          <w:tcPr>
            <w:tcW w:w="3571" w:type="dxa"/>
          </w:tcPr>
          <w:p w14:paraId="1F80BA22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093770" w:rsidRPr="001A5356" w14:paraId="19E3CE0A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23CF95A9" w14:textId="48134EC2" w:rsidR="00093770" w:rsidRPr="00E57485" w:rsidRDefault="00093770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@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Patient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</w:p>
        </w:tc>
        <w:tc>
          <w:tcPr>
            <w:tcW w:w="1252" w:type="dxa"/>
          </w:tcPr>
          <w:p w14:paraId="6DAD2ACA" w14:textId="77777777" w:rsidR="00093770" w:rsidRPr="00E57485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73" w:type="dxa"/>
          </w:tcPr>
          <w:p w14:paraId="274F82A4" w14:textId="77777777" w:rsidR="00093770" w:rsidRPr="00E57485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30539FC7" w14:textId="77777777" w:rsidR="00093770" w:rsidRPr="00E57485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71" w:type="dxa"/>
          </w:tcPr>
          <w:p w14:paraId="132552BD" w14:textId="77777777" w:rsidR="00093770" w:rsidRPr="00E57485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93770" w:rsidRPr="001A5356" w14:paraId="5C18C756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53642402" w14:textId="012BF72A" w:rsidR="00093770" w:rsidRPr="00E57485" w:rsidRDefault="00093770" w:rsidP="0009377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PatientFirstName</w:t>
            </w:r>
          </w:p>
        </w:tc>
        <w:tc>
          <w:tcPr>
            <w:tcW w:w="1252" w:type="dxa"/>
          </w:tcPr>
          <w:p w14:paraId="43C63A6A" w14:textId="6C72552B" w:rsidR="00093770" w:rsidRPr="003D5A87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26BBDE9C" w14:textId="4870A503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1057C1F2" w14:textId="0C64B296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Bob</w:t>
            </w:r>
          </w:p>
        </w:tc>
        <w:tc>
          <w:tcPr>
            <w:tcW w:w="3571" w:type="dxa"/>
          </w:tcPr>
          <w:p w14:paraId="11B80808" w14:textId="77777777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93770" w:rsidRPr="001A5356" w14:paraId="713A4CCC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3DA4236E" w14:textId="110CCC2A" w:rsidR="00093770" w:rsidRPr="00E57485" w:rsidRDefault="00093770" w:rsidP="0009377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PatientLastName</w:t>
            </w:r>
          </w:p>
        </w:tc>
        <w:tc>
          <w:tcPr>
            <w:tcW w:w="1252" w:type="dxa"/>
          </w:tcPr>
          <w:p w14:paraId="5CF01018" w14:textId="4D73E412" w:rsidR="00093770" w:rsidRPr="003D5A87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00A66075" w14:textId="3A7673ED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09CF2606" w14:textId="518BD071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mith</w:t>
            </w:r>
          </w:p>
        </w:tc>
        <w:tc>
          <w:tcPr>
            <w:tcW w:w="3571" w:type="dxa"/>
          </w:tcPr>
          <w:p w14:paraId="6AF26C86" w14:textId="77777777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93770" w:rsidRPr="001A5356" w14:paraId="78F5E1A0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64A116EF" w14:textId="53EF477E" w:rsidR="00093770" w:rsidRPr="00E57485" w:rsidRDefault="00093770" w:rsidP="0009377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PatientPhoneNumber</w:t>
            </w:r>
          </w:p>
        </w:tc>
        <w:tc>
          <w:tcPr>
            <w:tcW w:w="1252" w:type="dxa"/>
          </w:tcPr>
          <w:p w14:paraId="12F9AD29" w14:textId="3637DE5C" w:rsidR="00093770" w:rsidRPr="003D5A87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0F74CBAC" w14:textId="57B143EE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0EB64DCB" w14:textId="64E96B29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-456-7890</w:t>
            </w:r>
          </w:p>
        </w:tc>
        <w:tc>
          <w:tcPr>
            <w:tcW w:w="3571" w:type="dxa"/>
          </w:tcPr>
          <w:p w14:paraId="02D32317" w14:textId="77777777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93770" w:rsidRPr="001A5356" w14:paraId="749ED094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0BDDA0C8" w14:textId="296E6B4B" w:rsidR="00093770" w:rsidRPr="00E57485" w:rsidRDefault="00093770" w:rsidP="0009377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PatientAddress</w:t>
            </w:r>
          </w:p>
        </w:tc>
        <w:tc>
          <w:tcPr>
            <w:tcW w:w="1252" w:type="dxa"/>
          </w:tcPr>
          <w:p w14:paraId="506DC131" w14:textId="67EB7BA9" w:rsidR="00093770" w:rsidRPr="003D5A87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1D9958E8" w14:textId="4FF40226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1EF48989" w14:textId="19D610A9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  <w:r>
              <w:rPr>
                <w:rFonts w:ascii="Arial Narrow" w:hAnsi="Arial Narrow"/>
                <w:sz w:val="20"/>
                <w:szCs w:val="20"/>
              </w:rPr>
              <w:t>23 Main St</w:t>
            </w:r>
          </w:p>
        </w:tc>
        <w:tc>
          <w:tcPr>
            <w:tcW w:w="3571" w:type="dxa"/>
          </w:tcPr>
          <w:p w14:paraId="264D0AAA" w14:textId="77777777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93770" w:rsidRPr="001A5356" w14:paraId="395787E3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0BB4C025" w14:textId="6370F064" w:rsidR="00093770" w:rsidRPr="00E57485" w:rsidRDefault="00093770" w:rsidP="0009377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PatientCity</w:t>
            </w:r>
          </w:p>
        </w:tc>
        <w:tc>
          <w:tcPr>
            <w:tcW w:w="1252" w:type="dxa"/>
          </w:tcPr>
          <w:p w14:paraId="303C0104" w14:textId="1FC41843" w:rsidR="00093770" w:rsidRPr="003D5A87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08FFCB6D" w14:textId="40E38D7E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582BC753" w14:textId="5141106C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571" w:type="dxa"/>
          </w:tcPr>
          <w:p w14:paraId="228A93DF" w14:textId="77777777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93770" w:rsidRPr="001A5356" w14:paraId="3DA9F699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6E04D9F1" w14:textId="079B4DCE" w:rsidR="00093770" w:rsidRPr="00E57485" w:rsidRDefault="00093770" w:rsidP="0009377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PatientState</w:t>
            </w:r>
          </w:p>
        </w:tc>
        <w:tc>
          <w:tcPr>
            <w:tcW w:w="1252" w:type="dxa"/>
          </w:tcPr>
          <w:p w14:paraId="4B29E185" w14:textId="0441DAAC" w:rsidR="00093770" w:rsidRPr="003D5A87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2)</w:t>
            </w:r>
          </w:p>
        </w:tc>
        <w:tc>
          <w:tcPr>
            <w:tcW w:w="1073" w:type="dxa"/>
          </w:tcPr>
          <w:p w14:paraId="20BD859B" w14:textId="6D6EA1C4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21BB606E" w14:textId="7BCFEE0A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571" w:type="dxa"/>
          </w:tcPr>
          <w:p w14:paraId="2C6F1CA0" w14:textId="77777777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93770" w:rsidRPr="001A5356" w14:paraId="1E42B693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48C74EB8" w14:textId="72EBEB91" w:rsidR="00093770" w:rsidRDefault="00093770" w:rsidP="0009377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PatientZipCode</w:t>
            </w:r>
          </w:p>
        </w:tc>
        <w:tc>
          <w:tcPr>
            <w:tcW w:w="1252" w:type="dxa"/>
          </w:tcPr>
          <w:p w14:paraId="2123D6D7" w14:textId="5FB91648" w:rsidR="00093770" w:rsidRPr="003D5A87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76F5C274" w14:textId="5A98A4B1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4D31DFDD" w14:textId="2CF300A8" w:rsidR="00093770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8105</w:t>
            </w:r>
          </w:p>
        </w:tc>
        <w:tc>
          <w:tcPr>
            <w:tcW w:w="3571" w:type="dxa"/>
          </w:tcPr>
          <w:p w14:paraId="0D6607B7" w14:textId="77777777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3C662892" w14:textId="77777777" w:rsidR="00093770" w:rsidRDefault="00093770" w:rsidP="00093770">
      <w:pPr>
        <w:pStyle w:val="Heading3"/>
      </w:pPr>
      <w:r>
        <w:t>Result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718"/>
        <w:gridCol w:w="1260"/>
        <w:gridCol w:w="1080"/>
        <w:gridCol w:w="990"/>
        <w:gridCol w:w="3574"/>
      </w:tblGrid>
      <w:tr w:rsidR="00093770" w:rsidRPr="001A5356" w14:paraId="42B7F648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362F2C7A" w14:textId="77777777" w:rsidR="00093770" w:rsidRPr="00E57485" w:rsidRDefault="00093770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260" w:type="dxa"/>
          </w:tcPr>
          <w:p w14:paraId="4ACA0A14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80" w:type="dxa"/>
          </w:tcPr>
          <w:p w14:paraId="43F17F3A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14:paraId="22AAA55F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574" w:type="dxa"/>
          </w:tcPr>
          <w:p w14:paraId="0796E410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093770" w:rsidRPr="001A5356" w14:paraId="7374226D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266FF20A" w14:textId="77777777" w:rsidR="00093770" w:rsidRPr="00E57485" w:rsidRDefault="00093770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NA</w:t>
            </w:r>
          </w:p>
        </w:tc>
        <w:tc>
          <w:tcPr>
            <w:tcW w:w="1260" w:type="dxa"/>
          </w:tcPr>
          <w:p w14:paraId="2FA520DB" w14:textId="77777777" w:rsidR="00093770" w:rsidRPr="00E57485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80" w:type="dxa"/>
          </w:tcPr>
          <w:p w14:paraId="6CEA4660" w14:textId="77777777" w:rsidR="00093770" w:rsidRPr="00E57485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Return</w:t>
            </w:r>
          </w:p>
        </w:tc>
        <w:tc>
          <w:tcPr>
            <w:tcW w:w="990" w:type="dxa"/>
          </w:tcPr>
          <w:p w14:paraId="729AC263" w14:textId="77777777" w:rsidR="00093770" w:rsidRPr="00E57485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00</w:t>
            </w:r>
          </w:p>
        </w:tc>
        <w:tc>
          <w:tcPr>
            <w:tcW w:w="3574" w:type="dxa"/>
          </w:tcPr>
          <w:p w14:paraId="3620575C" w14:textId="77777777" w:rsidR="00093770" w:rsidRPr="007F64D4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7F64D4">
              <w:rPr>
                <w:rFonts w:ascii="Arial Narrow" w:hAnsi="Arial Narrow"/>
                <w:sz w:val="20"/>
                <w:szCs w:val="20"/>
              </w:rPr>
              <w:t xml:space="preserve">100 = No error </w:t>
            </w:r>
          </w:p>
          <w:p w14:paraId="6164ADC5" w14:textId="77777777" w:rsidR="00093770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F64D4">
              <w:rPr>
                <w:rFonts w:ascii="Arial Narrow" w:hAnsi="Arial Narrow"/>
                <w:sz w:val="20"/>
                <w:szCs w:val="20"/>
              </w:rPr>
              <w:t>-100 = General error</w:t>
            </w:r>
          </w:p>
          <w:p w14:paraId="65C5E1CB" w14:textId="5F39B02A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-</w:t>
            </w:r>
            <w:r>
              <w:rPr>
                <w:rFonts w:ascii="Arial Narrow" w:hAnsi="Arial Narrow"/>
                <w:sz w:val="20"/>
                <w:szCs w:val="20"/>
              </w:rPr>
              <w:t>2</w:t>
            </w:r>
            <w:r>
              <w:rPr>
                <w:rFonts w:ascii="Arial Narrow" w:hAnsi="Arial Narrow"/>
                <w:sz w:val="20"/>
                <w:szCs w:val="20"/>
              </w:rPr>
              <w:t xml:space="preserve">00 = </w:t>
            </w:r>
            <w:r>
              <w:rPr>
                <w:rFonts w:ascii="Arial Narrow" w:hAnsi="Arial Narrow"/>
                <w:sz w:val="20"/>
                <w:szCs w:val="20"/>
              </w:rPr>
              <w:t>Patient</w:t>
            </w:r>
            <w:r>
              <w:rPr>
                <w:rFonts w:ascii="Arial Narrow" w:hAnsi="Arial Narrow"/>
                <w:sz w:val="20"/>
                <w:szCs w:val="20"/>
              </w:rPr>
              <w:t xml:space="preserve"> ID not found</w:t>
            </w:r>
          </w:p>
        </w:tc>
      </w:tr>
    </w:tbl>
    <w:p w14:paraId="534EF25E" w14:textId="6184B844" w:rsidR="00093770" w:rsidRPr="0083679B" w:rsidRDefault="00093770" w:rsidP="00093770">
      <w:pPr>
        <w:pStyle w:val="Heading2"/>
      </w:pPr>
      <w:r>
        <w:t>Stored Procedure</w:t>
      </w:r>
      <w:r w:rsidRPr="0083679B">
        <w:t xml:space="preserve"> Name: </w:t>
      </w:r>
      <w:proofErr w:type="spellStart"/>
      <w:r>
        <w:t>pUpd</w:t>
      </w:r>
      <w:r w:rsidR="000E61C8">
        <w:t>Doctors</w:t>
      </w:r>
      <w:proofErr w:type="spellEnd"/>
    </w:p>
    <w:p w14:paraId="16B4EBE6" w14:textId="0B016D89" w:rsidR="00093770" w:rsidRPr="0083679B" w:rsidRDefault="00093770" w:rsidP="00093770">
      <w:r w:rsidRPr="0083679B">
        <w:t xml:space="preserve">Description: </w:t>
      </w:r>
      <w:r>
        <w:t>Updates</w:t>
      </w:r>
      <w:r w:rsidRPr="0083679B">
        <w:t xml:space="preserve"> </w:t>
      </w:r>
      <w:r w:rsidR="000E61C8">
        <w:t>doctor</w:t>
      </w:r>
      <w:r w:rsidRPr="0083679B">
        <w:t xml:space="preserve"> data</w:t>
      </w:r>
    </w:p>
    <w:p w14:paraId="35CA91AD" w14:textId="77777777" w:rsidR="00093770" w:rsidRPr="0083679B" w:rsidRDefault="00093770" w:rsidP="00093770">
      <w:pPr>
        <w:pStyle w:val="Heading3"/>
      </w:pPr>
      <w:r>
        <w:t>Parameter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702"/>
        <w:gridCol w:w="1252"/>
        <w:gridCol w:w="1073"/>
        <w:gridCol w:w="1024"/>
        <w:gridCol w:w="3571"/>
      </w:tblGrid>
      <w:tr w:rsidR="00093770" w:rsidRPr="001A5356" w14:paraId="1D2D92C9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37435963" w14:textId="77777777" w:rsidR="00093770" w:rsidRPr="00E57485" w:rsidRDefault="00093770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arameter Name</w:t>
            </w:r>
          </w:p>
        </w:tc>
        <w:tc>
          <w:tcPr>
            <w:tcW w:w="1252" w:type="dxa"/>
          </w:tcPr>
          <w:p w14:paraId="2DC90601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73" w:type="dxa"/>
          </w:tcPr>
          <w:p w14:paraId="13F82271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24" w:type="dxa"/>
          </w:tcPr>
          <w:p w14:paraId="314E06DE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Example</w:t>
            </w:r>
          </w:p>
        </w:tc>
        <w:tc>
          <w:tcPr>
            <w:tcW w:w="3571" w:type="dxa"/>
          </w:tcPr>
          <w:p w14:paraId="196A46DF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093770" w:rsidRPr="001A5356" w14:paraId="0677ADB5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7864DE37" w14:textId="3957767D" w:rsidR="00093770" w:rsidRPr="00E57485" w:rsidRDefault="00093770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@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Doctor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</w:p>
        </w:tc>
        <w:tc>
          <w:tcPr>
            <w:tcW w:w="1252" w:type="dxa"/>
          </w:tcPr>
          <w:p w14:paraId="50ADE2D5" w14:textId="77777777" w:rsidR="00093770" w:rsidRPr="00E57485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73" w:type="dxa"/>
          </w:tcPr>
          <w:p w14:paraId="39E3F326" w14:textId="77777777" w:rsidR="00093770" w:rsidRPr="00E57485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78F3D69D" w14:textId="77777777" w:rsidR="00093770" w:rsidRPr="00E57485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71" w:type="dxa"/>
          </w:tcPr>
          <w:p w14:paraId="3D7D2EC2" w14:textId="77777777" w:rsidR="00093770" w:rsidRPr="00E57485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93770" w:rsidRPr="001A5356" w14:paraId="75CDA980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384FBB71" w14:textId="50257492" w:rsidR="00093770" w:rsidRPr="00E57485" w:rsidRDefault="00093770" w:rsidP="0009377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DoctorFirstName</w:t>
            </w:r>
          </w:p>
        </w:tc>
        <w:tc>
          <w:tcPr>
            <w:tcW w:w="1252" w:type="dxa"/>
          </w:tcPr>
          <w:p w14:paraId="65D6AADA" w14:textId="4220251F" w:rsidR="00093770" w:rsidRPr="003D5A87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77654E00" w14:textId="4A07D04D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046E49EB" w14:textId="2435FDB7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Bob</w:t>
            </w:r>
          </w:p>
        </w:tc>
        <w:tc>
          <w:tcPr>
            <w:tcW w:w="3571" w:type="dxa"/>
          </w:tcPr>
          <w:p w14:paraId="16166FDA" w14:textId="77777777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93770" w:rsidRPr="001A5356" w14:paraId="4DB878C7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6DEC9340" w14:textId="7B68C6B7" w:rsidR="00093770" w:rsidRPr="00E57485" w:rsidRDefault="00093770" w:rsidP="0009377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DoctorLastName</w:t>
            </w:r>
          </w:p>
        </w:tc>
        <w:tc>
          <w:tcPr>
            <w:tcW w:w="1252" w:type="dxa"/>
          </w:tcPr>
          <w:p w14:paraId="27D9F2EA" w14:textId="70AEF025" w:rsidR="00093770" w:rsidRPr="003D5A87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6F48CDCD" w14:textId="61A6FF58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570C26A9" w14:textId="088F076C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mith</w:t>
            </w:r>
          </w:p>
        </w:tc>
        <w:tc>
          <w:tcPr>
            <w:tcW w:w="3571" w:type="dxa"/>
          </w:tcPr>
          <w:p w14:paraId="0833FE89" w14:textId="77777777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93770" w:rsidRPr="001A5356" w14:paraId="316D05F2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38FE4E2C" w14:textId="460043EE" w:rsidR="00093770" w:rsidRPr="00E57485" w:rsidRDefault="00093770" w:rsidP="0009377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DoctorPhoneNumber</w:t>
            </w:r>
          </w:p>
        </w:tc>
        <w:tc>
          <w:tcPr>
            <w:tcW w:w="1252" w:type="dxa"/>
          </w:tcPr>
          <w:p w14:paraId="0F09CCB2" w14:textId="535AF1E3" w:rsidR="00093770" w:rsidRPr="003D5A87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05FE92EC" w14:textId="556D20C0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12571B70" w14:textId="28DCE488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23-456-7890</w:t>
            </w:r>
          </w:p>
        </w:tc>
        <w:tc>
          <w:tcPr>
            <w:tcW w:w="3571" w:type="dxa"/>
          </w:tcPr>
          <w:p w14:paraId="32C457E7" w14:textId="77777777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93770" w:rsidRPr="001A5356" w14:paraId="3EA522C7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3E89E443" w14:textId="27831A08" w:rsidR="00093770" w:rsidRPr="00E57485" w:rsidRDefault="00093770" w:rsidP="0009377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lastRenderedPageBreak/>
              <w:t>@DoctorAddress</w:t>
            </w:r>
          </w:p>
        </w:tc>
        <w:tc>
          <w:tcPr>
            <w:tcW w:w="1252" w:type="dxa"/>
          </w:tcPr>
          <w:p w14:paraId="4B06C5E4" w14:textId="370B66A7" w:rsidR="00093770" w:rsidRPr="003D5A87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5DE296B7" w14:textId="50A66274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58BCD0FB" w14:textId="3A1202AA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</w:t>
            </w:r>
            <w:r>
              <w:rPr>
                <w:rFonts w:ascii="Arial Narrow" w:hAnsi="Arial Narrow"/>
                <w:sz w:val="20"/>
                <w:szCs w:val="20"/>
              </w:rPr>
              <w:t>23 Main St</w:t>
            </w:r>
          </w:p>
        </w:tc>
        <w:tc>
          <w:tcPr>
            <w:tcW w:w="3571" w:type="dxa"/>
          </w:tcPr>
          <w:p w14:paraId="5EAA199A" w14:textId="77777777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93770" w:rsidRPr="001A5356" w14:paraId="463D1FD4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60341378" w14:textId="0A2D7630" w:rsidR="00093770" w:rsidRPr="00E57485" w:rsidRDefault="00093770" w:rsidP="0009377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DoctorCity</w:t>
            </w:r>
          </w:p>
        </w:tc>
        <w:tc>
          <w:tcPr>
            <w:tcW w:w="1252" w:type="dxa"/>
          </w:tcPr>
          <w:p w14:paraId="48DBC101" w14:textId="7E9E0AD4" w:rsidR="00093770" w:rsidRPr="003D5A87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3188181C" w14:textId="2E00163B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4D11AE5B" w14:textId="3DA5BA9E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Seattle</w:t>
            </w:r>
          </w:p>
        </w:tc>
        <w:tc>
          <w:tcPr>
            <w:tcW w:w="3571" w:type="dxa"/>
          </w:tcPr>
          <w:p w14:paraId="3A5ABE23" w14:textId="77777777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93770" w:rsidRPr="001A5356" w14:paraId="530B90A1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31FADD0F" w14:textId="6A716F5B" w:rsidR="00093770" w:rsidRPr="00E57485" w:rsidRDefault="00093770" w:rsidP="0009377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DoctorState</w:t>
            </w:r>
          </w:p>
        </w:tc>
        <w:tc>
          <w:tcPr>
            <w:tcW w:w="1252" w:type="dxa"/>
          </w:tcPr>
          <w:p w14:paraId="7FFF6881" w14:textId="09866AB3" w:rsidR="00093770" w:rsidRPr="003D5A87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2)</w:t>
            </w:r>
          </w:p>
        </w:tc>
        <w:tc>
          <w:tcPr>
            <w:tcW w:w="1073" w:type="dxa"/>
          </w:tcPr>
          <w:p w14:paraId="045917D3" w14:textId="2247F8C1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68F3AFF9" w14:textId="3E306E1A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WA</w:t>
            </w:r>
          </w:p>
        </w:tc>
        <w:tc>
          <w:tcPr>
            <w:tcW w:w="3571" w:type="dxa"/>
          </w:tcPr>
          <w:p w14:paraId="67B2D7BE" w14:textId="77777777" w:rsidR="00093770" w:rsidRPr="00E57485" w:rsidRDefault="00093770" w:rsidP="000937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093770" w:rsidRPr="001A5356" w14:paraId="59EDEAC6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7DB84CF2" w14:textId="1319EAD3" w:rsidR="00093770" w:rsidRDefault="00093770" w:rsidP="0009377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DoctorZipCode</w:t>
            </w:r>
          </w:p>
        </w:tc>
        <w:tc>
          <w:tcPr>
            <w:tcW w:w="1252" w:type="dxa"/>
          </w:tcPr>
          <w:p w14:paraId="226CE5AA" w14:textId="47525210" w:rsidR="00093770" w:rsidRPr="003D5A87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46B36713" w14:textId="277DFA1C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6B862635" w14:textId="7D7FB8ED" w:rsidR="00093770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8105</w:t>
            </w:r>
          </w:p>
        </w:tc>
        <w:tc>
          <w:tcPr>
            <w:tcW w:w="3571" w:type="dxa"/>
          </w:tcPr>
          <w:p w14:paraId="1474A516" w14:textId="77777777" w:rsidR="00093770" w:rsidRPr="00E57485" w:rsidRDefault="00093770" w:rsidP="000937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17548719" w14:textId="77777777" w:rsidR="00093770" w:rsidRDefault="00093770" w:rsidP="00093770">
      <w:pPr>
        <w:pStyle w:val="Heading3"/>
      </w:pPr>
      <w:r>
        <w:t>Result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718"/>
        <w:gridCol w:w="1260"/>
        <w:gridCol w:w="1080"/>
        <w:gridCol w:w="990"/>
        <w:gridCol w:w="3574"/>
      </w:tblGrid>
      <w:tr w:rsidR="00093770" w:rsidRPr="001A5356" w14:paraId="53029918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20CF8368" w14:textId="77777777" w:rsidR="00093770" w:rsidRPr="00E57485" w:rsidRDefault="00093770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260" w:type="dxa"/>
          </w:tcPr>
          <w:p w14:paraId="53F0DE88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80" w:type="dxa"/>
          </w:tcPr>
          <w:p w14:paraId="5A95F89F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14:paraId="466FD735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574" w:type="dxa"/>
          </w:tcPr>
          <w:p w14:paraId="4B9FF83A" w14:textId="77777777" w:rsidR="00093770" w:rsidRPr="00E57485" w:rsidRDefault="00093770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093770" w:rsidRPr="000E61C8" w14:paraId="3EA4F930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25B80743" w14:textId="77777777" w:rsidR="00093770" w:rsidRPr="00E57485" w:rsidRDefault="00093770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NA</w:t>
            </w:r>
          </w:p>
        </w:tc>
        <w:tc>
          <w:tcPr>
            <w:tcW w:w="1260" w:type="dxa"/>
          </w:tcPr>
          <w:p w14:paraId="1FFB4B24" w14:textId="77777777" w:rsidR="00093770" w:rsidRPr="00E57485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80" w:type="dxa"/>
          </w:tcPr>
          <w:p w14:paraId="067E6798" w14:textId="77777777" w:rsidR="00093770" w:rsidRPr="00E57485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Return</w:t>
            </w:r>
          </w:p>
        </w:tc>
        <w:tc>
          <w:tcPr>
            <w:tcW w:w="990" w:type="dxa"/>
          </w:tcPr>
          <w:p w14:paraId="3A58D895" w14:textId="77777777" w:rsidR="00093770" w:rsidRPr="00E57485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00</w:t>
            </w:r>
          </w:p>
        </w:tc>
        <w:tc>
          <w:tcPr>
            <w:tcW w:w="3574" w:type="dxa"/>
          </w:tcPr>
          <w:p w14:paraId="7D79A5F7" w14:textId="77777777" w:rsidR="00093770" w:rsidRPr="000E61C8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  <w:lang w:val="es-MX"/>
              </w:rPr>
            </w:pPr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 xml:space="preserve"> 100 = No error </w:t>
            </w:r>
          </w:p>
          <w:p w14:paraId="3EE0ECC4" w14:textId="77777777" w:rsidR="00093770" w:rsidRPr="000E61C8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  <w:lang w:val="es-MX"/>
              </w:rPr>
            </w:pPr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>-100 = General error</w:t>
            </w:r>
          </w:p>
          <w:p w14:paraId="55E7F4BE" w14:textId="11ED16DB" w:rsidR="00093770" w:rsidRPr="000E61C8" w:rsidRDefault="00093770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  <w:lang w:val="es-MX"/>
              </w:rPr>
            </w:pPr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 xml:space="preserve">-200 = </w:t>
            </w:r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>Doctor</w:t>
            </w:r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 xml:space="preserve"> ID </w:t>
            </w:r>
            <w:proofErr w:type="spellStart"/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>not</w:t>
            </w:r>
            <w:proofErr w:type="spellEnd"/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 xml:space="preserve"> </w:t>
            </w:r>
            <w:proofErr w:type="spellStart"/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>found</w:t>
            </w:r>
            <w:proofErr w:type="spellEnd"/>
          </w:p>
        </w:tc>
      </w:tr>
    </w:tbl>
    <w:p w14:paraId="67F3243A" w14:textId="4E30888D" w:rsidR="000E61C8" w:rsidRPr="0083679B" w:rsidRDefault="000E61C8" w:rsidP="000E61C8">
      <w:pPr>
        <w:pStyle w:val="Heading2"/>
      </w:pPr>
      <w:r>
        <w:t>Stored Procedure</w:t>
      </w:r>
      <w:r w:rsidRPr="0083679B">
        <w:t xml:space="preserve"> Name: </w:t>
      </w:r>
      <w:proofErr w:type="spellStart"/>
      <w:r>
        <w:t>pUpd</w:t>
      </w:r>
      <w:r>
        <w:t>Appointments</w:t>
      </w:r>
      <w:proofErr w:type="spellEnd"/>
    </w:p>
    <w:p w14:paraId="75C1B5E9" w14:textId="14571B12" w:rsidR="000E61C8" w:rsidRPr="0083679B" w:rsidRDefault="000E61C8" w:rsidP="000E61C8">
      <w:r w:rsidRPr="0083679B">
        <w:t xml:space="preserve">Description: </w:t>
      </w:r>
      <w:r>
        <w:t>Updates</w:t>
      </w:r>
      <w:r w:rsidRPr="0083679B">
        <w:t xml:space="preserve"> </w:t>
      </w:r>
      <w:r>
        <w:t>appointment</w:t>
      </w:r>
      <w:r w:rsidRPr="0083679B">
        <w:t xml:space="preserve"> data</w:t>
      </w:r>
    </w:p>
    <w:p w14:paraId="236C9A9E" w14:textId="77777777" w:rsidR="000E61C8" w:rsidRPr="0083679B" w:rsidRDefault="000E61C8" w:rsidP="000E61C8">
      <w:pPr>
        <w:pStyle w:val="Heading3"/>
      </w:pPr>
      <w:r>
        <w:t>Parameter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702"/>
        <w:gridCol w:w="1252"/>
        <w:gridCol w:w="1073"/>
        <w:gridCol w:w="1024"/>
        <w:gridCol w:w="3571"/>
      </w:tblGrid>
      <w:tr w:rsidR="000E61C8" w:rsidRPr="001A5356" w14:paraId="548EBFD1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18745354" w14:textId="77777777" w:rsidR="000E61C8" w:rsidRPr="00E57485" w:rsidRDefault="000E61C8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arameter Name</w:t>
            </w:r>
          </w:p>
        </w:tc>
        <w:tc>
          <w:tcPr>
            <w:tcW w:w="1252" w:type="dxa"/>
          </w:tcPr>
          <w:p w14:paraId="41AD6C45" w14:textId="77777777" w:rsidR="000E61C8" w:rsidRPr="00E57485" w:rsidRDefault="000E61C8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73" w:type="dxa"/>
          </w:tcPr>
          <w:p w14:paraId="351F7A18" w14:textId="77777777" w:rsidR="000E61C8" w:rsidRPr="00E57485" w:rsidRDefault="000E61C8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24" w:type="dxa"/>
          </w:tcPr>
          <w:p w14:paraId="139BBB32" w14:textId="77777777" w:rsidR="000E61C8" w:rsidRPr="00E57485" w:rsidRDefault="000E61C8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Example</w:t>
            </w:r>
          </w:p>
        </w:tc>
        <w:tc>
          <w:tcPr>
            <w:tcW w:w="3571" w:type="dxa"/>
          </w:tcPr>
          <w:p w14:paraId="586923C9" w14:textId="77777777" w:rsidR="000E61C8" w:rsidRPr="00E57485" w:rsidRDefault="000E61C8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0E61C8" w:rsidRPr="001A5356" w14:paraId="7234D5A0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0361A10D" w14:textId="77777777" w:rsidR="000E61C8" w:rsidRPr="00E57485" w:rsidRDefault="000E61C8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@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Doctor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</w:p>
        </w:tc>
        <w:tc>
          <w:tcPr>
            <w:tcW w:w="1252" w:type="dxa"/>
          </w:tcPr>
          <w:p w14:paraId="536C2752" w14:textId="77777777" w:rsidR="000E61C8" w:rsidRPr="00E57485" w:rsidRDefault="000E61C8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73" w:type="dxa"/>
          </w:tcPr>
          <w:p w14:paraId="772D4615" w14:textId="77777777" w:rsidR="000E61C8" w:rsidRPr="00E57485" w:rsidRDefault="000E61C8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1EE696E8" w14:textId="77777777" w:rsidR="000E61C8" w:rsidRPr="00E57485" w:rsidRDefault="000E61C8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71" w:type="dxa"/>
          </w:tcPr>
          <w:p w14:paraId="0F37FEC0" w14:textId="77777777" w:rsidR="000E61C8" w:rsidRPr="00E57485" w:rsidRDefault="000E61C8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778DA" w:rsidRPr="001A5356" w14:paraId="0AA46AAB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6FF45F12" w14:textId="4E599554" w:rsidR="002778DA" w:rsidRPr="00E57485" w:rsidRDefault="002778DA" w:rsidP="002778D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AppointmentDateTime</w:t>
            </w:r>
          </w:p>
        </w:tc>
        <w:tc>
          <w:tcPr>
            <w:tcW w:w="1252" w:type="dxa"/>
          </w:tcPr>
          <w:p w14:paraId="0CF030CD" w14:textId="77777777" w:rsidR="002778DA" w:rsidRPr="003D5A87" w:rsidRDefault="002778DA" w:rsidP="002778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758CD44E" w14:textId="77777777" w:rsidR="002778DA" w:rsidRPr="00E57485" w:rsidRDefault="002778DA" w:rsidP="002778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36B99824" w14:textId="1A65EB11" w:rsidR="002778DA" w:rsidRPr="00E57485" w:rsidRDefault="002778DA" w:rsidP="002778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01/01/20 9:00</w:t>
            </w:r>
          </w:p>
        </w:tc>
        <w:tc>
          <w:tcPr>
            <w:tcW w:w="3571" w:type="dxa"/>
          </w:tcPr>
          <w:p w14:paraId="090E74D3" w14:textId="77777777" w:rsidR="002778DA" w:rsidRPr="00E57485" w:rsidRDefault="002778DA" w:rsidP="002778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778DA" w:rsidRPr="001A5356" w14:paraId="5FE4D3AC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609CD572" w14:textId="0F967BF8" w:rsidR="002778DA" w:rsidRPr="00E57485" w:rsidRDefault="002778DA" w:rsidP="002778D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AppointmentPatientID</w:t>
            </w:r>
          </w:p>
        </w:tc>
        <w:tc>
          <w:tcPr>
            <w:tcW w:w="1252" w:type="dxa"/>
          </w:tcPr>
          <w:p w14:paraId="7BB56082" w14:textId="77777777" w:rsidR="002778DA" w:rsidRPr="003D5A87" w:rsidRDefault="002778DA" w:rsidP="002778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78446338" w14:textId="77777777" w:rsidR="002778DA" w:rsidRPr="00E57485" w:rsidRDefault="002778DA" w:rsidP="002778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729F4F41" w14:textId="307C4B81" w:rsidR="002778DA" w:rsidRPr="00E57485" w:rsidRDefault="002778DA" w:rsidP="002778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71" w:type="dxa"/>
          </w:tcPr>
          <w:p w14:paraId="64B070D0" w14:textId="77777777" w:rsidR="002778DA" w:rsidRPr="00E57485" w:rsidRDefault="002778DA" w:rsidP="002778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778DA" w:rsidRPr="001A5356" w14:paraId="6BD18DA6" w14:textId="77777777" w:rsidTr="0099614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68994DD7" w14:textId="0195A597" w:rsidR="002778DA" w:rsidRPr="00E57485" w:rsidRDefault="002778DA" w:rsidP="002778D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AppointmentDoctorID</w:t>
            </w:r>
          </w:p>
        </w:tc>
        <w:tc>
          <w:tcPr>
            <w:tcW w:w="1252" w:type="dxa"/>
          </w:tcPr>
          <w:p w14:paraId="5C4C2192" w14:textId="77777777" w:rsidR="002778DA" w:rsidRPr="003D5A87" w:rsidRDefault="002778DA" w:rsidP="002778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6FB0D087" w14:textId="77777777" w:rsidR="002778DA" w:rsidRPr="00E57485" w:rsidRDefault="002778DA" w:rsidP="002778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6D3CB9DC" w14:textId="2B6971C0" w:rsidR="002778DA" w:rsidRPr="00E57485" w:rsidRDefault="002778DA" w:rsidP="002778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71" w:type="dxa"/>
          </w:tcPr>
          <w:p w14:paraId="4DB31FA3" w14:textId="77777777" w:rsidR="002778DA" w:rsidRPr="00E57485" w:rsidRDefault="002778DA" w:rsidP="002778D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2778DA" w:rsidRPr="001A5356" w14:paraId="75E099C3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6134068C" w14:textId="08B9AAF0" w:rsidR="002778DA" w:rsidRPr="00E57485" w:rsidRDefault="002778DA" w:rsidP="002778DA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>
              <w:rPr>
                <w:rFonts w:ascii="Arial Narrow" w:hAnsi="Arial Narrow"/>
                <w:b w:val="0"/>
                <w:sz w:val="20"/>
                <w:szCs w:val="20"/>
              </w:rPr>
              <w:t>@AppointmentClinicID</w:t>
            </w:r>
          </w:p>
        </w:tc>
        <w:tc>
          <w:tcPr>
            <w:tcW w:w="1252" w:type="dxa"/>
          </w:tcPr>
          <w:p w14:paraId="23EC22C5" w14:textId="77777777" w:rsidR="002778DA" w:rsidRPr="003D5A87" w:rsidRDefault="002778DA" w:rsidP="002778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proofErr w:type="spellStart"/>
            <w:proofErr w:type="gramStart"/>
            <w:r w:rsidRPr="003D5A87">
              <w:rPr>
                <w:rFonts w:ascii="Arial Narrow" w:hAnsi="Arial Narrow"/>
                <w:sz w:val="20"/>
                <w:szCs w:val="20"/>
              </w:rPr>
              <w:t>nvarchar</w:t>
            </w:r>
            <w:proofErr w:type="spellEnd"/>
            <w:r w:rsidRPr="003D5A87">
              <w:rPr>
                <w:rFonts w:ascii="Arial Narrow" w:hAnsi="Arial Narrow"/>
                <w:sz w:val="20"/>
                <w:szCs w:val="20"/>
              </w:rPr>
              <w:t>(</w:t>
            </w:r>
            <w:proofErr w:type="gramEnd"/>
            <w:r w:rsidRPr="003D5A87">
              <w:rPr>
                <w:rFonts w:ascii="Arial Narrow" w:hAnsi="Arial Narrow"/>
                <w:sz w:val="20"/>
                <w:szCs w:val="20"/>
              </w:rPr>
              <w:t>100)</w:t>
            </w:r>
          </w:p>
        </w:tc>
        <w:tc>
          <w:tcPr>
            <w:tcW w:w="1073" w:type="dxa"/>
          </w:tcPr>
          <w:p w14:paraId="34FEA759" w14:textId="77777777" w:rsidR="002778DA" w:rsidRPr="00E57485" w:rsidRDefault="002778DA" w:rsidP="002778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0F53F7"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2866DB9F" w14:textId="073D9D15" w:rsidR="002778DA" w:rsidRPr="00E57485" w:rsidRDefault="002778DA" w:rsidP="002778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71" w:type="dxa"/>
          </w:tcPr>
          <w:p w14:paraId="0D0437E2" w14:textId="77777777" w:rsidR="002778DA" w:rsidRPr="00E57485" w:rsidRDefault="002778DA" w:rsidP="002778D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5446AD20" w14:textId="77777777" w:rsidR="000E61C8" w:rsidRDefault="000E61C8" w:rsidP="000E61C8">
      <w:pPr>
        <w:pStyle w:val="Heading3"/>
      </w:pPr>
      <w:r>
        <w:t>Result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718"/>
        <w:gridCol w:w="1260"/>
        <w:gridCol w:w="1080"/>
        <w:gridCol w:w="990"/>
        <w:gridCol w:w="3574"/>
      </w:tblGrid>
      <w:tr w:rsidR="000E61C8" w:rsidRPr="001A5356" w14:paraId="607E9FEA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366C7746" w14:textId="77777777" w:rsidR="000E61C8" w:rsidRPr="00E57485" w:rsidRDefault="000E61C8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260" w:type="dxa"/>
          </w:tcPr>
          <w:p w14:paraId="7A287950" w14:textId="77777777" w:rsidR="000E61C8" w:rsidRPr="00E57485" w:rsidRDefault="000E61C8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80" w:type="dxa"/>
          </w:tcPr>
          <w:p w14:paraId="7DC2FDCD" w14:textId="77777777" w:rsidR="000E61C8" w:rsidRPr="00E57485" w:rsidRDefault="000E61C8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14:paraId="3C8F9889" w14:textId="77777777" w:rsidR="000E61C8" w:rsidRPr="00E57485" w:rsidRDefault="000E61C8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3574" w:type="dxa"/>
          </w:tcPr>
          <w:p w14:paraId="6BDB8B5F" w14:textId="77777777" w:rsidR="000E61C8" w:rsidRPr="00E57485" w:rsidRDefault="000E61C8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0E61C8" w:rsidRPr="000E61C8" w14:paraId="408C90B4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74C9BD21" w14:textId="77777777" w:rsidR="000E61C8" w:rsidRPr="00E57485" w:rsidRDefault="000E61C8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NA</w:t>
            </w:r>
          </w:p>
        </w:tc>
        <w:tc>
          <w:tcPr>
            <w:tcW w:w="1260" w:type="dxa"/>
          </w:tcPr>
          <w:p w14:paraId="7A69951E" w14:textId="77777777" w:rsidR="000E61C8" w:rsidRPr="00E57485" w:rsidRDefault="000E61C8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080" w:type="dxa"/>
          </w:tcPr>
          <w:p w14:paraId="3F8AA319" w14:textId="77777777" w:rsidR="000E61C8" w:rsidRPr="00E57485" w:rsidRDefault="000E61C8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Return</w:t>
            </w:r>
          </w:p>
        </w:tc>
        <w:tc>
          <w:tcPr>
            <w:tcW w:w="990" w:type="dxa"/>
          </w:tcPr>
          <w:p w14:paraId="449FD205" w14:textId="77777777" w:rsidR="000E61C8" w:rsidRPr="00E57485" w:rsidRDefault="000E61C8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00</w:t>
            </w:r>
          </w:p>
        </w:tc>
        <w:tc>
          <w:tcPr>
            <w:tcW w:w="3574" w:type="dxa"/>
          </w:tcPr>
          <w:p w14:paraId="4248DEC9" w14:textId="77777777" w:rsidR="000E61C8" w:rsidRPr="000E61C8" w:rsidRDefault="000E61C8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  <w:lang w:val="es-MX"/>
              </w:rPr>
            </w:pPr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 xml:space="preserve"> 100 = No error </w:t>
            </w:r>
          </w:p>
          <w:p w14:paraId="00979E1D" w14:textId="77777777" w:rsidR="000E61C8" w:rsidRPr="000E61C8" w:rsidRDefault="000E61C8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  <w:lang w:val="es-MX"/>
              </w:rPr>
            </w:pPr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>-100 = General error</w:t>
            </w:r>
          </w:p>
          <w:p w14:paraId="539970E3" w14:textId="3ED6BC6E" w:rsidR="000E61C8" w:rsidRPr="000E61C8" w:rsidRDefault="000E61C8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  <w:lang w:val="es-MX"/>
              </w:rPr>
            </w:pPr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 xml:space="preserve">-200 = </w:t>
            </w:r>
            <w:proofErr w:type="spellStart"/>
            <w:r w:rsidR="002778DA">
              <w:rPr>
                <w:rFonts w:ascii="Arial Narrow" w:hAnsi="Arial Narrow"/>
                <w:sz w:val="20"/>
                <w:szCs w:val="20"/>
                <w:lang w:val="es-MX"/>
              </w:rPr>
              <w:t>Appointment</w:t>
            </w:r>
            <w:proofErr w:type="spellEnd"/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 xml:space="preserve"> ID </w:t>
            </w:r>
            <w:proofErr w:type="spellStart"/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>not</w:t>
            </w:r>
            <w:proofErr w:type="spellEnd"/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 xml:space="preserve"> </w:t>
            </w:r>
            <w:proofErr w:type="spellStart"/>
            <w:r w:rsidRPr="000E61C8">
              <w:rPr>
                <w:rFonts w:ascii="Arial Narrow" w:hAnsi="Arial Narrow"/>
                <w:sz w:val="20"/>
                <w:szCs w:val="20"/>
                <w:lang w:val="es-MX"/>
              </w:rPr>
              <w:t>found</w:t>
            </w:r>
            <w:proofErr w:type="spellEnd"/>
          </w:p>
        </w:tc>
      </w:tr>
    </w:tbl>
    <w:p w14:paraId="04C72C17" w14:textId="77777777" w:rsidR="000E61C8" w:rsidRPr="000E61C8" w:rsidRDefault="000E61C8" w:rsidP="00CA3503">
      <w:pPr>
        <w:pStyle w:val="Heading2"/>
        <w:rPr>
          <w:lang w:val="es-MX"/>
        </w:rPr>
      </w:pPr>
    </w:p>
    <w:p w14:paraId="2AE4CDC4" w14:textId="0CC47BCC" w:rsidR="00CA3503" w:rsidRPr="0083679B" w:rsidRDefault="00CA3503" w:rsidP="00CA3503">
      <w:pPr>
        <w:pStyle w:val="Heading2"/>
      </w:pPr>
      <w:r>
        <w:t>Stored Procedure</w:t>
      </w:r>
      <w:r w:rsidRPr="0083679B">
        <w:t xml:space="preserve"> Name: </w:t>
      </w:r>
      <w:proofErr w:type="spellStart"/>
      <w:r>
        <w:t>pDel</w:t>
      </w:r>
      <w:r w:rsidR="002778DA">
        <w:t>Clinics</w:t>
      </w:r>
      <w:proofErr w:type="spellEnd"/>
    </w:p>
    <w:p w14:paraId="26B6B02C" w14:textId="4112B3D3" w:rsidR="00CA3503" w:rsidRPr="0083679B" w:rsidRDefault="00CA3503" w:rsidP="00CA3503">
      <w:r w:rsidRPr="0083679B">
        <w:t xml:space="preserve">Description: </w:t>
      </w:r>
      <w:r>
        <w:t>Updates</w:t>
      </w:r>
      <w:r w:rsidRPr="0083679B">
        <w:t xml:space="preserve"> </w:t>
      </w:r>
      <w:r w:rsidR="002778DA">
        <w:t>clinic</w:t>
      </w:r>
      <w:r w:rsidRPr="0083679B">
        <w:t xml:space="preserve"> data</w:t>
      </w:r>
    </w:p>
    <w:p w14:paraId="499144E7" w14:textId="77777777" w:rsidR="00CA3503" w:rsidRPr="0083679B" w:rsidRDefault="00CA3503" w:rsidP="00CA3503">
      <w:pPr>
        <w:pStyle w:val="Heading3"/>
      </w:pPr>
      <w:r>
        <w:t>Parameter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702"/>
        <w:gridCol w:w="1252"/>
        <w:gridCol w:w="1073"/>
        <w:gridCol w:w="1024"/>
        <w:gridCol w:w="3571"/>
      </w:tblGrid>
      <w:tr w:rsidR="00CA3503" w:rsidRPr="001A5356" w14:paraId="5BD64A3B" w14:textId="77777777" w:rsidTr="00A42A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650D1F3E" w14:textId="77777777" w:rsidR="00CA3503" w:rsidRPr="00E57485" w:rsidRDefault="00CA3503" w:rsidP="00A42A50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arameter Name</w:t>
            </w:r>
          </w:p>
        </w:tc>
        <w:tc>
          <w:tcPr>
            <w:tcW w:w="1252" w:type="dxa"/>
          </w:tcPr>
          <w:p w14:paraId="437478BF" w14:textId="77777777" w:rsidR="00CA3503" w:rsidRPr="00E57485" w:rsidRDefault="00CA3503" w:rsidP="00A42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73" w:type="dxa"/>
          </w:tcPr>
          <w:p w14:paraId="66490E74" w14:textId="77777777" w:rsidR="00CA3503" w:rsidRPr="00E57485" w:rsidRDefault="00CA3503" w:rsidP="00A42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24" w:type="dxa"/>
          </w:tcPr>
          <w:p w14:paraId="1BBC5488" w14:textId="77777777" w:rsidR="00CA3503" w:rsidRPr="00E57485" w:rsidRDefault="00CA3503" w:rsidP="00A42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Example</w:t>
            </w:r>
          </w:p>
        </w:tc>
        <w:tc>
          <w:tcPr>
            <w:tcW w:w="3571" w:type="dxa"/>
          </w:tcPr>
          <w:p w14:paraId="23039776" w14:textId="77777777" w:rsidR="00CA3503" w:rsidRPr="00E57485" w:rsidRDefault="00CA3503" w:rsidP="00A42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CA3503" w:rsidRPr="001A5356" w14:paraId="663FA067" w14:textId="77777777" w:rsidTr="00A42A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46EA9465" w14:textId="3A4B44F2" w:rsidR="00CA3503" w:rsidRPr="00E57485" w:rsidRDefault="00CA3503" w:rsidP="00A42A5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@</w:t>
            </w:r>
            <w:r w:rsidR="002778DA">
              <w:rPr>
                <w:rFonts w:ascii="Arial Narrow" w:hAnsi="Arial Narrow"/>
                <w:b w:val="0"/>
                <w:sz w:val="20"/>
                <w:szCs w:val="20"/>
              </w:rPr>
              <w:t>Clinic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ID</w:t>
            </w:r>
          </w:p>
        </w:tc>
        <w:tc>
          <w:tcPr>
            <w:tcW w:w="1252" w:type="dxa"/>
          </w:tcPr>
          <w:p w14:paraId="304BD42A" w14:textId="77777777" w:rsidR="00CA3503" w:rsidRPr="00E57485" w:rsidRDefault="00CA3503" w:rsidP="00A42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73" w:type="dxa"/>
          </w:tcPr>
          <w:p w14:paraId="68171131" w14:textId="77777777" w:rsidR="00CA3503" w:rsidRPr="00E57485" w:rsidRDefault="00BB4957" w:rsidP="00A42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57FB7F02" w14:textId="3CB90EAE" w:rsidR="00CA3503" w:rsidRPr="00E57485" w:rsidRDefault="002778DA" w:rsidP="00A42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71" w:type="dxa"/>
          </w:tcPr>
          <w:p w14:paraId="66445361" w14:textId="77777777" w:rsidR="00CA3503" w:rsidRPr="00E57485" w:rsidRDefault="00CA3503" w:rsidP="00A42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31F98C66" w14:textId="77777777" w:rsidR="00CA3503" w:rsidRDefault="00CA3503" w:rsidP="00CA3503">
      <w:pPr>
        <w:pStyle w:val="Heading3"/>
      </w:pPr>
      <w:r>
        <w:t>Results</w:t>
      </w:r>
    </w:p>
    <w:tbl>
      <w:tblPr>
        <w:tblStyle w:val="MediumGrid1-Accent42"/>
        <w:tblW w:w="9638" w:type="dxa"/>
        <w:tblLook w:val="04A0" w:firstRow="1" w:lastRow="0" w:firstColumn="1" w:lastColumn="0" w:noHBand="0" w:noVBand="1"/>
      </w:tblPr>
      <w:tblGrid>
        <w:gridCol w:w="2718"/>
        <w:gridCol w:w="1440"/>
        <w:gridCol w:w="1080"/>
        <w:gridCol w:w="4400"/>
      </w:tblGrid>
      <w:tr w:rsidR="00CA3503" w:rsidRPr="001A5356" w14:paraId="3AC3723A" w14:textId="77777777" w:rsidTr="00A42A5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4D8BFDFE" w14:textId="77777777" w:rsidR="00CA3503" w:rsidRPr="00E57485" w:rsidRDefault="00CA3503" w:rsidP="00A42A50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440" w:type="dxa"/>
          </w:tcPr>
          <w:p w14:paraId="0E9BEA6B" w14:textId="77777777" w:rsidR="00CA3503" w:rsidRPr="00E57485" w:rsidRDefault="00CA3503" w:rsidP="00A42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80" w:type="dxa"/>
          </w:tcPr>
          <w:p w14:paraId="0E7CC8FD" w14:textId="77777777" w:rsidR="00CA3503" w:rsidRPr="00E57485" w:rsidRDefault="00CA3503" w:rsidP="00A42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4400" w:type="dxa"/>
          </w:tcPr>
          <w:p w14:paraId="64375BA3" w14:textId="77777777" w:rsidR="00CA3503" w:rsidRPr="00E57485" w:rsidRDefault="00CA3503" w:rsidP="00A42A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CA3503" w:rsidRPr="001A5356" w14:paraId="45DE59E4" w14:textId="77777777" w:rsidTr="00A42A5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7701F821" w14:textId="77777777" w:rsidR="00CA3503" w:rsidRPr="00E57485" w:rsidRDefault="00CA3503" w:rsidP="00A42A50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NA</w:t>
            </w:r>
          </w:p>
        </w:tc>
        <w:tc>
          <w:tcPr>
            <w:tcW w:w="1440" w:type="dxa"/>
          </w:tcPr>
          <w:p w14:paraId="2198FAC2" w14:textId="77777777" w:rsidR="00CA3503" w:rsidRPr="00E57485" w:rsidRDefault="00CA3503" w:rsidP="00A42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Return Code</w:t>
            </w:r>
          </w:p>
        </w:tc>
        <w:tc>
          <w:tcPr>
            <w:tcW w:w="1080" w:type="dxa"/>
          </w:tcPr>
          <w:p w14:paraId="04D8A631" w14:textId="77777777" w:rsidR="00CA3503" w:rsidRPr="00E57485" w:rsidRDefault="00CA3503" w:rsidP="00A42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00</w:t>
            </w:r>
          </w:p>
        </w:tc>
        <w:tc>
          <w:tcPr>
            <w:tcW w:w="4400" w:type="dxa"/>
          </w:tcPr>
          <w:p w14:paraId="066C64BF" w14:textId="77777777" w:rsidR="00CA3503" w:rsidRPr="007F64D4" w:rsidRDefault="00362BA9" w:rsidP="00CA350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="00CA3503" w:rsidRPr="007F64D4">
              <w:rPr>
                <w:rFonts w:ascii="Arial Narrow" w:hAnsi="Arial Narrow"/>
                <w:sz w:val="20"/>
                <w:szCs w:val="20"/>
              </w:rPr>
              <w:t xml:space="preserve">100 = No error </w:t>
            </w:r>
          </w:p>
          <w:p w14:paraId="076196AF" w14:textId="77777777" w:rsidR="00CA3503" w:rsidRPr="00E57485" w:rsidRDefault="00CA3503" w:rsidP="00A42A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F64D4">
              <w:rPr>
                <w:rFonts w:ascii="Arial Narrow" w:hAnsi="Arial Narrow"/>
                <w:sz w:val="20"/>
                <w:szCs w:val="20"/>
              </w:rPr>
              <w:t>-100 = General error</w:t>
            </w:r>
          </w:p>
        </w:tc>
      </w:tr>
    </w:tbl>
    <w:p w14:paraId="7E2B6102" w14:textId="522BDEC6" w:rsidR="00CA3503" w:rsidRDefault="00CA3503" w:rsidP="00CA3503"/>
    <w:p w14:paraId="5575166C" w14:textId="6A5DE1CC" w:rsidR="002778DA" w:rsidRPr="0083679B" w:rsidRDefault="002778DA" w:rsidP="002778DA">
      <w:pPr>
        <w:pStyle w:val="Heading2"/>
      </w:pPr>
      <w:r>
        <w:lastRenderedPageBreak/>
        <w:t>Stored Procedure</w:t>
      </w:r>
      <w:r w:rsidRPr="0083679B">
        <w:t xml:space="preserve"> Name: </w:t>
      </w:r>
      <w:proofErr w:type="spellStart"/>
      <w:r>
        <w:t>pDel</w:t>
      </w:r>
      <w:r>
        <w:t>Patient</w:t>
      </w:r>
      <w:r>
        <w:t>s</w:t>
      </w:r>
      <w:proofErr w:type="spellEnd"/>
    </w:p>
    <w:p w14:paraId="07EA1CA8" w14:textId="574E39C9" w:rsidR="002778DA" w:rsidRPr="0083679B" w:rsidRDefault="002778DA" w:rsidP="002778DA">
      <w:r w:rsidRPr="0083679B">
        <w:t xml:space="preserve">Description: </w:t>
      </w:r>
      <w:r>
        <w:t>Updates</w:t>
      </w:r>
      <w:r w:rsidRPr="0083679B">
        <w:t xml:space="preserve"> </w:t>
      </w:r>
      <w:r>
        <w:t>patient</w:t>
      </w:r>
      <w:r w:rsidRPr="0083679B">
        <w:t xml:space="preserve"> data</w:t>
      </w:r>
    </w:p>
    <w:p w14:paraId="3B5A1054" w14:textId="77777777" w:rsidR="002778DA" w:rsidRPr="0083679B" w:rsidRDefault="002778DA" w:rsidP="002778DA">
      <w:pPr>
        <w:pStyle w:val="Heading3"/>
      </w:pPr>
      <w:r>
        <w:t>Parameter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702"/>
        <w:gridCol w:w="1252"/>
        <w:gridCol w:w="1073"/>
        <w:gridCol w:w="1024"/>
        <w:gridCol w:w="3571"/>
      </w:tblGrid>
      <w:tr w:rsidR="002778DA" w:rsidRPr="001A5356" w14:paraId="3E7428D2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0931424E" w14:textId="77777777" w:rsidR="002778DA" w:rsidRPr="00E57485" w:rsidRDefault="002778DA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arameter Name</w:t>
            </w:r>
          </w:p>
        </w:tc>
        <w:tc>
          <w:tcPr>
            <w:tcW w:w="1252" w:type="dxa"/>
          </w:tcPr>
          <w:p w14:paraId="41C9715E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73" w:type="dxa"/>
          </w:tcPr>
          <w:p w14:paraId="680F047A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24" w:type="dxa"/>
          </w:tcPr>
          <w:p w14:paraId="232BBAA7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Example</w:t>
            </w:r>
          </w:p>
        </w:tc>
        <w:tc>
          <w:tcPr>
            <w:tcW w:w="3571" w:type="dxa"/>
          </w:tcPr>
          <w:p w14:paraId="5FA45595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2778DA" w:rsidRPr="001A5356" w14:paraId="5720F3C0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094EC527" w14:textId="70745770" w:rsidR="002778DA" w:rsidRPr="00E57485" w:rsidRDefault="002778DA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@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Patien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tID</w:t>
            </w:r>
          </w:p>
        </w:tc>
        <w:tc>
          <w:tcPr>
            <w:tcW w:w="1252" w:type="dxa"/>
          </w:tcPr>
          <w:p w14:paraId="2DEE19DF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73" w:type="dxa"/>
          </w:tcPr>
          <w:p w14:paraId="22635C67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58DC8D78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71" w:type="dxa"/>
          </w:tcPr>
          <w:p w14:paraId="202C1B53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2633FA39" w14:textId="77777777" w:rsidR="002778DA" w:rsidRDefault="002778DA" w:rsidP="002778DA">
      <w:pPr>
        <w:pStyle w:val="Heading3"/>
      </w:pPr>
      <w:r>
        <w:t>Results</w:t>
      </w:r>
    </w:p>
    <w:tbl>
      <w:tblPr>
        <w:tblStyle w:val="MediumGrid1-Accent42"/>
        <w:tblW w:w="9638" w:type="dxa"/>
        <w:tblLook w:val="04A0" w:firstRow="1" w:lastRow="0" w:firstColumn="1" w:lastColumn="0" w:noHBand="0" w:noVBand="1"/>
      </w:tblPr>
      <w:tblGrid>
        <w:gridCol w:w="2718"/>
        <w:gridCol w:w="1440"/>
        <w:gridCol w:w="1080"/>
        <w:gridCol w:w="4400"/>
      </w:tblGrid>
      <w:tr w:rsidR="002778DA" w:rsidRPr="001A5356" w14:paraId="030F8C08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33131EA5" w14:textId="77777777" w:rsidR="002778DA" w:rsidRPr="00E57485" w:rsidRDefault="002778DA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440" w:type="dxa"/>
          </w:tcPr>
          <w:p w14:paraId="7F8B73C8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80" w:type="dxa"/>
          </w:tcPr>
          <w:p w14:paraId="23E5C9AD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4400" w:type="dxa"/>
          </w:tcPr>
          <w:p w14:paraId="4176BBCD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2778DA" w:rsidRPr="001A5356" w14:paraId="3B4F3BA9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067BB93F" w14:textId="77777777" w:rsidR="002778DA" w:rsidRPr="00E57485" w:rsidRDefault="002778DA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NA</w:t>
            </w:r>
          </w:p>
        </w:tc>
        <w:tc>
          <w:tcPr>
            <w:tcW w:w="1440" w:type="dxa"/>
          </w:tcPr>
          <w:p w14:paraId="537E4B0D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Return Code</w:t>
            </w:r>
          </w:p>
        </w:tc>
        <w:tc>
          <w:tcPr>
            <w:tcW w:w="1080" w:type="dxa"/>
          </w:tcPr>
          <w:p w14:paraId="2F122627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00</w:t>
            </w:r>
          </w:p>
        </w:tc>
        <w:tc>
          <w:tcPr>
            <w:tcW w:w="4400" w:type="dxa"/>
          </w:tcPr>
          <w:p w14:paraId="664E7B0F" w14:textId="77777777" w:rsidR="002778DA" w:rsidRPr="007F64D4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7F64D4">
              <w:rPr>
                <w:rFonts w:ascii="Arial Narrow" w:hAnsi="Arial Narrow"/>
                <w:sz w:val="20"/>
                <w:szCs w:val="20"/>
              </w:rPr>
              <w:t xml:space="preserve">100 = No error </w:t>
            </w:r>
          </w:p>
          <w:p w14:paraId="6BD3E6EE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F64D4">
              <w:rPr>
                <w:rFonts w:ascii="Arial Narrow" w:hAnsi="Arial Narrow"/>
                <w:sz w:val="20"/>
                <w:szCs w:val="20"/>
              </w:rPr>
              <w:t>-100 = General error</w:t>
            </w:r>
          </w:p>
        </w:tc>
      </w:tr>
    </w:tbl>
    <w:p w14:paraId="780E3E33" w14:textId="69B09E54" w:rsidR="002778DA" w:rsidRDefault="002778DA" w:rsidP="00CA3503"/>
    <w:p w14:paraId="014F18ED" w14:textId="30B48497" w:rsidR="002778DA" w:rsidRPr="0083679B" w:rsidRDefault="002778DA" w:rsidP="002778DA">
      <w:pPr>
        <w:pStyle w:val="Heading2"/>
      </w:pPr>
      <w:r>
        <w:t>Stored Procedure</w:t>
      </w:r>
      <w:r w:rsidRPr="0083679B">
        <w:t xml:space="preserve"> Name: </w:t>
      </w:r>
      <w:proofErr w:type="spellStart"/>
      <w:r>
        <w:t>pDel</w:t>
      </w:r>
      <w:r>
        <w:t>Doctor</w:t>
      </w:r>
      <w:r>
        <w:t>s</w:t>
      </w:r>
      <w:proofErr w:type="spellEnd"/>
    </w:p>
    <w:p w14:paraId="527BEE73" w14:textId="518D906D" w:rsidR="002778DA" w:rsidRPr="0083679B" w:rsidRDefault="002778DA" w:rsidP="002778DA">
      <w:r w:rsidRPr="0083679B">
        <w:t xml:space="preserve">Description: </w:t>
      </w:r>
      <w:r>
        <w:t>Updates</w:t>
      </w:r>
      <w:r w:rsidRPr="0083679B">
        <w:t xml:space="preserve"> </w:t>
      </w:r>
      <w:r>
        <w:t>doctor</w:t>
      </w:r>
      <w:r w:rsidRPr="0083679B">
        <w:t xml:space="preserve"> data</w:t>
      </w:r>
    </w:p>
    <w:p w14:paraId="77778E03" w14:textId="77777777" w:rsidR="002778DA" w:rsidRPr="0083679B" w:rsidRDefault="002778DA" w:rsidP="002778DA">
      <w:pPr>
        <w:pStyle w:val="Heading3"/>
      </w:pPr>
      <w:r>
        <w:t>Parameter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702"/>
        <w:gridCol w:w="1252"/>
        <w:gridCol w:w="1073"/>
        <w:gridCol w:w="1024"/>
        <w:gridCol w:w="3571"/>
      </w:tblGrid>
      <w:tr w:rsidR="002778DA" w:rsidRPr="001A5356" w14:paraId="73E9B773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40900565" w14:textId="77777777" w:rsidR="002778DA" w:rsidRPr="00E57485" w:rsidRDefault="002778DA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arameter Name</w:t>
            </w:r>
          </w:p>
        </w:tc>
        <w:tc>
          <w:tcPr>
            <w:tcW w:w="1252" w:type="dxa"/>
          </w:tcPr>
          <w:p w14:paraId="702BDAB7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73" w:type="dxa"/>
          </w:tcPr>
          <w:p w14:paraId="5D729551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24" w:type="dxa"/>
          </w:tcPr>
          <w:p w14:paraId="0FD72191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Example</w:t>
            </w:r>
          </w:p>
        </w:tc>
        <w:tc>
          <w:tcPr>
            <w:tcW w:w="3571" w:type="dxa"/>
          </w:tcPr>
          <w:p w14:paraId="4B2F62AF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2778DA" w:rsidRPr="001A5356" w14:paraId="5779AC4B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682FBBD9" w14:textId="69A6BC60" w:rsidR="002778DA" w:rsidRPr="00E57485" w:rsidRDefault="002778DA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@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Doctor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tID</w:t>
            </w:r>
          </w:p>
        </w:tc>
        <w:tc>
          <w:tcPr>
            <w:tcW w:w="1252" w:type="dxa"/>
          </w:tcPr>
          <w:p w14:paraId="0A466474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73" w:type="dxa"/>
          </w:tcPr>
          <w:p w14:paraId="498869D7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115143AF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71" w:type="dxa"/>
          </w:tcPr>
          <w:p w14:paraId="759E5D99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71D3A0DF" w14:textId="77777777" w:rsidR="002778DA" w:rsidRDefault="002778DA" w:rsidP="002778DA">
      <w:pPr>
        <w:pStyle w:val="Heading3"/>
      </w:pPr>
      <w:r>
        <w:t>Results</w:t>
      </w:r>
    </w:p>
    <w:tbl>
      <w:tblPr>
        <w:tblStyle w:val="MediumGrid1-Accent42"/>
        <w:tblW w:w="9638" w:type="dxa"/>
        <w:tblLook w:val="04A0" w:firstRow="1" w:lastRow="0" w:firstColumn="1" w:lastColumn="0" w:noHBand="0" w:noVBand="1"/>
      </w:tblPr>
      <w:tblGrid>
        <w:gridCol w:w="2718"/>
        <w:gridCol w:w="1440"/>
        <w:gridCol w:w="1080"/>
        <w:gridCol w:w="4400"/>
      </w:tblGrid>
      <w:tr w:rsidR="002778DA" w:rsidRPr="001A5356" w14:paraId="3D4BFFA3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5ECF6CDE" w14:textId="77777777" w:rsidR="002778DA" w:rsidRPr="00E57485" w:rsidRDefault="002778DA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440" w:type="dxa"/>
          </w:tcPr>
          <w:p w14:paraId="5690632E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80" w:type="dxa"/>
          </w:tcPr>
          <w:p w14:paraId="7C39B014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4400" w:type="dxa"/>
          </w:tcPr>
          <w:p w14:paraId="4C24DD56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2778DA" w:rsidRPr="001A5356" w14:paraId="55ADF6CB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279AF06D" w14:textId="77777777" w:rsidR="002778DA" w:rsidRPr="00E57485" w:rsidRDefault="002778DA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NA</w:t>
            </w:r>
          </w:p>
        </w:tc>
        <w:tc>
          <w:tcPr>
            <w:tcW w:w="1440" w:type="dxa"/>
          </w:tcPr>
          <w:p w14:paraId="7E0641C3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Return Code</w:t>
            </w:r>
          </w:p>
        </w:tc>
        <w:tc>
          <w:tcPr>
            <w:tcW w:w="1080" w:type="dxa"/>
          </w:tcPr>
          <w:p w14:paraId="5115D092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00</w:t>
            </w:r>
          </w:p>
        </w:tc>
        <w:tc>
          <w:tcPr>
            <w:tcW w:w="4400" w:type="dxa"/>
          </w:tcPr>
          <w:p w14:paraId="4CEF5F42" w14:textId="77777777" w:rsidR="002778DA" w:rsidRPr="007F64D4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7F64D4">
              <w:rPr>
                <w:rFonts w:ascii="Arial Narrow" w:hAnsi="Arial Narrow"/>
                <w:sz w:val="20"/>
                <w:szCs w:val="20"/>
              </w:rPr>
              <w:t xml:space="preserve">100 = No error </w:t>
            </w:r>
          </w:p>
          <w:p w14:paraId="1626483D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F64D4">
              <w:rPr>
                <w:rFonts w:ascii="Arial Narrow" w:hAnsi="Arial Narrow"/>
                <w:sz w:val="20"/>
                <w:szCs w:val="20"/>
              </w:rPr>
              <w:t>-100 = General error</w:t>
            </w:r>
          </w:p>
        </w:tc>
      </w:tr>
    </w:tbl>
    <w:p w14:paraId="37B6F7D9" w14:textId="0DE1B127" w:rsidR="002778DA" w:rsidRDefault="002778DA" w:rsidP="00CA3503"/>
    <w:p w14:paraId="447699DB" w14:textId="30C68719" w:rsidR="002778DA" w:rsidRPr="0083679B" w:rsidRDefault="002778DA" w:rsidP="002778DA">
      <w:pPr>
        <w:pStyle w:val="Heading2"/>
      </w:pPr>
      <w:r>
        <w:t>Stored Procedure</w:t>
      </w:r>
      <w:r w:rsidRPr="0083679B">
        <w:t xml:space="preserve"> Name: </w:t>
      </w:r>
      <w:proofErr w:type="spellStart"/>
      <w:r>
        <w:t>pDel</w:t>
      </w:r>
      <w:r>
        <w:t>Appointment</w:t>
      </w:r>
      <w:r>
        <w:t>s</w:t>
      </w:r>
      <w:proofErr w:type="spellEnd"/>
    </w:p>
    <w:p w14:paraId="14F9523C" w14:textId="0AECBBE1" w:rsidR="002778DA" w:rsidRPr="0083679B" w:rsidRDefault="002778DA" w:rsidP="002778DA">
      <w:r w:rsidRPr="0083679B">
        <w:t xml:space="preserve">Description: </w:t>
      </w:r>
      <w:r>
        <w:t>Updates</w:t>
      </w:r>
      <w:r w:rsidRPr="0083679B">
        <w:t xml:space="preserve"> </w:t>
      </w:r>
      <w:r>
        <w:t>appointment</w:t>
      </w:r>
      <w:r w:rsidRPr="0083679B">
        <w:t xml:space="preserve"> data</w:t>
      </w:r>
    </w:p>
    <w:p w14:paraId="3BD47BF3" w14:textId="77777777" w:rsidR="002778DA" w:rsidRPr="0083679B" w:rsidRDefault="002778DA" w:rsidP="002778DA">
      <w:pPr>
        <w:pStyle w:val="Heading3"/>
      </w:pPr>
      <w:r>
        <w:t>Parameters</w:t>
      </w:r>
    </w:p>
    <w:tbl>
      <w:tblPr>
        <w:tblStyle w:val="MediumGrid1-Accent42"/>
        <w:tblW w:w="9622" w:type="dxa"/>
        <w:tblLook w:val="04A0" w:firstRow="1" w:lastRow="0" w:firstColumn="1" w:lastColumn="0" w:noHBand="0" w:noVBand="1"/>
      </w:tblPr>
      <w:tblGrid>
        <w:gridCol w:w="2702"/>
        <w:gridCol w:w="1252"/>
        <w:gridCol w:w="1073"/>
        <w:gridCol w:w="1024"/>
        <w:gridCol w:w="3571"/>
      </w:tblGrid>
      <w:tr w:rsidR="002778DA" w:rsidRPr="001A5356" w14:paraId="4ED4CA79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61A3DCF0" w14:textId="77777777" w:rsidR="002778DA" w:rsidRPr="00E57485" w:rsidRDefault="002778DA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Parameter Name</w:t>
            </w:r>
          </w:p>
        </w:tc>
        <w:tc>
          <w:tcPr>
            <w:tcW w:w="1252" w:type="dxa"/>
          </w:tcPr>
          <w:p w14:paraId="665FBDD9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Data Type</w:t>
            </w:r>
          </w:p>
        </w:tc>
        <w:tc>
          <w:tcPr>
            <w:tcW w:w="1073" w:type="dxa"/>
          </w:tcPr>
          <w:p w14:paraId="020325CC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24" w:type="dxa"/>
          </w:tcPr>
          <w:p w14:paraId="4DCDAF2B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Example</w:t>
            </w:r>
          </w:p>
        </w:tc>
        <w:tc>
          <w:tcPr>
            <w:tcW w:w="3571" w:type="dxa"/>
          </w:tcPr>
          <w:p w14:paraId="66C5D6F8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2778DA" w:rsidRPr="001A5356" w14:paraId="4094BA32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02" w:type="dxa"/>
          </w:tcPr>
          <w:p w14:paraId="546870C1" w14:textId="56FA25B8" w:rsidR="002778DA" w:rsidRPr="00E57485" w:rsidRDefault="002778DA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@</w:t>
            </w:r>
            <w:r>
              <w:rPr>
                <w:rFonts w:ascii="Arial Narrow" w:hAnsi="Arial Narrow"/>
                <w:b w:val="0"/>
                <w:sz w:val="20"/>
                <w:szCs w:val="20"/>
              </w:rPr>
              <w:t>AppointmentI</w:t>
            </w: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D</w:t>
            </w:r>
          </w:p>
        </w:tc>
        <w:tc>
          <w:tcPr>
            <w:tcW w:w="1252" w:type="dxa"/>
          </w:tcPr>
          <w:p w14:paraId="45BA6C10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int</w:t>
            </w:r>
          </w:p>
        </w:tc>
        <w:tc>
          <w:tcPr>
            <w:tcW w:w="1073" w:type="dxa"/>
          </w:tcPr>
          <w:p w14:paraId="1BD07463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Input</w:t>
            </w:r>
          </w:p>
        </w:tc>
        <w:tc>
          <w:tcPr>
            <w:tcW w:w="1024" w:type="dxa"/>
          </w:tcPr>
          <w:p w14:paraId="270DB3E3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</w:t>
            </w:r>
          </w:p>
        </w:tc>
        <w:tc>
          <w:tcPr>
            <w:tcW w:w="3571" w:type="dxa"/>
          </w:tcPr>
          <w:p w14:paraId="53BACE9A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24B7D83F" w14:textId="77777777" w:rsidR="002778DA" w:rsidRDefault="002778DA" w:rsidP="002778DA">
      <w:pPr>
        <w:pStyle w:val="Heading3"/>
      </w:pPr>
      <w:r>
        <w:t>Results</w:t>
      </w:r>
    </w:p>
    <w:tbl>
      <w:tblPr>
        <w:tblStyle w:val="MediumGrid1-Accent42"/>
        <w:tblW w:w="9638" w:type="dxa"/>
        <w:tblLook w:val="04A0" w:firstRow="1" w:lastRow="0" w:firstColumn="1" w:lastColumn="0" w:noHBand="0" w:noVBand="1"/>
      </w:tblPr>
      <w:tblGrid>
        <w:gridCol w:w="2718"/>
        <w:gridCol w:w="1440"/>
        <w:gridCol w:w="1080"/>
        <w:gridCol w:w="4400"/>
      </w:tblGrid>
      <w:tr w:rsidR="002778DA" w:rsidRPr="001A5356" w14:paraId="327D42FA" w14:textId="77777777" w:rsidTr="009961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3BEFB8B0" w14:textId="77777777" w:rsidR="002778DA" w:rsidRPr="00E57485" w:rsidRDefault="002778DA" w:rsidP="00996145">
            <w:pPr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Column Name</w:t>
            </w:r>
          </w:p>
        </w:tc>
        <w:tc>
          <w:tcPr>
            <w:tcW w:w="1440" w:type="dxa"/>
          </w:tcPr>
          <w:p w14:paraId="768CFC92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Type</w:t>
            </w:r>
          </w:p>
        </w:tc>
        <w:tc>
          <w:tcPr>
            <w:tcW w:w="1080" w:type="dxa"/>
          </w:tcPr>
          <w:p w14:paraId="19C25591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 xml:space="preserve">Example </w:t>
            </w:r>
          </w:p>
        </w:tc>
        <w:tc>
          <w:tcPr>
            <w:tcW w:w="4400" w:type="dxa"/>
          </w:tcPr>
          <w:p w14:paraId="4F595E23" w14:textId="77777777" w:rsidR="002778DA" w:rsidRPr="00E57485" w:rsidRDefault="002778DA" w:rsidP="0099614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Notes</w:t>
            </w:r>
          </w:p>
        </w:tc>
      </w:tr>
      <w:tr w:rsidR="002778DA" w:rsidRPr="001A5356" w14:paraId="626FCD39" w14:textId="77777777" w:rsidTr="0099614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</w:tcPr>
          <w:p w14:paraId="0A7F37A2" w14:textId="77777777" w:rsidR="002778DA" w:rsidRPr="00E57485" w:rsidRDefault="002778DA" w:rsidP="00996145">
            <w:pPr>
              <w:rPr>
                <w:rFonts w:ascii="Arial Narrow" w:hAnsi="Arial Narrow"/>
                <w:b w:val="0"/>
                <w:sz w:val="20"/>
                <w:szCs w:val="20"/>
              </w:rPr>
            </w:pPr>
            <w:r w:rsidRPr="00E57485">
              <w:rPr>
                <w:rFonts w:ascii="Arial Narrow" w:hAnsi="Arial Narrow"/>
                <w:b w:val="0"/>
                <w:sz w:val="20"/>
                <w:szCs w:val="20"/>
              </w:rPr>
              <w:t>NA</w:t>
            </w:r>
          </w:p>
        </w:tc>
        <w:tc>
          <w:tcPr>
            <w:tcW w:w="1440" w:type="dxa"/>
          </w:tcPr>
          <w:p w14:paraId="4D85E7EA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Return Code</w:t>
            </w:r>
          </w:p>
        </w:tc>
        <w:tc>
          <w:tcPr>
            <w:tcW w:w="1080" w:type="dxa"/>
          </w:tcPr>
          <w:p w14:paraId="251EE057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E57485">
              <w:rPr>
                <w:rFonts w:ascii="Arial Narrow" w:hAnsi="Arial Narrow"/>
                <w:sz w:val="20"/>
                <w:szCs w:val="20"/>
              </w:rPr>
              <w:t>100</w:t>
            </w:r>
          </w:p>
        </w:tc>
        <w:tc>
          <w:tcPr>
            <w:tcW w:w="4400" w:type="dxa"/>
          </w:tcPr>
          <w:p w14:paraId="2C912566" w14:textId="77777777" w:rsidR="002778DA" w:rsidRPr="007F64D4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</w:t>
            </w:r>
            <w:r w:rsidRPr="007F64D4">
              <w:rPr>
                <w:rFonts w:ascii="Arial Narrow" w:hAnsi="Arial Narrow"/>
                <w:sz w:val="20"/>
                <w:szCs w:val="20"/>
              </w:rPr>
              <w:t xml:space="preserve">100 = No error </w:t>
            </w:r>
          </w:p>
          <w:p w14:paraId="575491F2" w14:textId="77777777" w:rsidR="002778DA" w:rsidRPr="00E57485" w:rsidRDefault="002778DA" w:rsidP="009961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  <w:r w:rsidRPr="007F64D4">
              <w:rPr>
                <w:rFonts w:ascii="Arial Narrow" w:hAnsi="Arial Narrow"/>
                <w:sz w:val="20"/>
                <w:szCs w:val="20"/>
              </w:rPr>
              <w:t>-100 = General error</w:t>
            </w:r>
          </w:p>
        </w:tc>
      </w:tr>
    </w:tbl>
    <w:p w14:paraId="2655CBC2" w14:textId="77777777" w:rsidR="002778DA" w:rsidRPr="0083679B" w:rsidRDefault="002778DA" w:rsidP="00CA3503"/>
    <w:sectPr w:rsidR="002778DA" w:rsidRPr="0083679B" w:rsidSect="009175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01906B" w14:textId="77777777" w:rsidR="00263F37" w:rsidRDefault="00263F37" w:rsidP="006A40C8">
      <w:r>
        <w:separator/>
      </w:r>
    </w:p>
  </w:endnote>
  <w:endnote w:type="continuationSeparator" w:id="0">
    <w:p w14:paraId="11DE1246" w14:textId="77777777" w:rsidR="00263F37" w:rsidRDefault="00263F37" w:rsidP="006A40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B4E169" w14:textId="77777777" w:rsidR="00263F37" w:rsidRDefault="00263F37" w:rsidP="006A40C8">
      <w:r>
        <w:separator/>
      </w:r>
    </w:p>
  </w:footnote>
  <w:footnote w:type="continuationSeparator" w:id="0">
    <w:p w14:paraId="320AD141" w14:textId="77777777" w:rsidR="00263F37" w:rsidRDefault="00263F37" w:rsidP="006A40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354B0B"/>
    <w:multiLevelType w:val="hybridMultilevel"/>
    <w:tmpl w:val="587E63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911BC0"/>
    <w:multiLevelType w:val="hybridMultilevel"/>
    <w:tmpl w:val="96CC79DE"/>
    <w:lvl w:ilvl="0" w:tplc="FA30C106">
      <w:start w:val="1"/>
      <w:numFmt w:val="bullet"/>
      <w:lvlText w:val="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NjAwNTc0tDQxMTFW0lEKTi0uzszPAykwrAUAeRcaliwAAAA="/>
    <w:docVar w:name="dgnword-docGUID" w:val="{E31DBEFC-0233-407D-8447-4DD4B2259B8A}"/>
    <w:docVar w:name="dgnword-eventsink" w:val="99996664"/>
  </w:docVars>
  <w:rsids>
    <w:rsidRoot w:val="006A40C8"/>
    <w:rsid w:val="00022D79"/>
    <w:rsid w:val="00055A5E"/>
    <w:rsid w:val="00056B94"/>
    <w:rsid w:val="0006621E"/>
    <w:rsid w:val="00084A8C"/>
    <w:rsid w:val="00093770"/>
    <w:rsid w:val="000A3349"/>
    <w:rsid w:val="000B0F28"/>
    <w:rsid w:val="000D275D"/>
    <w:rsid w:val="000E61C8"/>
    <w:rsid w:val="000F43DA"/>
    <w:rsid w:val="00101A5E"/>
    <w:rsid w:val="00124DEF"/>
    <w:rsid w:val="00131D3A"/>
    <w:rsid w:val="00142FB9"/>
    <w:rsid w:val="00177557"/>
    <w:rsid w:val="001A5356"/>
    <w:rsid w:val="001C207C"/>
    <w:rsid w:val="001C773D"/>
    <w:rsid w:val="001E413B"/>
    <w:rsid w:val="001E59BE"/>
    <w:rsid w:val="00212322"/>
    <w:rsid w:val="00216480"/>
    <w:rsid w:val="002231E4"/>
    <w:rsid w:val="00246261"/>
    <w:rsid w:val="00263F37"/>
    <w:rsid w:val="002778DA"/>
    <w:rsid w:val="00285805"/>
    <w:rsid w:val="002B2AD2"/>
    <w:rsid w:val="002C694A"/>
    <w:rsid w:val="002F0C95"/>
    <w:rsid w:val="00303BB8"/>
    <w:rsid w:val="00304210"/>
    <w:rsid w:val="00313A7C"/>
    <w:rsid w:val="00316217"/>
    <w:rsid w:val="003324E6"/>
    <w:rsid w:val="00336607"/>
    <w:rsid w:val="0034095D"/>
    <w:rsid w:val="00340C5F"/>
    <w:rsid w:val="00345910"/>
    <w:rsid w:val="00362BA9"/>
    <w:rsid w:val="00375695"/>
    <w:rsid w:val="00397E64"/>
    <w:rsid w:val="003C075A"/>
    <w:rsid w:val="003C5053"/>
    <w:rsid w:val="003D38ED"/>
    <w:rsid w:val="003D5A87"/>
    <w:rsid w:val="0040615F"/>
    <w:rsid w:val="00424E00"/>
    <w:rsid w:val="004262CA"/>
    <w:rsid w:val="00441DEE"/>
    <w:rsid w:val="004650E2"/>
    <w:rsid w:val="00477D46"/>
    <w:rsid w:val="004B4FC9"/>
    <w:rsid w:val="004C49DC"/>
    <w:rsid w:val="004D3AC9"/>
    <w:rsid w:val="0051493E"/>
    <w:rsid w:val="00523739"/>
    <w:rsid w:val="00532EE7"/>
    <w:rsid w:val="00533A91"/>
    <w:rsid w:val="00547EF8"/>
    <w:rsid w:val="00560451"/>
    <w:rsid w:val="005B5826"/>
    <w:rsid w:val="005B5EC0"/>
    <w:rsid w:val="005B66C8"/>
    <w:rsid w:val="005E4F13"/>
    <w:rsid w:val="005E51B8"/>
    <w:rsid w:val="005F1087"/>
    <w:rsid w:val="00603F69"/>
    <w:rsid w:val="006457FD"/>
    <w:rsid w:val="006518FD"/>
    <w:rsid w:val="00652D69"/>
    <w:rsid w:val="00656CDF"/>
    <w:rsid w:val="00672392"/>
    <w:rsid w:val="006A40C8"/>
    <w:rsid w:val="006A490C"/>
    <w:rsid w:val="006B27FA"/>
    <w:rsid w:val="006D21ED"/>
    <w:rsid w:val="006E4FC9"/>
    <w:rsid w:val="006E4FF1"/>
    <w:rsid w:val="00703571"/>
    <w:rsid w:val="0070468F"/>
    <w:rsid w:val="007269CE"/>
    <w:rsid w:val="00732839"/>
    <w:rsid w:val="00734FA7"/>
    <w:rsid w:val="00735664"/>
    <w:rsid w:val="007453A4"/>
    <w:rsid w:val="007458CC"/>
    <w:rsid w:val="00746F78"/>
    <w:rsid w:val="0076413B"/>
    <w:rsid w:val="00797CC5"/>
    <w:rsid w:val="007A4DA0"/>
    <w:rsid w:val="007A62D4"/>
    <w:rsid w:val="007F2D67"/>
    <w:rsid w:val="007F64D4"/>
    <w:rsid w:val="00816727"/>
    <w:rsid w:val="00817A8B"/>
    <w:rsid w:val="0083679B"/>
    <w:rsid w:val="0084286B"/>
    <w:rsid w:val="0084568D"/>
    <w:rsid w:val="00852132"/>
    <w:rsid w:val="00872B0A"/>
    <w:rsid w:val="00873AA4"/>
    <w:rsid w:val="008C0507"/>
    <w:rsid w:val="008E3FEC"/>
    <w:rsid w:val="008F68ED"/>
    <w:rsid w:val="009142A1"/>
    <w:rsid w:val="009175F4"/>
    <w:rsid w:val="00925CA5"/>
    <w:rsid w:val="0097121C"/>
    <w:rsid w:val="009A2EA5"/>
    <w:rsid w:val="009B3223"/>
    <w:rsid w:val="009D214D"/>
    <w:rsid w:val="009E2FB2"/>
    <w:rsid w:val="009F702C"/>
    <w:rsid w:val="00A14B34"/>
    <w:rsid w:val="00A41A93"/>
    <w:rsid w:val="00A42A50"/>
    <w:rsid w:val="00A57F8F"/>
    <w:rsid w:val="00A66D91"/>
    <w:rsid w:val="00AA07F0"/>
    <w:rsid w:val="00AA1C1E"/>
    <w:rsid w:val="00AE63DA"/>
    <w:rsid w:val="00B1678C"/>
    <w:rsid w:val="00B22AB3"/>
    <w:rsid w:val="00B26772"/>
    <w:rsid w:val="00B43256"/>
    <w:rsid w:val="00B635E9"/>
    <w:rsid w:val="00B9234C"/>
    <w:rsid w:val="00BA6030"/>
    <w:rsid w:val="00BB4957"/>
    <w:rsid w:val="00BD0810"/>
    <w:rsid w:val="00BD100F"/>
    <w:rsid w:val="00BD4505"/>
    <w:rsid w:val="00C0069F"/>
    <w:rsid w:val="00C461EB"/>
    <w:rsid w:val="00C73A34"/>
    <w:rsid w:val="00CA3503"/>
    <w:rsid w:val="00CC75FE"/>
    <w:rsid w:val="00CE06F8"/>
    <w:rsid w:val="00CF5BFD"/>
    <w:rsid w:val="00D21AC8"/>
    <w:rsid w:val="00D2434D"/>
    <w:rsid w:val="00D322F1"/>
    <w:rsid w:val="00D71277"/>
    <w:rsid w:val="00D85507"/>
    <w:rsid w:val="00DA1997"/>
    <w:rsid w:val="00DC17CC"/>
    <w:rsid w:val="00DC4F83"/>
    <w:rsid w:val="00DD35E2"/>
    <w:rsid w:val="00DD7063"/>
    <w:rsid w:val="00DE3950"/>
    <w:rsid w:val="00DE734E"/>
    <w:rsid w:val="00E073EB"/>
    <w:rsid w:val="00E57485"/>
    <w:rsid w:val="00E66024"/>
    <w:rsid w:val="00E713B3"/>
    <w:rsid w:val="00E85408"/>
    <w:rsid w:val="00F22C06"/>
    <w:rsid w:val="00F263F7"/>
    <w:rsid w:val="00F360C7"/>
    <w:rsid w:val="00F44A8F"/>
    <w:rsid w:val="00F47C14"/>
    <w:rsid w:val="00F532BC"/>
    <w:rsid w:val="00F53F81"/>
    <w:rsid w:val="00F54A40"/>
    <w:rsid w:val="00F74CC8"/>
    <w:rsid w:val="00F82C8C"/>
    <w:rsid w:val="00F859F1"/>
    <w:rsid w:val="00FB21C5"/>
    <w:rsid w:val="00FF5522"/>
    <w:rsid w:val="00FF6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36B3C"/>
  <w15:docId w15:val="{3D48E3C3-825E-4549-B36E-5A07E9849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503"/>
    <w:pPr>
      <w:spacing w:after="0" w:line="240" w:lineRule="auto"/>
    </w:pPr>
    <w:rPr>
      <w:rFonts w:ascii="Segoe UI" w:hAnsi="Segoe U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3503"/>
    <w:pPr>
      <w:keepNext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3503"/>
    <w:pPr>
      <w:keepNext/>
      <w:spacing w:before="240" w:after="60"/>
      <w:outlineLvl w:val="1"/>
    </w:pPr>
    <w:rPr>
      <w:rFonts w:eastAsiaTheme="majorEastAsia" w:cstheme="majorBidi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3503"/>
    <w:pPr>
      <w:keepNext/>
      <w:spacing w:before="240" w:after="60"/>
      <w:outlineLvl w:val="2"/>
    </w:pPr>
    <w:rPr>
      <w:rFonts w:eastAsiaTheme="majorEastAsia" w:cstheme="majorBidi"/>
      <w:bCs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0069F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069F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069F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069F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069F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069F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6A40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A40C8"/>
  </w:style>
  <w:style w:type="paragraph" w:styleId="Footer">
    <w:name w:val="footer"/>
    <w:basedOn w:val="Normal"/>
    <w:link w:val="FooterChar"/>
    <w:uiPriority w:val="99"/>
    <w:semiHidden/>
    <w:unhideWhenUsed/>
    <w:rsid w:val="006A40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A40C8"/>
  </w:style>
  <w:style w:type="table" w:styleId="TableGrid">
    <w:name w:val="Table Grid"/>
    <w:basedOn w:val="TableNormal"/>
    <w:uiPriority w:val="59"/>
    <w:rsid w:val="006A40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Reference">
    <w:name w:val="Subtle Reference"/>
    <w:basedOn w:val="DefaultParagraphFont"/>
    <w:uiPriority w:val="31"/>
    <w:qFormat/>
    <w:rsid w:val="00C0069F"/>
    <w:rPr>
      <w:sz w:val="24"/>
      <w:szCs w:val="24"/>
      <w:u w:val="single"/>
    </w:rPr>
  </w:style>
  <w:style w:type="paragraph" w:styleId="NoSpacing">
    <w:name w:val="No Spacing"/>
    <w:basedOn w:val="Normal"/>
    <w:uiPriority w:val="1"/>
    <w:qFormat/>
    <w:rsid w:val="00C0069F"/>
    <w:rPr>
      <w:szCs w:val="32"/>
    </w:rPr>
  </w:style>
  <w:style w:type="character" w:styleId="Strong">
    <w:name w:val="Strong"/>
    <w:basedOn w:val="DefaultParagraphFont"/>
    <w:uiPriority w:val="22"/>
    <w:qFormat/>
    <w:rsid w:val="00C0069F"/>
    <w:rPr>
      <w:b/>
      <w:bCs/>
    </w:rPr>
  </w:style>
  <w:style w:type="table" w:customStyle="1" w:styleId="MediumShading1-Accent11">
    <w:name w:val="Medium Shading 1 - Accent 11"/>
    <w:basedOn w:val="TableNormal"/>
    <w:uiPriority w:val="63"/>
    <w:rsid w:val="006A40C8"/>
    <w:pPr>
      <w:spacing w:after="0" w:line="240" w:lineRule="auto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C0069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0069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A3503"/>
    <w:rPr>
      <w:rFonts w:ascii="Segoe UI" w:eastAsiaTheme="majorEastAsia" w:hAnsi="Segoe U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A3503"/>
    <w:rPr>
      <w:rFonts w:ascii="Segoe UI" w:eastAsiaTheme="majorEastAsia" w:hAnsi="Segoe UI" w:cstheme="majorBidi"/>
      <w:b/>
      <w:bCs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A3503"/>
    <w:rPr>
      <w:rFonts w:ascii="Segoe UI" w:eastAsiaTheme="majorEastAsia" w:hAnsi="Segoe UI" w:cstheme="majorBidi"/>
      <w:bCs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0069F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069F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069F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069F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069F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069F"/>
    <w:rPr>
      <w:rFonts w:asciiTheme="majorHAnsi" w:eastAsiaTheme="majorEastAsia" w:hAnsiTheme="majorHAnsi" w:cstheme="majorBidi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069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C0069F"/>
    <w:rPr>
      <w:rFonts w:asciiTheme="majorHAnsi" w:eastAsiaTheme="majorEastAsia" w:hAnsiTheme="majorHAnsi" w:cstheme="majorBidi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0069F"/>
    <w:rPr>
      <w:rFonts w:asciiTheme="minorHAnsi" w:hAnsiTheme="minorHAnsi"/>
      <w:b/>
      <w:i/>
      <w:iCs/>
    </w:rPr>
  </w:style>
  <w:style w:type="paragraph" w:styleId="ListParagraph">
    <w:name w:val="List Paragraph"/>
    <w:basedOn w:val="Normal"/>
    <w:uiPriority w:val="34"/>
    <w:qFormat/>
    <w:rsid w:val="00C006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0069F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C0069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069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069F"/>
    <w:rPr>
      <w:b/>
      <w:i/>
      <w:sz w:val="24"/>
    </w:rPr>
  </w:style>
  <w:style w:type="character" w:styleId="SubtleEmphasis">
    <w:name w:val="Subtle Emphasis"/>
    <w:uiPriority w:val="19"/>
    <w:qFormat/>
    <w:rsid w:val="00C0069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C0069F"/>
    <w:rPr>
      <w:b/>
      <w:i/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C0069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C0069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0069F"/>
    <w:pPr>
      <w:outlineLvl w:val="9"/>
    </w:pPr>
  </w:style>
  <w:style w:type="table" w:styleId="LightList-Accent3">
    <w:name w:val="Light List Accent 3"/>
    <w:basedOn w:val="TableNormal"/>
    <w:uiPriority w:val="61"/>
    <w:rsid w:val="007269CE"/>
    <w:pPr>
      <w:spacing w:after="0" w:line="240" w:lineRule="auto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MediumGrid3-Accent2">
    <w:name w:val="Medium Grid 3 Accent 2"/>
    <w:basedOn w:val="TableNormal"/>
    <w:uiPriority w:val="69"/>
    <w:rsid w:val="007269CE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1-Accent4">
    <w:name w:val="Medium Grid 1 Accent 4"/>
    <w:basedOn w:val="TableNormal"/>
    <w:uiPriority w:val="67"/>
    <w:rsid w:val="007269CE"/>
    <w:pPr>
      <w:spacing w:after="0" w:line="240" w:lineRule="auto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7269CE"/>
    <w:pPr>
      <w:spacing w:after="0" w:line="240" w:lineRule="auto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customStyle="1" w:styleId="MediumGrid1-Accent41">
    <w:name w:val="Medium Grid 1 - Accent 41"/>
    <w:basedOn w:val="TableNormal"/>
    <w:next w:val="MediumGrid1-Accent4"/>
    <w:uiPriority w:val="67"/>
    <w:rsid w:val="001A5356"/>
    <w:pPr>
      <w:spacing w:after="0" w:line="240" w:lineRule="auto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customStyle="1" w:styleId="MediumGrid1-Accent42">
    <w:name w:val="Medium Grid 1 - Accent 42"/>
    <w:basedOn w:val="TableNormal"/>
    <w:next w:val="MediumGrid1-Accent4"/>
    <w:uiPriority w:val="67"/>
    <w:rsid w:val="001A5356"/>
    <w:pPr>
      <w:spacing w:after="0" w:line="240" w:lineRule="auto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customStyle="1" w:styleId="MediumGrid1-Accent421">
    <w:name w:val="Medium Grid 1 - Accent 421"/>
    <w:basedOn w:val="TableNormal"/>
    <w:next w:val="MediumGrid1-Accent4"/>
    <w:uiPriority w:val="67"/>
    <w:rsid w:val="00F47C14"/>
    <w:pPr>
      <w:spacing w:after="0" w:line="240" w:lineRule="auto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71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2</Pages>
  <Words>1926</Words>
  <Characters>1098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al</dc:creator>
  <cp:lastModifiedBy>Israel Martinez</cp:lastModifiedBy>
  <cp:revision>4</cp:revision>
  <dcterms:created xsi:type="dcterms:W3CDTF">2020-06-08T23:16:00Z</dcterms:created>
  <dcterms:modified xsi:type="dcterms:W3CDTF">2020-06-09T01:42:00Z</dcterms:modified>
</cp:coreProperties>
</file>